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62B90D" w14:textId="77777777" w:rsidR="009F32D2" w:rsidRDefault="00000000">
      <w:pPr>
        <w:pStyle w:val="Title"/>
      </w:pPr>
      <w:r>
        <w:t>Cholera Analysis Report 2025-05-15</w:t>
      </w:r>
    </w:p>
    <w:p w14:paraId="7A61DB58" w14:textId="77777777" w:rsidR="009F32D2" w:rsidRDefault="00000000">
      <w:pPr>
        <w:pStyle w:val="Author"/>
      </w:pPr>
      <w:r>
        <w:t>Selemani Ngwira</w:t>
      </w:r>
    </w:p>
    <w:p w14:paraId="1728C4F1" w14:textId="77777777" w:rsidR="009F32D2" w:rsidRDefault="00000000">
      <w:pPr>
        <w:pStyle w:val="Date"/>
      </w:pPr>
      <w:r>
        <w:t>2025-05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82007961"/>
        <w:docPartObj>
          <w:docPartGallery w:val="Table of Contents"/>
          <w:docPartUnique/>
        </w:docPartObj>
      </w:sdtPr>
      <w:sdtContent>
        <w:p w14:paraId="121822B4" w14:textId="77777777" w:rsidR="009F32D2" w:rsidRDefault="00000000">
          <w:pPr>
            <w:pStyle w:val="TOCHeading"/>
          </w:pPr>
          <w:r>
            <w:t>Table of Contents</w:t>
          </w:r>
        </w:p>
        <w:p w14:paraId="42F7FC00" w14:textId="77777777" w:rsidR="00B52A1C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98840704" w:history="1">
            <w:r w:rsidR="00B52A1C" w:rsidRPr="00127080">
              <w:rPr>
                <w:rStyle w:val="Hyperlink"/>
                <w:noProof/>
              </w:rPr>
              <w:t>1</w:t>
            </w:r>
            <w:r w:rsidR="00B52A1C">
              <w:rPr>
                <w:noProof/>
              </w:rPr>
              <w:tab/>
            </w:r>
            <w:r w:rsidR="00B52A1C" w:rsidRPr="00127080">
              <w:rPr>
                <w:rStyle w:val="Hyperlink"/>
                <w:noProof/>
              </w:rPr>
              <w:t>loading data</w:t>
            </w:r>
            <w:r w:rsidR="00B52A1C">
              <w:rPr>
                <w:noProof/>
                <w:webHidden/>
              </w:rPr>
              <w:tab/>
            </w:r>
            <w:r w:rsidR="00B52A1C">
              <w:rPr>
                <w:noProof/>
                <w:webHidden/>
              </w:rPr>
              <w:fldChar w:fldCharType="begin"/>
            </w:r>
            <w:r w:rsidR="00B52A1C">
              <w:rPr>
                <w:noProof/>
                <w:webHidden/>
              </w:rPr>
              <w:instrText xml:space="preserve"> PAGEREF _Toc198840704 \h </w:instrText>
            </w:r>
            <w:r w:rsidR="00B52A1C">
              <w:rPr>
                <w:noProof/>
                <w:webHidden/>
              </w:rPr>
            </w:r>
            <w:r w:rsidR="00B52A1C">
              <w:rPr>
                <w:noProof/>
                <w:webHidden/>
              </w:rPr>
              <w:fldChar w:fldCharType="separate"/>
            </w:r>
            <w:r w:rsidR="00B52A1C">
              <w:rPr>
                <w:noProof/>
                <w:webHidden/>
              </w:rPr>
              <w:t>1</w:t>
            </w:r>
            <w:r w:rsidR="00B52A1C">
              <w:rPr>
                <w:noProof/>
                <w:webHidden/>
              </w:rPr>
              <w:fldChar w:fldCharType="end"/>
            </w:r>
          </w:hyperlink>
        </w:p>
        <w:p w14:paraId="3E8B7713" w14:textId="77777777" w:rsidR="00B52A1C" w:rsidRDefault="00B52A1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8840705" w:history="1">
            <w:r w:rsidRPr="0012708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Social and behavioral factors that influence current water treatmen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3DD09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06" w:history="1">
            <w:r w:rsidRPr="00127080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Houshold awareness of the Health Risk Associated with drinking untreated Water by Sex, Age-Group, Level of Education, and Ethn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23608A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07" w:history="1">
            <w:r w:rsidRPr="00127080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Houshold awareness of the Health Risk Associated with drinking untreated Water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3B3F6F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08" w:history="1">
            <w:r w:rsidRPr="00127080">
              <w:rPr>
                <w:rStyle w:val="Hyperlink"/>
                <w:noProof/>
              </w:rPr>
              <w:t>2.3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4. 0 Main sources of drinking water during the wet season by Distr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D7319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09" w:history="1">
            <w:r w:rsidRPr="00127080">
              <w:rPr>
                <w:rStyle w:val="Hyperlink"/>
                <w:noProof/>
              </w:rPr>
              <w:t>2.4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5. 5 Frequency of water treatment by Sex, Level of Education, Reli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53D9A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0" w:history="1">
            <w:r w:rsidRPr="00127080">
              <w:rPr>
                <w:rStyle w:val="Hyperlink"/>
                <w:noProof/>
              </w:rPr>
              <w:t>2.5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5. 5 Frequency of water treatment by Place of Residence, and Distr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92DA3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1" w:history="1">
            <w:r w:rsidRPr="00127080">
              <w:rPr>
                <w:rStyle w:val="Hyperlink"/>
                <w:noProof/>
              </w:rPr>
              <w:t>2.6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5.6 Access to water treatment by demograph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A8A73F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2" w:history="1">
            <w:r w:rsidRPr="00127080">
              <w:rPr>
                <w:rStyle w:val="Hyperlink"/>
                <w:noProof/>
              </w:rPr>
              <w:t>2.7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 5.6 Access to water treatment by distr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4FE58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3" w:history="1">
            <w:r w:rsidRPr="00127080">
              <w:rPr>
                <w:rStyle w:val="Hyperlink"/>
                <w:noProof/>
              </w:rPr>
              <w:t>2.8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 6.0 Knowledge of cholera calendar year. By Sex, Level of Education, Relig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3E435E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4" w:history="1">
            <w:r w:rsidRPr="00127080">
              <w:rPr>
                <w:rStyle w:val="Hyperlink"/>
                <w:noProof/>
              </w:rPr>
              <w:t>2.9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 7. 0 Knowledge of the potential Cause of Cholera by demographi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B5F56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5" w:history="1">
            <w:r w:rsidRPr="00127080">
              <w:rPr>
                <w:rStyle w:val="Hyperlink"/>
                <w:noProof/>
              </w:rPr>
              <w:t>2.10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2. 8. 0 Knowledge of the potential Cause of Cholera by demographi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755F8E" w14:textId="77777777" w:rsidR="00B52A1C" w:rsidRDefault="00B52A1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8840716" w:history="1">
            <w:r w:rsidRPr="0012708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Social and cultural behavior determinants of vaccine upta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F8110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7" w:history="1">
            <w:r w:rsidRPr="00127080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1. 0 Aware of Cholera Vaccine by Age Group, Sex Level of Education, and ethnnic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66F850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8" w:history="1">
            <w:r w:rsidRPr="00127080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1. 1 Aware of Cholera Vaccine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50E310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19" w:history="1">
            <w:r w:rsidRPr="00127080">
              <w:rPr>
                <w:rStyle w:val="Hyperlink"/>
                <w:noProof/>
              </w:rPr>
              <w:t>3.3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2.0 Believe Cholera Vaccine Prevent Cholera by Sex, Level of Education, Enthn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23BA06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0" w:history="1">
            <w:r w:rsidRPr="00127080">
              <w:rPr>
                <w:rStyle w:val="Hyperlink"/>
                <w:noProof/>
              </w:rPr>
              <w:t>3.4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2.1 Believe Cholera Vaccine Prevent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A45084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1" w:history="1">
            <w:r w:rsidRPr="00127080">
              <w:rPr>
                <w:rStyle w:val="Hyperlink"/>
                <w:noProof/>
              </w:rPr>
              <w:t>3.5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3. 1 Information about Cholera Vaccine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B1DE13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2" w:history="1">
            <w:r w:rsidRPr="00127080">
              <w:rPr>
                <w:rStyle w:val="Hyperlink"/>
                <w:noProof/>
              </w:rPr>
              <w:t>3.6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4. 0 Safe of Cholera Vaccine by Sex Age Group Education, Religion, ethin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15E23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3" w:history="1">
            <w:r w:rsidRPr="00127080">
              <w:rPr>
                <w:rStyle w:val="Hyperlink"/>
                <w:noProof/>
              </w:rPr>
              <w:t>3.7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5. 0 Community Influence decision about vaccination by demograph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A53963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4" w:history="1">
            <w:r w:rsidRPr="00127080">
              <w:rPr>
                <w:rStyle w:val="Hyperlink"/>
                <w:noProof/>
              </w:rPr>
              <w:t>3.8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5. 0 Community Influence decision about vaccination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97482F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5" w:history="1">
            <w:r w:rsidRPr="00127080">
              <w:rPr>
                <w:rStyle w:val="Hyperlink"/>
                <w:noProof/>
              </w:rPr>
              <w:t>3.9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6. 0 Difficult in access cholera vaccination by Sex, Education, Religion and ethn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B8F5EA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6" w:history="1">
            <w:r w:rsidRPr="00127080">
              <w:rPr>
                <w:rStyle w:val="Hyperlink"/>
                <w:noProof/>
              </w:rPr>
              <w:t>3.10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6. 1 Access cholera vaccination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BEC663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7" w:history="1">
            <w:r w:rsidRPr="00127080">
              <w:rPr>
                <w:rStyle w:val="Hyperlink"/>
                <w:noProof/>
              </w:rPr>
              <w:t>3.11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7. 0 OCV status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CD762C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8" w:history="1">
            <w:r w:rsidRPr="00127080">
              <w:rPr>
                <w:rStyle w:val="Hyperlink"/>
                <w:noProof/>
              </w:rPr>
              <w:t>3.12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8. 0 Family Members vaccinated by demographi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3B1DEC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29" w:history="1">
            <w:r w:rsidRPr="00127080">
              <w:rPr>
                <w:rStyle w:val="Hyperlink"/>
                <w:noProof/>
              </w:rPr>
              <w:t>3.13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8. 0 Family Members vaccinated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F7B975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0" w:history="1">
            <w:r w:rsidRPr="00127080">
              <w:rPr>
                <w:rStyle w:val="Hyperlink"/>
                <w:noProof/>
              </w:rPr>
              <w:t>3.14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9. 0 Willingness to get vaccinated in the Future OCV by Sex, Age Group, Education and ethnic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2855D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1" w:history="1">
            <w:r w:rsidRPr="00127080">
              <w:rPr>
                <w:rStyle w:val="Hyperlink"/>
                <w:noProof/>
              </w:rPr>
              <w:t>3.15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9. 1 Willingness to get vaccinated in the Future OCV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2FBAF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2" w:history="1">
            <w:r w:rsidRPr="00127080">
              <w:rPr>
                <w:rStyle w:val="Hyperlink"/>
                <w:noProof/>
              </w:rPr>
              <w:t>3.16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10. 0 Recommend a Family member to get vaccinated by demograph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4E1336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3" w:history="1">
            <w:r w:rsidRPr="00127080">
              <w:rPr>
                <w:rStyle w:val="Hyperlink"/>
                <w:noProof/>
              </w:rPr>
              <w:t>3.17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10. 0 Recommend a Family member to get vaccinated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43BFA8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4" w:history="1">
            <w:r w:rsidRPr="00127080">
              <w:rPr>
                <w:rStyle w:val="Hyperlink"/>
                <w:noProof/>
              </w:rPr>
              <w:t>3.18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13. 0 Prefer ways to Receive Information about Vaccine by Sex, Age Group and Education and Religi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C5CFC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5" w:history="1">
            <w:r w:rsidRPr="00127080">
              <w:rPr>
                <w:rStyle w:val="Hyperlink"/>
                <w:noProof/>
              </w:rPr>
              <w:t>3.19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13. 1 Prefer ways to Receive Information about Vaccine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27F7ED" w14:textId="77777777" w:rsidR="00B52A1C" w:rsidRDefault="00B52A1C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198840736" w:history="1">
            <w:r w:rsidRPr="0012708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4. 0 . Availability and use of sanitary services and infrastructure for cholera preven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F2AC4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7" w:history="1">
            <w:r w:rsidRPr="00127080">
              <w:rPr>
                <w:rStyle w:val="Hyperlink"/>
                <w:noProof/>
              </w:rPr>
              <w:t>4.1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Percentage of households that have toilets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F8A228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8" w:history="1">
            <w:r w:rsidRPr="00127080">
              <w:rPr>
                <w:rStyle w:val="Hyperlink"/>
                <w:noProof/>
              </w:rPr>
              <w:t>4.2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## Percentage of households that have toilets by demograph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1A33D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39" w:history="1">
            <w:r w:rsidRPr="00127080">
              <w:rPr>
                <w:rStyle w:val="Hyperlink"/>
                <w:noProof/>
              </w:rPr>
              <w:t>4.3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3. Availability of Refuse pit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901250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0" w:history="1">
            <w:r w:rsidRPr="00127080">
              <w:rPr>
                <w:rStyle w:val="Hyperlink"/>
                <w:noProof/>
              </w:rPr>
              <w:t>4.4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5. the pit latrine Condtion by Distric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1B2E8D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1" w:history="1">
            <w:r w:rsidRPr="00127080">
              <w:rPr>
                <w:rStyle w:val="Hyperlink"/>
                <w:noProof/>
              </w:rPr>
              <w:t>4.5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6. Pit condition by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D5A67F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2" w:history="1">
            <w:r w:rsidRPr="00127080">
              <w:rPr>
                <w:rStyle w:val="Hyperlink"/>
                <w:noProof/>
              </w:rPr>
              <w:t>4.6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7. How often do you wash hands with soap after using the toilet or handling foo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136B8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3" w:history="1">
            <w:r w:rsidRPr="00127080">
              <w:rPr>
                <w:rStyle w:val="Hyperlink"/>
                <w:noProof/>
              </w:rPr>
              <w:t>4.7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8. Availability of handwashing facility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7D0FDA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4" w:history="1">
            <w:r w:rsidRPr="00127080">
              <w:rPr>
                <w:rStyle w:val="Hyperlink"/>
                <w:noProof/>
              </w:rPr>
              <w:t>4.8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8. Availability of handwashing facility by demograph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D60452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5" w:history="1">
            <w:r w:rsidRPr="00127080">
              <w:rPr>
                <w:rStyle w:val="Hyperlink"/>
                <w:noProof/>
              </w:rPr>
              <w:t>4.9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9. if san facilities is not available. how people manage by distri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70ADD0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6" w:history="1">
            <w:r w:rsidRPr="00127080">
              <w:rPr>
                <w:rStyle w:val="Hyperlink"/>
                <w:noProof/>
              </w:rPr>
              <w:t>4.10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facilities is not available. how people manage by demographic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C8A6E1" w14:textId="77777777" w:rsidR="00B52A1C" w:rsidRDefault="00B52A1C">
          <w:pPr>
            <w:pStyle w:val="TOC2"/>
            <w:tabs>
              <w:tab w:val="left" w:pos="960"/>
              <w:tab w:val="right" w:leader="dot" w:pos="9350"/>
            </w:tabs>
            <w:rPr>
              <w:noProof/>
            </w:rPr>
          </w:pPr>
          <w:hyperlink w:anchor="_Toc198840747" w:history="1">
            <w:r w:rsidRPr="00127080">
              <w:rPr>
                <w:rStyle w:val="Hyperlink"/>
                <w:noProof/>
              </w:rPr>
              <w:t>4.11</w:t>
            </w:r>
            <w:r>
              <w:rPr>
                <w:noProof/>
              </w:rPr>
              <w:tab/>
            </w:r>
            <w:r w:rsidRPr="00127080">
              <w:rPr>
                <w:rStyle w:val="Hyperlink"/>
                <w:noProof/>
              </w:rPr>
              <w:t>Common reasons for not using available sanitary facilities by District and resid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884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B6E6ED" w14:textId="77777777" w:rsidR="009F32D2" w:rsidRDefault="00000000">
          <w:r>
            <w:fldChar w:fldCharType="end"/>
          </w:r>
        </w:p>
      </w:sdtContent>
    </w:sdt>
    <w:p w14:paraId="2EC5CCC5" w14:textId="77777777" w:rsidR="009F32D2" w:rsidRDefault="00000000">
      <w:pPr>
        <w:pStyle w:val="SourceCode"/>
      </w:pPr>
      <w:r>
        <w:rPr>
          <w:rStyle w:val="VerbatimChar"/>
        </w:rPr>
        <w:t>## Loading required package: pacman</w:t>
      </w:r>
    </w:p>
    <w:p w14:paraId="754D5DA8" w14:textId="77777777" w:rsidR="009F32D2" w:rsidRDefault="00000000">
      <w:pPr>
        <w:pStyle w:val="SourceCode"/>
      </w:pPr>
      <w:r>
        <w:rPr>
          <w:rStyle w:val="VerbatimChar"/>
        </w:rPr>
        <w:lastRenderedPageBreak/>
        <w:t>## [conflicted] Will prefer dplyr::filter over any other package.</w:t>
      </w:r>
      <w:r>
        <w:br/>
      </w:r>
      <w:r>
        <w:rPr>
          <w:rStyle w:val="VerbatimChar"/>
        </w:rPr>
        <w:t>## [conflicted] Will prefer flextable::align over any other package.</w:t>
      </w:r>
    </w:p>
    <w:p w14:paraId="340EE9CC" w14:textId="77777777" w:rsidR="009F32D2" w:rsidRDefault="00000000">
      <w:pPr>
        <w:pStyle w:val="Heading1"/>
      </w:pPr>
      <w:bookmarkStart w:id="0" w:name="_Toc198840704"/>
      <w:bookmarkStart w:id="1" w:name="loading-data"/>
      <w:r>
        <w:rPr>
          <w:rStyle w:val="SectionNumber"/>
        </w:rPr>
        <w:t>1</w:t>
      </w:r>
      <w:r>
        <w:tab/>
        <w:t>loading data</w:t>
      </w:r>
      <w:bookmarkEnd w:id="0"/>
    </w:p>
    <w:p w14:paraId="3B2C0303" w14:textId="77777777" w:rsidR="009F32D2" w:rsidRDefault="00000000">
      <w:pPr>
        <w:pStyle w:val="SourceCode"/>
      </w:pPr>
      <w:r>
        <w:rPr>
          <w:rStyle w:val="VerbatimChar"/>
        </w:rPr>
        <w:t xml:space="preserve">## Reading layer `MWI_adm1' from data source </w:t>
      </w:r>
      <w:r>
        <w:br/>
      </w:r>
      <w:r>
        <w:rPr>
          <w:rStyle w:val="VerbatimChar"/>
        </w:rPr>
        <w:t xml:space="preserve">##   `C:\Users\Lenovo\OneDrive\Desktop\Git R project\R_Projects\Cholera_study_project_2024\data\MWI_adm1.shp' </w:t>
      </w:r>
      <w:r>
        <w:br/>
      </w:r>
      <w:r>
        <w:rPr>
          <w:rStyle w:val="VerbatimChar"/>
        </w:rPr>
        <w:t>##   using driver `ESRI Shapefile'</w:t>
      </w:r>
      <w:r>
        <w:br/>
      </w:r>
      <w:r>
        <w:rPr>
          <w:rStyle w:val="VerbatimChar"/>
        </w:rPr>
        <w:t>## Simple feature collection with 28 features and 9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>## Bounding box:  xmin: 32.67152 ymin: -17.12721 xmax: 35.91505 ymax: -9.363796</w:t>
      </w:r>
      <w:r>
        <w:br/>
      </w:r>
      <w:r>
        <w:rPr>
          <w:rStyle w:val="VerbatimChar"/>
        </w:rPr>
        <w:t>## Geodetic CRS:  WGS 84</w:t>
      </w:r>
    </w:p>
    <w:p w14:paraId="227C6402" w14:textId="77777777" w:rsidR="009F32D2" w:rsidRDefault="00000000">
      <w:pPr>
        <w:pStyle w:val="Heading1"/>
      </w:pPr>
      <w:bookmarkStart w:id="2" w:name="_Toc198840705"/>
      <w:bookmarkStart w:id="3" w:name="X6795157b40724bc24ce72487bfc2093a01c12d1"/>
      <w:bookmarkEnd w:id="1"/>
      <w:r>
        <w:rPr>
          <w:rStyle w:val="SectionNumber"/>
        </w:rPr>
        <w:lastRenderedPageBreak/>
        <w:t>2</w:t>
      </w:r>
      <w:r>
        <w:tab/>
        <w:t>Social and behavioral factors that influence current water treatment.</w:t>
      </w:r>
      <w:bookmarkEnd w:id="2"/>
    </w:p>
    <w:p w14:paraId="19155302" w14:textId="77777777" w:rsidR="009F32D2" w:rsidRDefault="00000000">
      <w:pPr>
        <w:pStyle w:val="Heading2"/>
      </w:pPr>
      <w:bookmarkStart w:id="4" w:name="_Toc198840706"/>
      <w:bookmarkStart w:id="5" w:name="X49c12d4276f298638db296d2f1d13c0c02dfd0e"/>
      <w:r>
        <w:rPr>
          <w:rStyle w:val="SectionNumber"/>
        </w:rPr>
        <w:t>2.1</w:t>
      </w:r>
      <w:r>
        <w:tab/>
        <w:t>Houshold awareness of the Health Risk Associated with drinking untreated Water by Sex, Age-Group, Level of Education, and Ethnicity</w:t>
      </w:r>
      <w:bookmarkEnd w:id="4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15"/>
        <w:gridCol w:w="987"/>
        <w:gridCol w:w="1130"/>
      </w:tblGrid>
      <w:tr w:rsidR="009F32D2" w14:paraId="4611833F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21E22A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236F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777D6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7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3FC63C5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E4EAA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0A7ED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152E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1A8798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68A7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AA0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B85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1 (90.8%)</w:t>
            </w:r>
          </w:p>
        </w:tc>
      </w:tr>
      <w:tr w:rsidR="009F32D2" w14:paraId="51872DF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A7C5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1091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5CD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87.8%)</w:t>
            </w:r>
          </w:p>
        </w:tc>
      </w:tr>
      <w:tr w:rsidR="009F32D2" w14:paraId="2F79BF3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C1E2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E60F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ABB8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DF9AEA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9038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969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E83F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2 (93.1%)</w:t>
            </w:r>
          </w:p>
        </w:tc>
      </w:tr>
      <w:tr w:rsidR="009F32D2" w14:paraId="5155A0C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D927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96E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E3F7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86.5%)</w:t>
            </w:r>
          </w:p>
        </w:tc>
      </w:tr>
      <w:tr w:rsidR="009F32D2" w14:paraId="035AB1B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4F4D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3299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A8DB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4 (91.6%)</w:t>
            </w:r>
          </w:p>
        </w:tc>
      </w:tr>
      <w:tr w:rsidR="009F32D2" w14:paraId="657CC21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0A15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A0A4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91BCF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BC8C19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FE4A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36F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668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85.2%)</w:t>
            </w:r>
          </w:p>
        </w:tc>
      </w:tr>
      <w:tr w:rsidR="009F32D2" w14:paraId="75733D2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B8E11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FA0D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1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9692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2 (88.6%)</w:t>
            </w:r>
          </w:p>
        </w:tc>
      </w:tr>
      <w:tr w:rsidR="009F32D2" w14:paraId="770FE6A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EE2E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3A5F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3AE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96.5%)</w:t>
            </w:r>
          </w:p>
        </w:tc>
      </w:tr>
      <w:tr w:rsidR="009F32D2" w14:paraId="12A947F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13B3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961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438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0.0%)</w:t>
            </w:r>
          </w:p>
        </w:tc>
      </w:tr>
      <w:tr w:rsidR="009F32D2" w14:paraId="1EC19D2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B892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8972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A5BD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42AC03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6791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F7F3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FDB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2 (89.8%)</w:t>
            </w:r>
          </w:p>
        </w:tc>
      </w:tr>
      <w:tr w:rsidR="009F32D2" w14:paraId="6DC0B63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C749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290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2638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89.2%)</w:t>
            </w:r>
          </w:p>
        </w:tc>
      </w:tr>
      <w:tr w:rsidR="009F32D2" w14:paraId="5A1BC37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C229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7F2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9CF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5.0%)</w:t>
            </w:r>
          </w:p>
        </w:tc>
      </w:tr>
      <w:tr w:rsidR="009F32D2" w14:paraId="1AEE697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7432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96BC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91F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94.1%)</w:t>
            </w:r>
          </w:p>
        </w:tc>
      </w:tr>
      <w:tr w:rsidR="009F32D2" w14:paraId="78D22A9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13C8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B93E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6F49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8.6%)</w:t>
            </w:r>
          </w:p>
        </w:tc>
      </w:tr>
      <w:tr w:rsidR="009F32D2" w14:paraId="39A5299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96FC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01D55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195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8.9%)</w:t>
            </w:r>
          </w:p>
        </w:tc>
      </w:tr>
      <w:tr w:rsidR="009F32D2" w14:paraId="0ABFBC6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8F6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46D7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849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%)</w:t>
            </w:r>
          </w:p>
        </w:tc>
      </w:tr>
      <w:tr w:rsidR="009F32D2" w14:paraId="1CE9143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AAE1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605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267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91.7%)</w:t>
            </w:r>
          </w:p>
        </w:tc>
      </w:tr>
      <w:tr w:rsidR="009F32D2" w14:paraId="41CAAF3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9C41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5B07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EB2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00.0%)</w:t>
            </w:r>
          </w:p>
        </w:tc>
      </w:tr>
      <w:tr w:rsidR="009F32D2" w14:paraId="60F86BF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05BD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0544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DBC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9.0%)</w:t>
            </w:r>
          </w:p>
        </w:tc>
      </w:tr>
      <w:tr w:rsidR="009F32D2" w14:paraId="6110DA07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35538B3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E8933F4" w14:textId="77777777" w:rsidR="009F32D2" w:rsidRDefault="00000000">
      <w:pPr>
        <w:pStyle w:val="Heading2"/>
      </w:pPr>
      <w:bookmarkStart w:id="6" w:name="_Toc198840707"/>
      <w:bookmarkStart w:id="7" w:name="Xb118c0c73b5bc0283a1f0405bf23f7266c0de0e"/>
      <w:bookmarkEnd w:id="5"/>
      <w:r>
        <w:rPr>
          <w:rStyle w:val="SectionNumber"/>
        </w:rPr>
        <w:t>2.2</w:t>
      </w:r>
      <w:r>
        <w:tab/>
        <w:t>Houshold awareness of the Health Risk Associated with drinking untreated Water by District and Residence</w:t>
      </w:r>
      <w:bookmarkEnd w:id="6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987"/>
        <w:gridCol w:w="1130"/>
      </w:tblGrid>
      <w:tr w:rsidR="009F32D2" w14:paraId="6B863C7E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09B09A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CF439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86090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7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8FEF39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BAD4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442C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43BEE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F36938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3BB9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1C5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E8A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1.2%)</w:t>
            </w:r>
          </w:p>
        </w:tc>
      </w:tr>
      <w:tr w:rsidR="009F32D2" w14:paraId="6A858B2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6540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223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B9D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90.8%)</w:t>
            </w:r>
          </w:p>
        </w:tc>
      </w:tr>
      <w:tr w:rsidR="009F32D2" w14:paraId="27DFB9D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7CFE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F93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76F2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2.4%)</w:t>
            </w:r>
          </w:p>
        </w:tc>
      </w:tr>
      <w:tr w:rsidR="009F32D2" w14:paraId="2950643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9D11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815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EA9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5 (88.3%)</w:t>
            </w:r>
          </w:p>
        </w:tc>
      </w:tr>
      <w:tr w:rsidR="009F32D2" w14:paraId="0DE1437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1ECB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824A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1B2B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87.6%)</w:t>
            </w:r>
          </w:p>
        </w:tc>
      </w:tr>
      <w:tr w:rsidR="009F32D2" w14:paraId="0545A76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5D5D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885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6396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91.7%)</w:t>
            </w:r>
          </w:p>
        </w:tc>
      </w:tr>
      <w:tr w:rsidR="009F32D2" w14:paraId="393F386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32B7C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07BE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EDC8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96.7%)</w:t>
            </w:r>
          </w:p>
        </w:tc>
      </w:tr>
      <w:tr w:rsidR="009F32D2" w14:paraId="22EE59A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3AFF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1994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2F64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8E02AB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F167E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BF0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C085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0 (89.7%)</w:t>
            </w:r>
          </w:p>
        </w:tc>
      </w:tr>
      <w:tr w:rsidR="009F32D2" w14:paraId="4B4C2A1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4CF4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1CF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3A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90.8%)</w:t>
            </w:r>
          </w:p>
        </w:tc>
      </w:tr>
      <w:tr w:rsidR="009F32D2" w14:paraId="7445ECA0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43F6F5F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9939A4E" w14:textId="77777777" w:rsidR="009F32D2" w:rsidRDefault="00000000">
      <w:pPr>
        <w:pStyle w:val="Heading3"/>
      </w:pPr>
      <w:bookmarkStart w:id="8" w:name="X9089f1dc219df708c38c9e5abf65454c10adcb9"/>
      <w:r>
        <w:rPr>
          <w:rStyle w:val="SectionNumber"/>
        </w:rPr>
        <w:t>2.2.1</w:t>
      </w:r>
      <w:r>
        <w:tab/>
        <w:t>2.3. 0 Main sources of drinking water during the dry season by District and Residenc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  <w:gridCol w:w="1728"/>
      </w:tblGrid>
      <w:tr w:rsidR="009F32D2" w14:paraId="6D7CCA23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76A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A3AE59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rehole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086A94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ty standpipe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919A1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ped into dwelling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754892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ped into yard plot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11D9F9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rotected well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8802D3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unprotected well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85343D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drinking source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D5F478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ver stream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B48FD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pring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A2C861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m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922029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ttled water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8CB397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nker truck bower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767A0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</w:t>
            </w:r>
          </w:p>
        </w:tc>
      </w:tr>
      <w:tr w:rsidR="009F32D2" w14:paraId="5653CA36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94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24C9E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05AF83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CF0E7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0E5DA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CEECAF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FEDDD9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35AF0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2C7D81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7BA33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D4C844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B7A640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15CB6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CDF1C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</w:tr>
      <w:tr w:rsidR="009F32D2" w14:paraId="3266D825" w14:textId="77777777" w:rsidTr="009F32D2">
        <w:trPr>
          <w:jc w:val="center"/>
        </w:trPr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504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2C6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0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155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11C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A2EB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F2A4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B8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AC23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A457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900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1FA9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66A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3FF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0E61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6855CA17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EBF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38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74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944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62CB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938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0E35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DE61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081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5A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184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7FB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86D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CD8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C1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3925D4DD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6C0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B57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81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A95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DADD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044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7ABF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4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C5DC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7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30C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273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5CF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50B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05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2B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01DD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56F05F34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4039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B9C5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7 (8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A7F3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F3C3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F98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7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A1C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7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456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438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E8D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81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E71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C0C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972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441E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3BA48543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1418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D6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 (86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5181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9E00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3624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4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F8F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0EA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B82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5335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FF06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701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EDEE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98A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E4B8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360F07AF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9218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8D94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8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3E4A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7206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1D0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0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B7F1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F14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C25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D75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7579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AD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53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906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F1CC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</w:tr>
      <w:tr w:rsidR="009F32D2" w14:paraId="17FA53C1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89C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19DC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88.5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D703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7DBC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758A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2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0E6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0D7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D632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1BAD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9BBA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A3B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A55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B8A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2A1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374C796A" w14:textId="77777777" w:rsidTr="009F32D2">
        <w:trPr>
          <w:jc w:val="center"/>
        </w:trPr>
        <w:tc>
          <w:tcPr>
            <w:tcW w:w="24192" w:type="dxa"/>
            <w:gridSpan w:val="14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CA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: 7</w:t>
            </w:r>
          </w:p>
        </w:tc>
      </w:tr>
      <w:tr w:rsidR="009F32D2" w14:paraId="0C669DE6" w14:textId="77777777" w:rsidTr="009F32D2">
        <w:trPr>
          <w:tblHeader/>
          <w:jc w:val="center"/>
        </w:trPr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AB47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ce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04B2F9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rehole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F6CE02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ty standpipe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EE062D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m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13D3CD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drinking source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5547A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ped into dwelling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4EB306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ped into yard plot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DAD8F8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rotected well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668F8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ver stream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41CBAF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pring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D3E6DC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unprotected well 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F072EE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ttled water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19F678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B5379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nker truck bower</w:t>
            </w:r>
          </w:p>
        </w:tc>
      </w:tr>
      <w:tr w:rsidR="009F32D2" w14:paraId="6C208EB2" w14:textId="77777777" w:rsidTr="009F32D2">
        <w:trPr>
          <w:tblHeader/>
          <w:jc w:val="center"/>
        </w:trPr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3C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E5A59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B2B4A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6D4D7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E5398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7FC518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5D1AF1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83704E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1C331C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859C42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6C63D9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E34CF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AFAC4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1728" w:type="dxa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14701E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</w:tr>
      <w:tr w:rsidR="009F32D2" w14:paraId="3BE7615D" w14:textId="77777777" w:rsidTr="009F32D2">
        <w:trPr>
          <w:jc w:val="center"/>
        </w:trPr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41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 land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13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 (80.2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E5A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.9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DEF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9574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81A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.2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DB3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3.5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B68C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.2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831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5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F4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76F9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.2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022B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5E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8D2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526E4293" w14:textId="77777777" w:rsidTr="009F32D2">
        <w:trPr>
          <w:jc w:val="center"/>
        </w:trPr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0A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 shore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4B24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4 (8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DE2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3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88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3E2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DBFB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9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036D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462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DF3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4E4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5D0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E6C3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B88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7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FCF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</w:tr>
      <w:tr w:rsidR="009F32D2" w14:paraId="054ABEF8" w14:textId="77777777" w:rsidTr="009F32D2">
        <w:trPr>
          <w:jc w:val="center"/>
        </w:trPr>
        <w:tc>
          <w:tcPr>
            <w:tcW w:w="24192" w:type="dxa"/>
            <w:gridSpan w:val="14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CF4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: 2</w:t>
            </w:r>
          </w:p>
        </w:tc>
      </w:tr>
    </w:tbl>
    <w:p w14:paraId="1F8CED2A" w14:textId="77777777" w:rsidR="009F32D2" w:rsidRDefault="00000000">
      <w:pPr>
        <w:pStyle w:val="Heading2"/>
      </w:pPr>
      <w:bookmarkStart w:id="9" w:name="_Toc198840708"/>
      <w:bookmarkStart w:id="10" w:name="X49767e2d4458d5da16a3d2f56ab96b68a189dbc"/>
      <w:bookmarkEnd w:id="7"/>
      <w:bookmarkEnd w:id="8"/>
      <w:r>
        <w:rPr>
          <w:rStyle w:val="SectionNumber"/>
        </w:rPr>
        <w:t>2.3</w:t>
      </w:r>
      <w:r>
        <w:tab/>
        <w:t>2.4. 0 Main sources of drinking water during the wet season by District</w:t>
      </w:r>
      <w:bookmarkEnd w:id="9"/>
    </w:p>
    <w:p w14:paraId="4F3B2CA5" w14:textId="77777777" w:rsidR="00B52A1C" w:rsidRDefault="00B52A1C" w:rsidP="00B52A1C">
      <w:pPr>
        <w:pStyle w:val="BodyText"/>
      </w:pPr>
    </w:p>
    <w:p w14:paraId="44979D33" w14:textId="77777777" w:rsidR="00B52A1C" w:rsidRDefault="00B52A1C" w:rsidP="00B52A1C">
      <w:pPr>
        <w:pStyle w:val="BodyText"/>
      </w:pPr>
    </w:p>
    <w:p w14:paraId="68849AB5" w14:textId="77777777" w:rsidR="00B52A1C" w:rsidRDefault="00B52A1C" w:rsidP="00B52A1C">
      <w:pPr>
        <w:pStyle w:val="BodyText"/>
      </w:pPr>
    </w:p>
    <w:p w14:paraId="468A3411" w14:textId="77777777" w:rsidR="00B52A1C" w:rsidRDefault="00B52A1C" w:rsidP="00B52A1C">
      <w:pPr>
        <w:pStyle w:val="BodyText"/>
      </w:pPr>
    </w:p>
    <w:p w14:paraId="71065DBC" w14:textId="77777777" w:rsidR="00B52A1C" w:rsidRPr="00B52A1C" w:rsidRDefault="00B52A1C" w:rsidP="00B52A1C">
      <w:pPr>
        <w:pStyle w:val="BodyText"/>
      </w:pP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888"/>
        <w:gridCol w:w="689"/>
        <w:gridCol w:w="602"/>
        <w:gridCol w:w="472"/>
        <w:gridCol w:w="602"/>
        <w:gridCol w:w="602"/>
        <w:gridCol w:w="689"/>
        <w:gridCol w:w="602"/>
        <w:gridCol w:w="602"/>
        <w:gridCol w:w="602"/>
        <w:gridCol w:w="602"/>
        <w:gridCol w:w="602"/>
        <w:gridCol w:w="602"/>
        <w:gridCol w:w="602"/>
        <w:gridCol w:w="602"/>
      </w:tblGrid>
      <w:tr w:rsidR="00B52A1C" w14:paraId="17C45BB1" w14:textId="77777777" w:rsidTr="00B52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26"/>
          <w:tblHeader/>
          <w:jc w:val="center"/>
        </w:trPr>
        <w:tc>
          <w:tcPr>
            <w:tcW w:w="474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19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bookmarkStart w:id="11" w:name="_Hlk198841158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368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698F68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rehole 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535D7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ty standpipe</w:t>
            </w:r>
          </w:p>
        </w:tc>
        <w:tc>
          <w:tcPr>
            <w:tcW w:w="25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D9865F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m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A8DB91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A0245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ped into dwelling</w:t>
            </w:r>
          </w:p>
        </w:tc>
        <w:tc>
          <w:tcPr>
            <w:tcW w:w="368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43033E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iped into yard plot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8443C4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protected well 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CC91F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inwater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ADC656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unprotected well 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42BFB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 drinking source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66A0B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pring 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D38B8A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ver stream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41131E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anker truck bower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2B3D37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ottled water</w:t>
            </w:r>
          </w:p>
        </w:tc>
      </w:tr>
      <w:tr w:rsidR="00B52A1C" w14:paraId="10CE674B" w14:textId="77777777" w:rsidTr="00B52A1C">
        <w:trPr>
          <w:jc w:val="center"/>
        </w:trPr>
        <w:tc>
          <w:tcPr>
            <w:tcW w:w="47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09BF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36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4F3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0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4D9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D36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6CF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C8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6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3A4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F99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8F3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45FE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6B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E30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9315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165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011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4D75D1E4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D583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D7FF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72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2B54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9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0D4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1D52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A46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0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A6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6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7B9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E11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EB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1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8874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A5D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C4A7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2D49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342C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746D5BAF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EC7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A7B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8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00A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9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3EDF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5BD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C3B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DC7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29B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52F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7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C38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4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B9F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9C56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7A80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5448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7C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2A03F812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337D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294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5 (78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00B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BB8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F9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71F9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DD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B63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8.7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EB5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4B8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B1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EF2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080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7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9376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D0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3FD16D1D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8A7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C5BA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84.5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51B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1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D35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A735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8B0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6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804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7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0816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161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59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FDC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AAA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98C6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B9B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33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6%)</w:t>
            </w:r>
          </w:p>
        </w:tc>
      </w:tr>
      <w:tr w:rsidR="009F32D2" w14:paraId="17E3C413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3BA8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730A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1.7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09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0B6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AE0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EE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301D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0.6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809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0B3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EB9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C9AD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9F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CD95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BB21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C902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52A1C" w14:paraId="5C9572A8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C97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EB4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85.2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742C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AE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308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EA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5746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1.5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FA0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C36F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6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581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857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F53A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2F9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8C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32E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52A1C" w14:paraId="6BC6C7C3" w14:textId="77777777" w:rsidTr="00B52A1C">
        <w:trPr>
          <w:jc w:val="center"/>
        </w:trPr>
        <w:tc>
          <w:tcPr>
            <w:tcW w:w="474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021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 land</w:t>
            </w:r>
          </w:p>
        </w:tc>
        <w:tc>
          <w:tcPr>
            <w:tcW w:w="36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D25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3 (77.2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C26E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.9%)</w:t>
            </w:r>
          </w:p>
        </w:tc>
        <w:tc>
          <w:tcPr>
            <w:tcW w:w="25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D053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0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F04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C7F5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368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DE2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.8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F3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.6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296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.4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E797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3.5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769C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9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E2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83E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147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3.5%)</w:t>
            </w:r>
          </w:p>
        </w:tc>
        <w:tc>
          <w:tcPr>
            <w:tcW w:w="322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A62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B52A1C" w14:paraId="365E0748" w14:textId="77777777" w:rsidTr="00B52A1C">
        <w:trPr>
          <w:jc w:val="center"/>
        </w:trPr>
        <w:tc>
          <w:tcPr>
            <w:tcW w:w="474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A859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 shore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C8F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80.8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083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3%)</w:t>
            </w:r>
          </w:p>
        </w:tc>
        <w:tc>
          <w:tcPr>
            <w:tcW w:w="25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DFC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336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DC4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68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DA0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596D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2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8B0D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EFD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9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0D1E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0A45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844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AC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22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FA6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</w:tr>
    </w:tbl>
    <w:p w14:paraId="47B3329A" w14:textId="77777777" w:rsidR="009F32D2" w:rsidRDefault="00000000">
      <w:pPr>
        <w:pStyle w:val="Heading3"/>
      </w:pPr>
      <w:bookmarkStart w:id="12" w:name="X4de9cd0282d8619400cc91eaac58a226cd67779"/>
      <w:bookmarkEnd w:id="11"/>
      <w:r>
        <w:rPr>
          <w:rStyle w:val="SectionNumber"/>
        </w:rPr>
        <w:lastRenderedPageBreak/>
        <w:t>2.3.1</w:t>
      </w:r>
      <w:r>
        <w:tab/>
        <w:t>2.5.1 Water Treatment at Household by Sex, Level of Education, Religion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190"/>
        <w:gridCol w:w="1190"/>
      </w:tblGrid>
      <w:tr w:rsidR="009F32D2" w14:paraId="58DE8B98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0A929EB" w14:textId="77777777" w:rsidR="009F32D2" w:rsidRDefault="00000000">
            <w:pPr>
              <w:keepNext/>
              <w:spacing w:after="60"/>
            </w:pPr>
            <w:bookmarkStart w:id="13" w:name="_Hlk198842381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B9EC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9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BAEB8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9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0779F4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9E301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7D57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4504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C67FD2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68CE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894D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34.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73FA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8 (65.57%)</w:t>
            </w:r>
          </w:p>
        </w:tc>
      </w:tr>
      <w:tr w:rsidR="009F32D2" w14:paraId="725B1C6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68AE9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ED1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0 (47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115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8 (52.13%)</w:t>
            </w:r>
          </w:p>
        </w:tc>
      </w:tr>
      <w:tr w:rsidR="009F32D2" w14:paraId="33C257A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DE88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D2FD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10636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A581DE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8CD6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BA87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33.9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A360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66.09%)</w:t>
            </w:r>
          </w:p>
        </w:tc>
      </w:tr>
      <w:tr w:rsidR="009F32D2" w14:paraId="20ED05A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04C4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B61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40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630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59.17%)</w:t>
            </w:r>
          </w:p>
        </w:tc>
      </w:tr>
      <w:tr w:rsidR="009F32D2" w14:paraId="1579BDF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F4F3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F69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36.7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599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0 (63.25%)</w:t>
            </w:r>
          </w:p>
        </w:tc>
      </w:tr>
      <w:tr w:rsidR="009F32D2" w14:paraId="79839E1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96F9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9E86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60326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44F92C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40D8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6D6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 (48.1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A3145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51.85%)</w:t>
            </w:r>
          </w:p>
        </w:tc>
      </w:tr>
      <w:tr w:rsidR="009F32D2" w14:paraId="1E5E44A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F12A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C08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37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77E8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2 (62.53%)</w:t>
            </w:r>
          </w:p>
        </w:tc>
      </w:tr>
      <w:tr w:rsidR="009F32D2" w14:paraId="3A68D43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DAB2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C4FE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31.1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3705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68.82%)</w:t>
            </w:r>
          </w:p>
        </w:tc>
      </w:tr>
      <w:tr w:rsidR="009F32D2" w14:paraId="1201E74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A2983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5C2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8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B114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1.11%)</w:t>
            </w:r>
          </w:p>
        </w:tc>
      </w:tr>
      <w:tr w:rsidR="009F32D2" w14:paraId="3C7D4FC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130BA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3C71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EA604D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2B446C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B3F9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469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1 (39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299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1 (60.98%)</w:t>
            </w:r>
          </w:p>
        </w:tc>
      </w:tr>
      <w:tr w:rsidR="009F32D2" w14:paraId="60BFA0B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B24F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6034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0.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7A1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5 (69.83%)</w:t>
            </w:r>
          </w:p>
        </w:tc>
      </w:tr>
      <w:tr w:rsidR="009F32D2" w14:paraId="71B963F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4F34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6CFF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57F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1.67%)</w:t>
            </w:r>
          </w:p>
        </w:tc>
      </w:tr>
      <w:tr w:rsidR="009F32D2" w14:paraId="6179E30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C763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0B98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A793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86E209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7D45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AFC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4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513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3 (59%)</w:t>
            </w:r>
          </w:p>
        </w:tc>
      </w:tr>
      <w:tr w:rsidR="009F32D2" w14:paraId="733995B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4CF8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AD2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90C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60%)</w:t>
            </w:r>
          </w:p>
        </w:tc>
      </w:tr>
      <w:tr w:rsidR="009F32D2" w14:paraId="785D4C2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0E8E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644F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384FE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%)</w:t>
            </w:r>
          </w:p>
        </w:tc>
      </w:tr>
      <w:tr w:rsidR="009F32D2" w14:paraId="613B80B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EAA5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A8EE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3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9C5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61%)</w:t>
            </w:r>
          </w:p>
        </w:tc>
      </w:tr>
      <w:tr w:rsidR="009F32D2" w14:paraId="1E8DB1A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BEA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2B0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C38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7%)</w:t>
            </w:r>
          </w:p>
        </w:tc>
      </w:tr>
      <w:tr w:rsidR="009F32D2" w14:paraId="5E2F0BE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5BA3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5F3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910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9%)</w:t>
            </w:r>
          </w:p>
        </w:tc>
      </w:tr>
      <w:tr w:rsidR="009F32D2" w14:paraId="49C694A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9B2C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D60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1BC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%)</w:t>
            </w:r>
          </w:p>
        </w:tc>
      </w:tr>
      <w:tr w:rsidR="009F32D2" w14:paraId="3487976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1DB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481B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1207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8%)</w:t>
            </w:r>
          </w:p>
        </w:tc>
      </w:tr>
      <w:tr w:rsidR="009F32D2" w14:paraId="0B27F17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71A6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D14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82A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5%)</w:t>
            </w:r>
          </w:p>
        </w:tc>
      </w:tr>
      <w:tr w:rsidR="009F32D2" w14:paraId="7C3CA26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7A0E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3C43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B544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71%)</w:t>
            </w:r>
          </w:p>
        </w:tc>
      </w:tr>
      <w:tr w:rsidR="009F32D2" w14:paraId="4E35B41C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3D2EF9E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D4B81EA" w14:textId="77777777" w:rsidR="009F32D2" w:rsidRDefault="00000000">
      <w:pPr>
        <w:pStyle w:val="Heading3"/>
      </w:pPr>
      <w:bookmarkStart w:id="14" w:name="Xb89b8b0e3b4917e60352e41d82a358ce00bf5f4"/>
      <w:bookmarkEnd w:id="12"/>
      <w:bookmarkEnd w:id="13"/>
      <w:r>
        <w:rPr>
          <w:rStyle w:val="SectionNumber"/>
        </w:rPr>
        <w:t>2.3.2</w:t>
      </w:r>
      <w:r>
        <w:tab/>
        <w:t>2.5.2 Water Treatment at Household by District and Residenc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190"/>
        <w:gridCol w:w="1190"/>
      </w:tblGrid>
      <w:tr w:rsidR="009F32D2" w14:paraId="2D4B713B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4C3F5DA" w14:textId="77777777" w:rsidR="009F32D2" w:rsidRDefault="00000000">
            <w:pPr>
              <w:keepNext/>
              <w:spacing w:after="60"/>
            </w:pPr>
            <w:bookmarkStart w:id="15" w:name="_Hlk198842609"/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CBB92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9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2E383F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49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8D9082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3A2A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C2A4D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9FE2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89E228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A60A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C13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2.3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7E84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7.65%)</w:t>
            </w:r>
          </w:p>
        </w:tc>
      </w:tr>
      <w:tr w:rsidR="009F32D2" w14:paraId="33CDAF6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F430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C11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28.4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57C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71.54%)</w:t>
            </w:r>
          </w:p>
        </w:tc>
      </w:tr>
      <w:tr w:rsidR="009F32D2" w14:paraId="5F6CBBC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E9C5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0AFF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55.2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7B62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44.76%)</w:t>
            </w:r>
          </w:p>
        </w:tc>
      </w:tr>
      <w:tr w:rsidR="009F32D2" w14:paraId="250BB05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D7AB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9B71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44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C2BE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55.67%)</w:t>
            </w:r>
          </w:p>
        </w:tc>
      </w:tr>
      <w:tr w:rsidR="009F32D2" w14:paraId="757007B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8088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C6C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22.4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39B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77.52%)</w:t>
            </w:r>
          </w:p>
        </w:tc>
      </w:tr>
      <w:tr w:rsidR="009F32D2" w14:paraId="508EE9E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599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FAEF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1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88B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8.33%)</w:t>
            </w:r>
          </w:p>
        </w:tc>
      </w:tr>
      <w:tr w:rsidR="009F32D2" w14:paraId="0BFF49D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F6AC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123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6.2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3F8D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3.77%)</w:t>
            </w:r>
          </w:p>
        </w:tc>
      </w:tr>
      <w:tr w:rsidR="009F32D2" w14:paraId="0ED522F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FC9B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A55C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AC85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19A18E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AA09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F92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2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C7ED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57.38%)</w:t>
            </w:r>
          </w:p>
        </w:tc>
      </w:tr>
      <w:tr w:rsidR="009F32D2" w14:paraId="241B657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93A5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10A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27.3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24A5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9 (72.69%)</w:t>
            </w:r>
          </w:p>
        </w:tc>
      </w:tr>
      <w:tr w:rsidR="009F32D2" w14:paraId="18305AD8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4A1163D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219D03C" w14:textId="77777777" w:rsidR="009F32D2" w:rsidRDefault="00000000">
      <w:pPr>
        <w:pStyle w:val="Heading3"/>
      </w:pPr>
      <w:bookmarkStart w:id="16" w:name="Xccb3384db361a494cce1e234df2c8d1ebb4ce80"/>
      <w:bookmarkEnd w:id="14"/>
      <w:bookmarkEnd w:id="15"/>
      <w:r>
        <w:rPr>
          <w:rStyle w:val="SectionNumber"/>
        </w:rPr>
        <w:t>2.3.3</w:t>
      </w:r>
      <w:r>
        <w:tab/>
        <w:t>2.5.1 yes, Methods of water treatment by District</w:t>
      </w:r>
    </w:p>
    <w:p w14:paraId="03565761" w14:textId="77777777" w:rsidR="009F32D2" w:rsidRDefault="00000000">
      <w:pPr>
        <w:pStyle w:val="FirstParagraph"/>
      </w:pPr>
      <w:r>
        <w:t>for methods of water treatment, will filter out those who do not treat water. n(496)</w:t>
      </w:r>
    </w:p>
    <w:p w14:paraId="2262E5F4" w14:textId="77777777" w:rsidR="009F32D2" w:rsidRDefault="00000000">
      <w:pPr>
        <w:pStyle w:val="SourceCode"/>
      </w:pPr>
      <w:r>
        <w:rPr>
          <w:rStyle w:val="VerbatimChar"/>
        </w:rPr>
        <w:t>## `summarise()` has grouped output by 'age_group'. You can override using the</w:t>
      </w:r>
      <w:r>
        <w:br/>
      </w:r>
      <w:r>
        <w:rPr>
          <w:rStyle w:val="VerbatimChar"/>
        </w:rPr>
        <w:t>## `.groups` argument.</w:t>
      </w:r>
      <w:r>
        <w:br/>
      </w:r>
      <w:r>
        <w:rPr>
          <w:rStyle w:val="VerbatimChar"/>
        </w:rPr>
        <w:t>## `summarise()` has grouped output by 'sex'. You can override using the `.groups`</w:t>
      </w:r>
      <w:r>
        <w:br/>
      </w:r>
      <w:r>
        <w:rPr>
          <w:rStyle w:val="VerbatimChar"/>
        </w:rPr>
        <w:t>## argument.</w:t>
      </w:r>
      <w:r>
        <w:br/>
      </w:r>
      <w:r>
        <w:rPr>
          <w:rStyle w:val="VerbatimChar"/>
        </w:rPr>
        <w:t>## `summarise()` has grouped output by 'level_education'. You can override using</w:t>
      </w:r>
      <w:r>
        <w:br/>
      </w:r>
      <w:r>
        <w:rPr>
          <w:rStyle w:val="VerbatimChar"/>
        </w:rPr>
        <w:t>## the `.groups` argument.</w:t>
      </w:r>
      <w:r>
        <w:br/>
      </w:r>
      <w:r>
        <w:rPr>
          <w:rStyle w:val="VerbatimChar"/>
        </w:rPr>
        <w:t>## `summarise()` has grouped output by 'religion'. You can override using the</w:t>
      </w:r>
      <w:r>
        <w:br/>
      </w:r>
      <w:r>
        <w:rPr>
          <w:rStyle w:val="VerbatimChar"/>
        </w:rPr>
        <w:t>## `.groups` argument.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496"/>
        <w:gridCol w:w="984"/>
        <w:gridCol w:w="984"/>
        <w:gridCol w:w="984"/>
        <w:gridCol w:w="984"/>
        <w:gridCol w:w="984"/>
        <w:gridCol w:w="984"/>
        <w:gridCol w:w="984"/>
        <w:gridCol w:w="976"/>
      </w:tblGrid>
      <w:tr w:rsidR="009F32D2" w14:paraId="47B48910" w14:textId="77777777" w:rsidTr="005E00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809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s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B7D9DC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boiling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D1AF0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ceramic filter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D90E43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filter with cloth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A8FB5A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others methods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63866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olar disinfection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CBFAF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stand settle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0C864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use chlorine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2B5135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use water from tap</w:t>
            </w:r>
          </w:p>
        </w:tc>
      </w:tr>
      <w:tr w:rsidR="009F32D2" w14:paraId="74A4764B" w14:textId="77777777" w:rsidTr="005E00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B001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F3EF4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D2C43B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62F8E7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97844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5E0B06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7DC8A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2C1FE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  <w:tc>
          <w:tcPr>
            <w:tcW w:w="556" w:type="pct"/>
            <w:tcBorders>
              <w:top w:val="none" w:sz="0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73CDAD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999999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999999"/>
                <w:sz w:val="22"/>
                <w:szCs w:val="22"/>
              </w:rPr>
              <w:t>character</w:t>
            </w:r>
          </w:p>
        </w:tc>
      </w:tr>
      <w:tr w:rsidR="009F32D2" w14:paraId="1934357F" w14:textId="77777777" w:rsidTr="005E00C4">
        <w:trPr>
          <w:jc w:val="center"/>
        </w:trPr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15C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E665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16.2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9715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375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.9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5CB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8.3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BCCF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5DA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7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F54D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8 (65.8%)</w:t>
            </w:r>
          </w:p>
        </w:tc>
        <w:tc>
          <w:tcPr>
            <w:tcW w:w="556" w:type="pct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840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4%)</w:t>
            </w:r>
          </w:p>
        </w:tc>
      </w:tr>
      <w:tr w:rsidR="009F32D2" w14:paraId="1507E666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5161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D38B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6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66F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6E9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A37A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4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F6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3A65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9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1496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57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8A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7%)</w:t>
            </w:r>
          </w:p>
        </w:tc>
      </w:tr>
      <w:tr w:rsidR="009F32D2" w14:paraId="4E85F799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83B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-30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FD7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7.2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88E0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E69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.2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93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0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331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AC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.4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FFC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59.3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AD40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9%)</w:t>
            </w:r>
          </w:p>
        </w:tc>
      </w:tr>
      <w:tr w:rsidR="009F32D2" w14:paraId="2A174A82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8929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-50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D1E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9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A08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D38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4.2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5F49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476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DA64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7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1DB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2 (68.3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AA2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3%)</w:t>
            </w:r>
          </w:p>
        </w:tc>
      </w:tr>
      <w:tr w:rsidR="009F32D2" w14:paraId="5D54853D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153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4134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8.4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55FA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FB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3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D7C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4A0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F31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9F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63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0CF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8%)</w:t>
            </w:r>
          </w:p>
        </w:tc>
      </w:tr>
      <w:tr w:rsidR="009F32D2" w14:paraId="4842EFF0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5B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EF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9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69F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227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.6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FC63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3F4A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D8B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02F9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80.3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F5DE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3%)</w:t>
            </w:r>
          </w:p>
        </w:tc>
      </w:tr>
      <w:tr w:rsidR="009F32D2" w14:paraId="076AE0C5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B5C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9B39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8.9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89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827C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6B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5E44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A18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7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5E1C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2 (64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292E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6%)</w:t>
            </w:r>
          </w:p>
        </w:tc>
      </w:tr>
      <w:tr w:rsidR="009F32D2" w14:paraId="033B0361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D9D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3258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27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19.7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495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1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80BF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8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5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F2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3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9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9180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1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0.7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32D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4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.9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6529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77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56.2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E7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5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3.6%)</w:t>
            </w:r>
          </w:p>
        </w:tc>
      </w:tr>
      <w:tr w:rsidR="009F32D2" w14:paraId="143F2B82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D47E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ertiary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B399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.4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D1ED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4726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677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4.3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CAB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D9F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EDB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7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17C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9F32D2" w14:paraId="1789D79D" w14:textId="77777777" w:rsidTr="005E00C4">
        <w:trPr>
          <w:jc w:val="center"/>
        </w:trPr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E72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y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598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21.1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896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0650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4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1B41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8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70D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5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0937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.8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702C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 (59.6%)</w:t>
            </w:r>
          </w:p>
        </w:tc>
        <w:tc>
          <w:tcPr>
            <w:tcW w:w="556" w:type="pct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209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5%)</w:t>
            </w:r>
          </w:p>
        </w:tc>
      </w:tr>
      <w:tr w:rsidR="009F32D2" w14:paraId="02FF300E" w14:textId="77777777" w:rsidTr="005E00C4">
        <w:trPr>
          <w:jc w:val="center"/>
        </w:trPr>
        <w:tc>
          <w:tcPr>
            <w:tcW w:w="5000" w:type="pct"/>
            <w:gridSpan w:val="9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16A7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: 12</w:t>
            </w:r>
          </w:p>
        </w:tc>
      </w:tr>
    </w:tbl>
    <w:p w14:paraId="12E3391E" w14:textId="77777777" w:rsidR="009F32D2" w:rsidRDefault="00000000">
      <w:pPr>
        <w:pStyle w:val="Heading3"/>
      </w:pPr>
      <w:bookmarkStart w:id="17" w:name="Xcdb1f52691c64faddcdca302d7342becae75f0b"/>
      <w:bookmarkEnd w:id="16"/>
      <w:r>
        <w:rPr>
          <w:rStyle w:val="SectionNumber"/>
        </w:rPr>
        <w:t>2.3.4</w:t>
      </w:r>
      <w:r>
        <w:tab/>
        <w:t>2.5.3 Methods of water treatment by District and Residence</w:t>
      </w:r>
    </w:p>
    <w:p w14:paraId="3212F7F0" w14:textId="77777777" w:rsidR="009F32D2" w:rsidRDefault="00000000">
      <w:pPr>
        <w:pStyle w:val="FirstParagraph"/>
      </w:pPr>
      <w:r>
        <w:t>for methods of water treatment, will filter out those who do not treat water. n(496)</w:t>
      </w:r>
    </w:p>
    <w:p w14:paraId="1CBE79F9" w14:textId="77777777" w:rsidR="009F32D2" w:rsidRDefault="00000000">
      <w:pPr>
        <w:pStyle w:val="Heading3"/>
      </w:pPr>
      <w:bookmarkStart w:id="18" w:name="X93f99afa281e5ba9aaa08a9fde74d40790d57eb"/>
      <w:bookmarkEnd w:id="17"/>
      <w:r>
        <w:rPr>
          <w:rStyle w:val="SectionNumber"/>
        </w:rPr>
        <w:t>2.3.5</w:t>
      </w:r>
      <w:r>
        <w:tab/>
        <w:t>2.5.4 Chlorination process by demographic variables.</w:t>
      </w:r>
    </w:p>
    <w:p w14:paraId="5259F962" w14:textId="77777777" w:rsidR="009F32D2" w:rsidRDefault="00000000">
      <w:pPr>
        <w:pStyle w:val="FirstParagraph"/>
      </w:pPr>
      <w:r>
        <w:t>We will filter out those who do not treat water, and who do not use for water treatment chlorination. (n=376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070"/>
        <w:gridCol w:w="1130"/>
      </w:tblGrid>
      <w:tr w:rsidR="009F32D2" w14:paraId="3415BF09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0C0F9B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38EED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1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130B1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26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30EE5DA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E7FB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6088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1678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1A7D86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C53F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E2B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5EA3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69.2%)</w:t>
            </w:r>
          </w:p>
        </w:tc>
      </w:tr>
      <w:tr w:rsidR="009F32D2" w14:paraId="2053FB1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6EC5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6CE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83F6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73.5%)</w:t>
            </w:r>
          </w:p>
        </w:tc>
      </w:tr>
      <w:tr w:rsidR="009F32D2" w14:paraId="2EE970B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3E06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44A0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89F06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A8202B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6C80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52F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3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B413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65.6%)</w:t>
            </w:r>
          </w:p>
        </w:tc>
      </w:tr>
      <w:tr w:rsidR="009F32D2" w14:paraId="64A45BE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0277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6BE0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5A69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74.2%)</w:t>
            </w:r>
          </w:p>
        </w:tc>
      </w:tr>
      <w:tr w:rsidR="009F32D2" w14:paraId="1E963A3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6621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EF16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0F50A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69.1%)</w:t>
            </w:r>
          </w:p>
        </w:tc>
      </w:tr>
      <w:tr w:rsidR="009F32D2" w14:paraId="67FDC9E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4FDA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3615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AC5A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D89FF3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8414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DBC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B5B26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51.0%)</w:t>
            </w:r>
          </w:p>
        </w:tc>
      </w:tr>
      <w:tr w:rsidR="009F32D2" w14:paraId="2C9A109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1E7F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C743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2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2AC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3 (71.5%)</w:t>
            </w:r>
          </w:p>
        </w:tc>
      </w:tr>
      <w:tr w:rsidR="009F32D2" w14:paraId="410E109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C722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3826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2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E938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76.6%)</w:t>
            </w:r>
          </w:p>
        </w:tc>
      </w:tr>
      <w:tr w:rsidR="009F32D2" w14:paraId="1A8AA7C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F17F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57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394A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75.0%)</w:t>
            </w:r>
          </w:p>
        </w:tc>
      </w:tr>
      <w:tr w:rsidR="009F32D2" w14:paraId="3899EF1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45B3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BE42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ABCB0F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C7FB97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5395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49F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2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BEC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70.4%)</w:t>
            </w:r>
          </w:p>
        </w:tc>
      </w:tr>
      <w:tr w:rsidR="009F32D2" w14:paraId="3664CA8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BD47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1B9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3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FDA4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68.5%)</w:t>
            </w:r>
          </w:p>
        </w:tc>
      </w:tr>
      <w:tr w:rsidR="009F32D2" w14:paraId="3AF6399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B9770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727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02D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.0%)</w:t>
            </w:r>
          </w:p>
        </w:tc>
      </w:tr>
      <w:tr w:rsidR="009F32D2" w14:paraId="17CFE78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0B4E1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F76B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F4D8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E49258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2C0F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1E5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E3F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67%)</w:t>
            </w:r>
          </w:p>
        </w:tc>
      </w:tr>
      <w:tr w:rsidR="009F32D2" w14:paraId="388C9FC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2221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353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8F3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8%)</w:t>
            </w:r>
          </w:p>
        </w:tc>
      </w:tr>
      <w:tr w:rsidR="009F32D2" w14:paraId="72FC479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A9E9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1CB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BBD5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0%)</w:t>
            </w:r>
          </w:p>
        </w:tc>
      </w:tr>
      <w:tr w:rsidR="009F32D2" w14:paraId="4B7C179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4401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C1F3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B5EE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81%)</w:t>
            </w:r>
          </w:p>
        </w:tc>
      </w:tr>
      <w:tr w:rsidR="009F32D2" w14:paraId="1F01E80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2B66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C7B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A3D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7%)</w:t>
            </w:r>
          </w:p>
        </w:tc>
      </w:tr>
      <w:tr w:rsidR="009F32D2" w14:paraId="2A31AA6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FD0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F9F6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36D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%)</w:t>
            </w:r>
          </w:p>
        </w:tc>
      </w:tr>
      <w:tr w:rsidR="009F32D2" w14:paraId="0A41CE6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62051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9D9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CCE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%)</w:t>
            </w:r>
          </w:p>
        </w:tc>
      </w:tr>
      <w:tr w:rsidR="009F32D2" w14:paraId="1F95461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8658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C3F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6CF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86%)</w:t>
            </w:r>
          </w:p>
        </w:tc>
      </w:tr>
      <w:tr w:rsidR="009F32D2" w14:paraId="1F7FB5B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E81B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283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5C6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0%)</w:t>
            </w:r>
          </w:p>
        </w:tc>
      </w:tr>
      <w:tr w:rsidR="009F32D2" w14:paraId="468F9CF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A1B4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5FD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2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7E2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71%)</w:t>
            </w:r>
          </w:p>
        </w:tc>
      </w:tr>
      <w:tr w:rsidR="009F32D2" w14:paraId="2057F9E7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0E85068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A1AE7BC" w14:textId="77777777" w:rsidR="009F32D2" w:rsidRDefault="00000000">
      <w:pPr>
        <w:pStyle w:val="Heading3"/>
      </w:pPr>
      <w:bookmarkStart w:id="19" w:name="chlorination-process-by-district."/>
      <w:bookmarkEnd w:id="18"/>
      <w:r>
        <w:rPr>
          <w:rStyle w:val="SectionNumber"/>
        </w:rPr>
        <w:t>2.3.6</w:t>
      </w:r>
      <w:r>
        <w:tab/>
        <w:t>2.5.4 Chlorination process by district.</w:t>
      </w:r>
    </w:p>
    <w:p w14:paraId="253908D1" w14:textId="77777777" w:rsidR="009F32D2" w:rsidRDefault="00000000">
      <w:pPr>
        <w:pStyle w:val="FirstParagraph"/>
      </w:pPr>
      <w:r>
        <w:t>We will filter out those who do not treat water, and who do not use for water treatment chlorination. (n=376)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070"/>
        <w:gridCol w:w="1130"/>
      </w:tblGrid>
      <w:tr w:rsidR="009F32D2" w14:paraId="194019E1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813F48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0986DC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1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2B949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26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59797F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D7CD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B4C7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1AE46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1DDB4C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E6F3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E8F6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0B2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81.0%)</w:t>
            </w:r>
          </w:p>
        </w:tc>
      </w:tr>
      <w:tr w:rsidR="009F32D2" w14:paraId="256E31E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DC98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83A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3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8A7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66.2%)</w:t>
            </w:r>
          </w:p>
        </w:tc>
      </w:tr>
      <w:tr w:rsidR="009F32D2" w14:paraId="5EF2C25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D7F8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9132C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50D7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0.0%)</w:t>
            </w:r>
          </w:p>
        </w:tc>
      </w:tr>
      <w:tr w:rsidR="009F32D2" w14:paraId="1A70430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17106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BFB4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3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2D84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62.9%)</w:t>
            </w:r>
          </w:p>
        </w:tc>
      </w:tr>
      <w:tr w:rsidR="009F32D2" w14:paraId="35D5122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873E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44C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B9393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75.0%)</w:t>
            </w:r>
          </w:p>
        </w:tc>
      </w:tr>
      <w:tr w:rsidR="009F32D2" w14:paraId="57E2347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54E5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B04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D17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90.9%)</w:t>
            </w:r>
          </w:p>
        </w:tc>
      </w:tr>
      <w:tr w:rsidR="009F32D2" w14:paraId="005D177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38BE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9F7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D9A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5.7%)</w:t>
            </w:r>
          </w:p>
        </w:tc>
      </w:tr>
      <w:tr w:rsidR="009F32D2" w14:paraId="07E4227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ADAF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F3DA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D048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E669FA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BCEA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3D4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3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FB7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66.4%)</w:t>
            </w:r>
          </w:p>
        </w:tc>
      </w:tr>
      <w:tr w:rsidR="009F32D2" w14:paraId="6C1F97F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76C6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7C2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2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EE2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74.8%)</w:t>
            </w:r>
          </w:p>
        </w:tc>
      </w:tr>
      <w:tr w:rsidR="009F32D2" w14:paraId="5495C424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13162BA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0927970" w14:textId="77777777" w:rsidR="009F32D2" w:rsidRDefault="00000000">
      <w:pPr>
        <w:pStyle w:val="Heading2"/>
      </w:pPr>
      <w:bookmarkStart w:id="20" w:name="_Toc198840709"/>
      <w:bookmarkStart w:id="21" w:name="X606dcf9f0d7878892ed921713e4b4b435751edf"/>
      <w:bookmarkEnd w:id="10"/>
      <w:bookmarkEnd w:id="19"/>
      <w:r>
        <w:rPr>
          <w:rStyle w:val="SectionNumber"/>
        </w:rPr>
        <w:t>2.4</w:t>
      </w:r>
      <w:r>
        <w:tab/>
        <w:t>2.5. 5 Frequency of water treatment by Sex, Level of Education, Religion</w:t>
      </w:r>
      <w:bookmarkEnd w:id="20"/>
    </w:p>
    <w:p w14:paraId="5E4987CA" w14:textId="77777777" w:rsidR="009F32D2" w:rsidRDefault="00000000">
      <w:pPr>
        <w:pStyle w:val="Heading2"/>
      </w:pPr>
      <w:bookmarkStart w:id="22" w:name="_Toc198840710"/>
      <w:bookmarkStart w:id="23" w:name="X566dd00b93406616e8a9ebb7366ed9f7bbd7ecd"/>
      <w:bookmarkEnd w:id="21"/>
      <w:r>
        <w:rPr>
          <w:rStyle w:val="SectionNumber"/>
        </w:rPr>
        <w:t>2.5</w:t>
      </w:r>
      <w:r>
        <w:tab/>
        <w:t>2.5. 5 Frequency of water treatment by Place of Residence, and District</w:t>
      </w:r>
      <w:bookmarkEnd w:id="22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447"/>
        <w:gridCol w:w="1711"/>
        <w:gridCol w:w="1782"/>
      </w:tblGrid>
      <w:tr w:rsidR="009F32D2" w14:paraId="13A93E60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5EB42E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D7153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lways</w:t>
            </w:r>
            <w:r>
              <w:rPr>
                <w:rFonts w:ascii="Calibri" w:hAnsi="Calibri"/>
                <w:sz w:val="20"/>
              </w:rPr>
              <w:t xml:space="preserve"> N = 28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A9DE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ot_know</w:t>
            </w:r>
            <w:r>
              <w:rPr>
                <w:rFonts w:ascii="Calibri" w:hAnsi="Calibri"/>
                <w:sz w:val="20"/>
              </w:rPr>
              <w:t xml:space="preserve"> N = 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2CFA9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ometimes</w:t>
            </w:r>
            <w:r>
              <w:rPr>
                <w:rFonts w:ascii="Calibri" w:hAnsi="Calibri"/>
                <w:sz w:val="20"/>
              </w:rPr>
              <w:t xml:space="preserve"> N = 20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2ADA133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AB7C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0B0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9258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14392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D84325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20741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225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3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800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D93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88%)</w:t>
            </w:r>
          </w:p>
        </w:tc>
      </w:tr>
      <w:tr w:rsidR="009F32D2" w14:paraId="1B6DD56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8CEDC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ADC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8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8B2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28D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8.45%)</w:t>
            </w:r>
          </w:p>
        </w:tc>
      </w:tr>
      <w:tr w:rsidR="009F32D2" w14:paraId="25D66B9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1077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856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584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FDB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2.62%)</w:t>
            </w:r>
          </w:p>
        </w:tc>
      </w:tr>
      <w:tr w:rsidR="009F32D2" w14:paraId="3914465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B2BB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F908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33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4CF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C34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33.50%)</w:t>
            </w:r>
          </w:p>
        </w:tc>
      </w:tr>
      <w:tr w:rsidR="009F32D2" w14:paraId="2093A92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A498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445B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1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9D6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578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7.96%)</w:t>
            </w:r>
          </w:p>
        </w:tc>
      </w:tr>
      <w:tr w:rsidR="009F32D2" w14:paraId="680966A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D970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8FC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2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6FE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1A9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.88%)</w:t>
            </w:r>
          </w:p>
        </w:tc>
      </w:tr>
      <w:tr w:rsidR="009F32D2" w14:paraId="5D410F2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534E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B0F8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096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127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9.71%)</w:t>
            </w:r>
          </w:p>
        </w:tc>
      </w:tr>
      <w:tr w:rsidR="009F32D2" w14:paraId="284D315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FF17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00E7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7E51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B7DF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489540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69EB8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DAA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9 (60.1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437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AA68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3 (64.56%)</w:t>
            </w:r>
          </w:p>
        </w:tc>
      </w:tr>
      <w:tr w:rsidR="009F32D2" w14:paraId="4F011AF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A306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04D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39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8AA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EE7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35.44%)</w:t>
            </w:r>
          </w:p>
        </w:tc>
      </w:tr>
      <w:tr w:rsidR="009F32D2" w14:paraId="1D6E9022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787436F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59C2485" w14:textId="77777777" w:rsidR="009F32D2" w:rsidRDefault="00000000">
      <w:pPr>
        <w:pStyle w:val="Heading2"/>
      </w:pPr>
      <w:bookmarkStart w:id="24" w:name="_Toc198840711"/>
      <w:bookmarkStart w:id="25" w:name="X963b6a988620d39f9a626c2f583ad146e485900"/>
      <w:bookmarkEnd w:id="23"/>
      <w:r>
        <w:rPr>
          <w:rStyle w:val="SectionNumber"/>
        </w:rPr>
        <w:t>2.6</w:t>
      </w:r>
      <w:r>
        <w:tab/>
        <w:t>2.5.6 Access to water treatment by demographic variables</w:t>
      </w:r>
      <w:bookmarkEnd w:id="24"/>
    </w:p>
    <w:p w14:paraId="4231D6B0" w14:textId="77777777" w:rsidR="009F32D2" w:rsidRDefault="00000000">
      <w:pPr>
        <w:pStyle w:val="FirstParagraph"/>
      </w:pPr>
      <w:r>
        <w:t>Analysis of the water treatment products access by demographic variables. n(496), This has filtered out those who do not treat water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089"/>
        <w:gridCol w:w="1130"/>
      </w:tblGrid>
      <w:tr w:rsidR="009F32D2" w14:paraId="2FBFB96B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D05E5A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47BE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6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95AE9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22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172B12B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9120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4FC9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C1916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248F32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7AF43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8B3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7 (5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F2D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1 (43.0%)</w:t>
            </w:r>
          </w:p>
        </w:tc>
      </w:tr>
      <w:tr w:rsidR="009F32D2" w14:paraId="4EC73E8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6054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4446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4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15A0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59.2%)</w:t>
            </w:r>
          </w:p>
        </w:tc>
      </w:tr>
      <w:tr w:rsidR="009F32D2" w14:paraId="2186714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7345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F98E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A226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F1E027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4A2E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A909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4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EB04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52.2%)</w:t>
            </w:r>
          </w:p>
        </w:tc>
      </w:tr>
      <w:tr w:rsidR="009F32D2" w14:paraId="635E65C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13E8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7F2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5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564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45.6%)</w:t>
            </w:r>
          </w:p>
        </w:tc>
      </w:tr>
      <w:tr w:rsidR="009F32D2" w14:paraId="0142AD9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37AC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AFF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5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4934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43.3%)</w:t>
            </w:r>
          </w:p>
        </w:tc>
      </w:tr>
      <w:tr w:rsidR="009F32D2" w14:paraId="211E78D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92B9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9A46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86094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F23B87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E31E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D89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B010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3.9%)</w:t>
            </w:r>
          </w:p>
        </w:tc>
      </w:tr>
      <w:tr w:rsidR="009F32D2" w14:paraId="417DAD7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69AE2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A51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9 (5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5C97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49.0%)</w:t>
            </w:r>
          </w:p>
        </w:tc>
      </w:tr>
      <w:tr w:rsidR="009F32D2" w14:paraId="4CC4D77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3CD8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F853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5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731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45.3%)</w:t>
            </w:r>
          </w:p>
        </w:tc>
      </w:tr>
      <w:tr w:rsidR="009F32D2" w14:paraId="58E761C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C04D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A2A6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A2D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.4%)</w:t>
            </w:r>
          </w:p>
        </w:tc>
      </w:tr>
      <w:tr w:rsidR="009F32D2" w14:paraId="56EB00D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EC28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A31A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EACE0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E61EBC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8C0E6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228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5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EDD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49.3%)</w:t>
            </w:r>
          </w:p>
        </w:tc>
      </w:tr>
      <w:tr w:rsidR="009F32D2" w14:paraId="621694D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FC8E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C017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6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0219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35.2%)</w:t>
            </w:r>
          </w:p>
        </w:tc>
      </w:tr>
      <w:tr w:rsidR="009F32D2" w14:paraId="6185939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A0D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63D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205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0.0%)</w:t>
            </w:r>
          </w:p>
        </w:tc>
      </w:tr>
      <w:tr w:rsidR="009F32D2" w14:paraId="27CD5CA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AF27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3F84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86EB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F3BCF8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7F5D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E1E8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5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605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49.4%)</w:t>
            </w:r>
          </w:p>
        </w:tc>
      </w:tr>
      <w:tr w:rsidR="009F32D2" w14:paraId="63420A0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5B4E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49DE9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DAE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8.7%)</w:t>
            </w:r>
          </w:p>
        </w:tc>
      </w:tr>
      <w:tr w:rsidR="009F32D2" w14:paraId="4C7883E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7FE1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BBE1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8CE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0.0%)</w:t>
            </w:r>
          </w:p>
        </w:tc>
      </w:tr>
      <w:tr w:rsidR="009F32D2" w14:paraId="47BD0C9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A274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215F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4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103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53.2%)</w:t>
            </w:r>
          </w:p>
        </w:tc>
      </w:tr>
      <w:tr w:rsidR="009F32D2" w14:paraId="4AFE18C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A0E7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A023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7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3AB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5.0%)</w:t>
            </w:r>
          </w:p>
        </w:tc>
      </w:tr>
      <w:tr w:rsidR="009F32D2" w14:paraId="3784650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9CA6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6ED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1E25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50.0%)</w:t>
            </w:r>
          </w:p>
        </w:tc>
      </w:tr>
      <w:tr w:rsidR="009F32D2" w14:paraId="21A7A66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5172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576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A7AD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7%)</w:t>
            </w:r>
          </w:p>
        </w:tc>
      </w:tr>
      <w:tr w:rsidR="009F32D2" w14:paraId="11BD7D9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7B9E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294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723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.3%)</w:t>
            </w:r>
          </w:p>
        </w:tc>
      </w:tr>
      <w:tr w:rsidR="009F32D2" w14:paraId="4BA7064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7060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033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335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.0%)</w:t>
            </w:r>
          </w:p>
        </w:tc>
      </w:tr>
      <w:tr w:rsidR="009F32D2" w14:paraId="1139B67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94B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3638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CE9B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4.4%)</w:t>
            </w:r>
          </w:p>
        </w:tc>
      </w:tr>
      <w:tr w:rsidR="009F32D2" w14:paraId="731B97D3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6E19E96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49C70DE" w14:textId="77777777" w:rsidR="009F32D2" w:rsidRDefault="00000000">
      <w:pPr>
        <w:pStyle w:val="Heading2"/>
      </w:pPr>
      <w:bookmarkStart w:id="26" w:name="_Toc198840712"/>
      <w:bookmarkStart w:id="27" w:name="access-to-water-treatment-by-district"/>
      <w:bookmarkEnd w:id="25"/>
      <w:r>
        <w:rPr>
          <w:rStyle w:val="SectionNumber"/>
        </w:rPr>
        <w:t>2.7</w:t>
      </w:r>
      <w:r>
        <w:tab/>
        <w:t>2. 5.6 Access to water treatment by district</w:t>
      </w:r>
      <w:bookmarkEnd w:id="26"/>
    </w:p>
    <w:p w14:paraId="00A2A7D4" w14:textId="77777777" w:rsidR="009F32D2" w:rsidRDefault="00000000">
      <w:pPr>
        <w:pStyle w:val="FirstParagraph"/>
      </w:pPr>
      <w:r>
        <w:t>on access to water treatment, we will filter out those who do not treat water. (n=496) this has filter out those do not treat water.</w:t>
      </w:r>
    </w:p>
    <w:p w14:paraId="7B0D25D0" w14:textId="77777777" w:rsidR="009F32D2" w:rsidRDefault="00000000">
      <w:pPr>
        <w:pStyle w:val="SourceCode"/>
      </w:pPr>
      <w:r>
        <w:rPr>
          <w:rStyle w:val="VerbatimChar"/>
        </w:rPr>
        <w:t>## 299 missing rows in the "difficulties_accessing_water_treatment_products"</w:t>
      </w:r>
      <w:r>
        <w:br/>
      </w:r>
      <w:r>
        <w:rPr>
          <w:rStyle w:val="VerbatimChar"/>
        </w:rPr>
        <w:t>##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190"/>
        <w:gridCol w:w="1190"/>
      </w:tblGrid>
      <w:tr w:rsidR="009F32D2" w14:paraId="70322C34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270867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E24F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6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1FE9F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22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2AD150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6C1E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A5E7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6CC00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A307DB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BD4F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660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60.8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5552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9.13%)</w:t>
            </w:r>
          </w:p>
        </w:tc>
      </w:tr>
      <w:tr w:rsidR="009F32D2" w14:paraId="073F84B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42A3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3DA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50.5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D1A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49.46%)</w:t>
            </w:r>
          </w:p>
        </w:tc>
      </w:tr>
      <w:tr w:rsidR="009F32D2" w14:paraId="4053A70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423C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E1A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8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AC4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1.06%)</w:t>
            </w:r>
          </w:p>
        </w:tc>
      </w:tr>
      <w:tr w:rsidR="009F32D2" w14:paraId="7A10108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B5B6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2F8B6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52.6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033B8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7.31%)</w:t>
            </w:r>
          </w:p>
        </w:tc>
      </w:tr>
      <w:tr w:rsidR="009F32D2" w14:paraId="29E069D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6B40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5582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63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544B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7.00%)</w:t>
            </w:r>
          </w:p>
        </w:tc>
      </w:tr>
      <w:tr w:rsidR="009F32D2" w14:paraId="2A1CB6F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9A49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3B16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D680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7.14%)</w:t>
            </w:r>
          </w:p>
        </w:tc>
      </w:tr>
      <w:tr w:rsidR="009F32D2" w14:paraId="61C7E80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4552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4C70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1.1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491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8.89%)</w:t>
            </w:r>
          </w:p>
        </w:tc>
      </w:tr>
      <w:tr w:rsidR="009F32D2" w14:paraId="52E295E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D7C1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E112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54270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D66617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C41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5B7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51.4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D30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9 (48.53%)</w:t>
            </w:r>
          </w:p>
        </w:tc>
      </w:tr>
      <w:tr w:rsidR="009F32D2" w14:paraId="26A11F1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5023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2F3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57.6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13C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42.33%)</w:t>
            </w:r>
          </w:p>
        </w:tc>
      </w:tr>
      <w:tr w:rsidR="009F32D2" w14:paraId="6DAB0AAA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0E33A0C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5C513F1" w14:textId="77777777" w:rsidR="009F32D2" w:rsidRDefault="00000000">
      <w:pPr>
        <w:pStyle w:val="Heading2"/>
      </w:pPr>
      <w:bookmarkStart w:id="28" w:name="_Toc198840713"/>
      <w:bookmarkStart w:id="29" w:name="X31d0c41189d8ad1054d8d95fef01b971100d081"/>
      <w:bookmarkEnd w:id="27"/>
      <w:r>
        <w:rPr>
          <w:rStyle w:val="SectionNumber"/>
        </w:rPr>
        <w:t>2.8</w:t>
      </w:r>
      <w:r>
        <w:tab/>
        <w:t>2. 6.0 Knowledge of cholera calendar year. By Sex, Level of Education, Religion</w:t>
      </w:r>
      <w:bookmarkEnd w:id="28"/>
    </w:p>
    <w:p w14:paraId="049AEBE1" w14:textId="77777777" w:rsidR="009F32D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**Knowledge of cholera calendar year by demographic variables**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</w:tblGrid>
      <w:tr w:rsidR="009F32D2" w14:paraId="382F1BD0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7DC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3BB71B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knowledge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olera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seas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no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know**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906180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knowledge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olera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seas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rain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season**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7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9D588C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knowledge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olera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seas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in_summer**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6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FEC52B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knowledge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olera</w:t>
            </w: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seas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in_winter**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F32D2" w14:paraId="003602EA" w14:textId="77777777" w:rsidTr="009F32D2">
        <w:trPr>
          <w:jc w:val="center"/>
        </w:trPr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ADD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A94ED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0111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BC19F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C6D3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6808ED43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A862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985F8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5A77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0 (89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66FD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EB09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.3%)</w:t>
            </w:r>
          </w:p>
        </w:tc>
      </w:tr>
      <w:tr w:rsidR="009F32D2" w14:paraId="48C844B8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318D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5C4FA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8EDA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7 (8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1B87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EB2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6.4%)</w:t>
            </w:r>
          </w:p>
        </w:tc>
      </w:tr>
      <w:tr w:rsidR="009F32D2" w14:paraId="0D8AA36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125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group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663B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5D66E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42C2C7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7322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301BA00C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BA5F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A149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C509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4 (8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1E2E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39BD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5%)</w:t>
            </w:r>
          </w:p>
        </w:tc>
      </w:tr>
      <w:tr w:rsidR="009F32D2" w14:paraId="4E01A97A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7BC6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-3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2D52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7A23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 (88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37E8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D6DF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6%)</w:t>
            </w:r>
          </w:p>
        </w:tc>
      </w:tr>
      <w:tr w:rsidR="009F32D2" w14:paraId="3077F811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F7F1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-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A8F8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144D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1 (88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C11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84A5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7%)</w:t>
            </w:r>
          </w:p>
        </w:tc>
      </w:tr>
      <w:tr w:rsidR="009F32D2" w14:paraId="2FE40EE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47A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_education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4B6D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363ED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1508C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FDC7BA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193F88EC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1C6FC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950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09F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9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43F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9F74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7%)</w:t>
            </w:r>
          </w:p>
        </w:tc>
      </w:tr>
      <w:tr w:rsidR="009F32D2" w14:paraId="23B8B030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7492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2C325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3391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1 (87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24E9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8E073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.8%)</w:t>
            </w:r>
          </w:p>
        </w:tc>
      </w:tr>
      <w:tr w:rsidR="009F32D2" w14:paraId="388CFA0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BF3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B772B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7C2A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 (83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325A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0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B97A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6%)</w:t>
            </w:r>
          </w:p>
        </w:tc>
      </w:tr>
      <w:tr w:rsidR="009F32D2" w14:paraId="51D7F29A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0B13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7A65A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BF65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85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5522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9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6C61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8%)</w:t>
            </w:r>
          </w:p>
        </w:tc>
      </w:tr>
      <w:tr w:rsidR="009F32D2" w14:paraId="740906DA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82EB3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igion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858A3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3805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309F0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23D5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7F64375A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8D2E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EDA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7 (2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38F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9 (85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3E91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8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72639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3.5%)</w:t>
            </w:r>
          </w:p>
        </w:tc>
      </w:tr>
      <w:tr w:rsidR="009F32D2" w14:paraId="7EC4ADDD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AC762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lim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E673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09FA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4 (91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E0E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221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6%)</w:t>
            </w:r>
          </w:p>
        </w:tc>
      </w:tr>
      <w:tr w:rsidR="009F32D2" w14:paraId="028D96E5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4EFA8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_regligion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F22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61C8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2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1915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224E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8%)</w:t>
            </w:r>
          </w:p>
        </w:tc>
      </w:tr>
      <w:tr w:rsidR="009F32D2" w14:paraId="69CCBF82" w14:textId="77777777" w:rsidTr="009F32D2">
        <w:trPr>
          <w:jc w:val="center"/>
        </w:trPr>
        <w:tc>
          <w:tcPr>
            <w:tcW w:w="7200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289C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EDBC6BD" w14:textId="77777777" w:rsidR="009F32D2" w:rsidRDefault="00000000">
      <w:pPr>
        <w:pStyle w:val="Heading2"/>
      </w:pPr>
      <w:bookmarkStart w:id="30" w:name="_Toc198840714"/>
      <w:bookmarkStart w:id="31" w:name="Xf0b9b15b2104c1b22939a3a664ced2e7ec39215"/>
      <w:bookmarkEnd w:id="29"/>
      <w:r>
        <w:rPr>
          <w:rStyle w:val="SectionNumber"/>
        </w:rPr>
        <w:lastRenderedPageBreak/>
        <w:t>2.9</w:t>
      </w:r>
      <w:r>
        <w:tab/>
        <w:t>2. 7. 0 Knowledge of the potential Cause of Cholera by demographi variables</w:t>
      </w:r>
      <w:bookmarkEnd w:id="30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040"/>
        <w:gridCol w:w="539"/>
        <w:gridCol w:w="539"/>
        <w:gridCol w:w="674"/>
        <w:gridCol w:w="497"/>
        <w:gridCol w:w="861"/>
        <w:gridCol w:w="497"/>
        <w:gridCol w:w="626"/>
        <w:gridCol w:w="689"/>
        <w:gridCol w:w="536"/>
        <w:gridCol w:w="497"/>
        <w:gridCol w:w="497"/>
        <w:gridCol w:w="562"/>
        <w:gridCol w:w="650"/>
        <w:gridCol w:w="776"/>
      </w:tblGrid>
      <w:tr w:rsidR="009F32D2" w14:paraId="24E0E684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064407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10AD0C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ffected by cholera germ</w:t>
            </w:r>
            <w:r>
              <w:rPr>
                <w:rFonts w:ascii="Calibri" w:hAnsi="Calibri"/>
                <w:sz w:val="20"/>
              </w:rPr>
              <w:t xml:space="preserve"> N = 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F751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ffected by rota virus</w:t>
            </w:r>
            <w:r>
              <w:rPr>
                <w:rFonts w:ascii="Calibri" w:hAnsi="Calibri"/>
                <w:sz w:val="20"/>
              </w:rPr>
              <w:t xml:space="preserve"> N = 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0579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ensity population</w:t>
            </w:r>
            <w:r>
              <w:rPr>
                <w:rFonts w:ascii="Calibri" w:hAnsi="Calibri"/>
                <w:sz w:val="20"/>
              </w:rPr>
              <w:t xml:space="preserve"> N = 3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20280D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ot know 1</w:t>
            </w:r>
            <w:r>
              <w:rPr>
                <w:rFonts w:ascii="Calibri" w:hAnsi="Calibri"/>
                <w:sz w:val="20"/>
              </w:rPr>
              <w:t xml:space="preserve"> N = 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51618D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ating rotten food lack food protection against contamination</w:t>
            </w:r>
            <w:r>
              <w:rPr>
                <w:rFonts w:ascii="Calibri" w:hAnsi="Calibri"/>
                <w:sz w:val="20"/>
              </w:rPr>
              <w:t xml:space="preserve"> N = 35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C2D9E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ot humid climate</w:t>
            </w:r>
            <w:r>
              <w:rPr>
                <w:rFonts w:ascii="Calibri" w:hAnsi="Calibri"/>
                <w:sz w:val="20"/>
              </w:rPr>
              <w:t xml:space="preserve"> N = 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D2D38F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lliteracy ignorance on health education</w:t>
            </w:r>
            <w:r>
              <w:rPr>
                <w:rFonts w:ascii="Calibri" w:hAnsi="Calibri"/>
                <w:sz w:val="20"/>
              </w:rPr>
              <w:t xml:space="preserve"> N = 5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AEE7C3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nadeguate safe water supply system</w:t>
            </w:r>
            <w:r>
              <w:rPr>
                <w:rFonts w:ascii="Calibri" w:hAnsi="Calibri"/>
                <w:sz w:val="20"/>
              </w:rPr>
              <w:t xml:space="preserve"> N = 1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1F73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ack of safe drinking water</w:t>
            </w:r>
            <w:r>
              <w:rPr>
                <w:rFonts w:ascii="Calibri" w:hAnsi="Calibri"/>
                <w:sz w:val="20"/>
              </w:rPr>
              <w:t xml:space="preserve"> N = 44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3A511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aking vaccine</w:t>
            </w:r>
            <w:r>
              <w:rPr>
                <w:rFonts w:ascii="Calibri" w:hAnsi="Calibri"/>
                <w:sz w:val="20"/>
              </w:rPr>
              <w:t xml:space="preserve"> N = 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8A41C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wash hands</w:t>
            </w:r>
            <w:r>
              <w:rPr>
                <w:rFonts w:ascii="Calibri" w:hAnsi="Calibri"/>
                <w:sz w:val="20"/>
              </w:rPr>
              <w:t xml:space="preserve"> N = 2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90B71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ouching food without clean hands</w:t>
            </w:r>
            <w:r>
              <w:rPr>
                <w:rFonts w:ascii="Calibri" w:hAnsi="Calibri"/>
                <w:sz w:val="20"/>
              </w:rPr>
              <w:t xml:space="preserve"> N = 2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7212E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hygiene disposal of excreta and refuse</w:t>
            </w:r>
            <w:r>
              <w:rPr>
                <w:rFonts w:ascii="Calibri" w:hAnsi="Calibri"/>
                <w:sz w:val="20"/>
              </w:rPr>
              <w:t xml:space="preserve"> N = 37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F09C5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hygiene living environment</w:t>
            </w:r>
            <w:r>
              <w:rPr>
                <w:rFonts w:ascii="Calibri" w:hAnsi="Calibri"/>
                <w:sz w:val="20"/>
              </w:rPr>
              <w:t xml:space="preserve"> N = 41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26C2521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82D9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AF42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5F36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8ACB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59AB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9DB3A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1DEA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8072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77CD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D594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7383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5332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86BC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CBBB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FA3B4F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A39F41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50BA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2D26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DF5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112D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C98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D6A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1 (7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6CD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84D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59B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7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D808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9 (7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8DB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839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7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3F15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1 (7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DD30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5 (7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546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7 (78.0%)</w:t>
            </w:r>
          </w:p>
        </w:tc>
      </w:tr>
      <w:tr w:rsidR="009F32D2" w14:paraId="40FEF0E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643D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46F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6AC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59EF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F45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5E20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2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C19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2FD3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88CCE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2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9439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2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2958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F33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2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B756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2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4D14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2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CC91B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22.0%)</w:t>
            </w:r>
          </w:p>
        </w:tc>
      </w:tr>
      <w:tr w:rsidR="009F32D2" w14:paraId="2009120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D669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5E5C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C05B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406D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712E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D665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AD3A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7215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6AE6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D1D7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0A19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3261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A431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B817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1DAF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495547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4DB5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FD2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1B6B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FDA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32B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0322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2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BAE9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61B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5B6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7AB6E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3 (2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8DF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F2B7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2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36C9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8C5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2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07C8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22.0%)</w:t>
            </w:r>
          </w:p>
        </w:tc>
      </w:tr>
      <w:tr w:rsidR="009F32D2" w14:paraId="27093F7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6B09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0D2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BC6D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690E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6165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E38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3 (3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BF3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D26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2EB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3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CC3C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3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067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136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3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63DAA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3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8268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36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A548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34.4%)</w:t>
            </w:r>
          </w:p>
        </w:tc>
      </w:tr>
      <w:tr w:rsidR="009F32D2" w14:paraId="14AE341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5A21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6F8C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7206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165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2AAD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11E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4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DA9C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9B5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7E47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7BD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2 (4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25E8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0B3A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1 (4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84B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9 (4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A05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4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B53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43.7%)</w:t>
            </w:r>
          </w:p>
        </w:tc>
      </w:tr>
      <w:tr w:rsidR="009F32D2" w14:paraId="3EAEB4D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0024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568E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05C4B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8DB8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9A5B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79D7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0063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A4F3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EE649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5229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5C9D6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0F21C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FB35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F3D6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44B3B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9B35AF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C7BA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00CC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641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E68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44E7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ABAE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238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89E2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82E0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AF06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47C4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15F4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1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00C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87D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DAD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2.6%)</w:t>
            </w:r>
          </w:p>
        </w:tc>
      </w:tr>
      <w:tr w:rsidR="009F32D2" w14:paraId="1D86B3C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5763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611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6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7417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734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5E82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8C0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9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8F9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0B2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AB7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6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DF700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7 (6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9F9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E93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8 (6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874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6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728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9 (6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50D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0 (62.1%)</w:t>
            </w:r>
          </w:p>
        </w:tc>
      </w:tr>
      <w:tr w:rsidR="009F32D2" w14:paraId="0B48D20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AA847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9DB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1A0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AE8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E48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028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6976B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FC18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F836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FE81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2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7C2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C44B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2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F7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5FEC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47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2.9%)</w:t>
            </w:r>
          </w:p>
        </w:tc>
      </w:tr>
      <w:tr w:rsidR="009F32D2" w14:paraId="2529701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E7FA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428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084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A340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B51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33A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185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10C1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998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4F34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F4EC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AA1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15F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229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A3A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4%)</w:t>
            </w:r>
          </w:p>
        </w:tc>
      </w:tr>
      <w:tr w:rsidR="009F32D2" w14:paraId="10137C7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DDE2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02FB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29BF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6974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5F68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4059C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24B3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B6D5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2E9AF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ADE7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4C5E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983C5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02CF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9417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14E3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AA786C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A8FD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8CDD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70D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E2D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7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5F1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E07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5 (7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3E7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DF9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4EC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7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2E8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9 (7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5347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8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A06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7 (7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57D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7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DEB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2 (7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61E5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0 (76.4%)</w:t>
            </w:r>
          </w:p>
        </w:tc>
      </w:tr>
      <w:tr w:rsidR="009F32D2" w14:paraId="46F0D88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AC56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A4E2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EBF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230A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04A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4A0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AE52C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95A2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4722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1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CD1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2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C11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95C7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2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EC01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39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5D3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19.8%)</w:t>
            </w:r>
          </w:p>
        </w:tc>
      </w:tr>
      <w:tr w:rsidR="009F32D2" w14:paraId="0814603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06AF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48C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D08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2250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D2D2E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200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A344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459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762F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6CCA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F1E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68B39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E21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021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EED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8%)</w:t>
            </w:r>
          </w:p>
        </w:tc>
      </w:tr>
      <w:tr w:rsidR="009F32D2" w14:paraId="488423C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BB893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8C43D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3A42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CB76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65628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0D88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EF7C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44D2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FE1E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4A189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DF8C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DAC7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ADC6E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3F01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FA04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2C63AF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E33C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658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BB76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D3FF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5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BE6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A71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C2E9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554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5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7D97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BA73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4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EA440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11EC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4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6AEC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4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B02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8 (5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074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46.3%)</w:t>
            </w:r>
          </w:p>
        </w:tc>
      </w:tr>
      <w:tr w:rsidR="009F32D2" w14:paraId="7AB1710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0F44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89D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17F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9B6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20A3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F6E4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657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D7C0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AF8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549A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BFA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7A3F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4A55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AEE7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EA15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9.1%)</w:t>
            </w:r>
          </w:p>
        </w:tc>
      </w:tr>
      <w:tr w:rsidR="009F32D2" w14:paraId="3F0D4EE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A309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373E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9EF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5822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FC4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85C54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EAB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340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2F1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2FA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622F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C93D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987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316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1EC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0%)</w:t>
            </w:r>
          </w:p>
        </w:tc>
      </w:tr>
      <w:tr w:rsidR="009F32D2" w14:paraId="1E65191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88EB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8E9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276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E35B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03C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3847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ECD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5017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BDD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B33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E91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9AE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1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6BD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57A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6A4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6.2%)</w:t>
            </w:r>
          </w:p>
        </w:tc>
      </w:tr>
      <w:tr w:rsidR="009F32D2" w14:paraId="6F9D3A3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80001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0347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8B4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7E2AD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F58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65B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EAE2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BFF8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6FD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312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AB3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9DB03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D477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C00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CED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6%)</w:t>
            </w:r>
          </w:p>
        </w:tc>
      </w:tr>
      <w:tr w:rsidR="009F32D2" w14:paraId="41DF79C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EB1E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CFD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F77B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F22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C7CB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94B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C531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97F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DB4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63CA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59DD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8D24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871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5F0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C54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4%)</w:t>
            </w:r>
          </w:p>
        </w:tc>
      </w:tr>
      <w:tr w:rsidR="009F32D2" w14:paraId="1A9CE14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0028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7E3EE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FE46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2B38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1352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0DB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8F2D5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C03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4C7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458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4ED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942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9002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E9FE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A5C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0.7%)</w:t>
            </w:r>
          </w:p>
        </w:tc>
      </w:tr>
      <w:tr w:rsidR="009F32D2" w14:paraId="1CF395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AEBB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252B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BA1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40B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07B6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B007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EFF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9B2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81B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815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101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257A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880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80D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5D7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3%)</w:t>
            </w:r>
          </w:p>
        </w:tc>
      </w:tr>
      <w:tr w:rsidR="009F32D2" w14:paraId="06B8B2D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DEB4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281B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3B80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76C6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6D4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4FBD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E2F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41D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219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759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ACF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FD62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790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4D6C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0D5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.9%)</w:t>
            </w:r>
          </w:p>
        </w:tc>
      </w:tr>
      <w:tr w:rsidR="009F32D2" w14:paraId="33359DD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14EF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3080A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C35A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81708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C5E2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98AA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C1A2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C20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E6F9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1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16E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1 (2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C902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3781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2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30C9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1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67E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195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17.4%)</w:t>
            </w:r>
          </w:p>
        </w:tc>
      </w:tr>
      <w:tr w:rsidR="009F32D2" w14:paraId="4138CDDE" w14:textId="77777777" w:rsidTr="009F32D2">
        <w:trPr>
          <w:cantSplit/>
          <w:jc w:val="center"/>
        </w:trPr>
        <w:tc>
          <w:tcPr>
            <w:tcW w:w="0" w:type="auto"/>
            <w:gridSpan w:val="15"/>
          </w:tcPr>
          <w:p w14:paraId="2AF62D6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B3E8462" w14:textId="77777777" w:rsidR="009F32D2" w:rsidRDefault="00000000">
      <w:pPr>
        <w:pStyle w:val="Heading2"/>
      </w:pPr>
      <w:bookmarkStart w:id="32" w:name="_Toc198840715"/>
      <w:bookmarkStart w:id="33" w:name="X0b60b6f2e728ed0a724bbbfd15f8c85646767af"/>
      <w:bookmarkEnd w:id="31"/>
      <w:r>
        <w:rPr>
          <w:rStyle w:val="SectionNumber"/>
        </w:rPr>
        <w:t>2.10</w:t>
      </w:r>
      <w:r>
        <w:tab/>
        <w:t>2. 8. 0 Knowledge of the potential Cause of Cholera by demographi variables</w:t>
      </w:r>
      <w:bookmarkEnd w:id="32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835"/>
        <w:gridCol w:w="552"/>
        <w:gridCol w:w="552"/>
        <w:gridCol w:w="691"/>
        <w:gridCol w:w="508"/>
        <w:gridCol w:w="884"/>
        <w:gridCol w:w="508"/>
        <w:gridCol w:w="642"/>
        <w:gridCol w:w="706"/>
        <w:gridCol w:w="548"/>
        <w:gridCol w:w="508"/>
        <w:gridCol w:w="508"/>
        <w:gridCol w:w="576"/>
        <w:gridCol w:w="666"/>
        <w:gridCol w:w="796"/>
      </w:tblGrid>
      <w:tr w:rsidR="009F32D2" w14:paraId="5A9F29BC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869690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F04C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ffected by cholera germ</w:t>
            </w:r>
            <w:r>
              <w:rPr>
                <w:rFonts w:ascii="Calibri" w:hAnsi="Calibri"/>
                <w:sz w:val="20"/>
              </w:rPr>
              <w:t xml:space="preserve"> N = 2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C2F5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ffected by rota virus</w:t>
            </w:r>
            <w:r>
              <w:rPr>
                <w:rFonts w:ascii="Calibri" w:hAnsi="Calibri"/>
                <w:sz w:val="20"/>
              </w:rPr>
              <w:t xml:space="preserve"> N = 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94ABFA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ensity population</w:t>
            </w:r>
            <w:r>
              <w:rPr>
                <w:rFonts w:ascii="Calibri" w:hAnsi="Calibri"/>
                <w:sz w:val="20"/>
              </w:rPr>
              <w:t xml:space="preserve"> N = 3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3A75A9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onot know 1</w:t>
            </w:r>
            <w:r>
              <w:rPr>
                <w:rFonts w:ascii="Calibri" w:hAnsi="Calibri"/>
                <w:sz w:val="20"/>
              </w:rPr>
              <w:t xml:space="preserve"> N = 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4AFC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ating rotten food lack food protection against contamination</w:t>
            </w:r>
            <w:r>
              <w:rPr>
                <w:rFonts w:ascii="Calibri" w:hAnsi="Calibri"/>
                <w:sz w:val="20"/>
              </w:rPr>
              <w:t xml:space="preserve"> N = 35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5B7CE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hot humid climate</w:t>
            </w:r>
            <w:r>
              <w:rPr>
                <w:rFonts w:ascii="Calibri" w:hAnsi="Calibri"/>
                <w:sz w:val="20"/>
              </w:rPr>
              <w:t xml:space="preserve"> N = 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6C057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lliteracy ignorance on health education</w:t>
            </w:r>
            <w:r>
              <w:rPr>
                <w:rFonts w:ascii="Calibri" w:hAnsi="Calibri"/>
                <w:sz w:val="20"/>
              </w:rPr>
              <w:t xml:space="preserve"> N = 5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61B27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nadeguate safe water supply system</w:t>
            </w:r>
            <w:r>
              <w:rPr>
                <w:rFonts w:ascii="Calibri" w:hAnsi="Calibri"/>
                <w:sz w:val="20"/>
              </w:rPr>
              <w:t xml:space="preserve"> N = 15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ACE42E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ack of safe drinking water</w:t>
            </w:r>
            <w:r>
              <w:rPr>
                <w:rFonts w:ascii="Calibri" w:hAnsi="Calibri"/>
                <w:sz w:val="20"/>
              </w:rPr>
              <w:t xml:space="preserve"> N = 44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5E9B2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taking vaccine</w:t>
            </w:r>
            <w:r>
              <w:rPr>
                <w:rFonts w:ascii="Calibri" w:hAnsi="Calibri"/>
                <w:sz w:val="20"/>
              </w:rPr>
              <w:t xml:space="preserve"> N = 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6EA18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 wash hands</w:t>
            </w:r>
            <w:r>
              <w:rPr>
                <w:rFonts w:ascii="Calibri" w:hAnsi="Calibri"/>
                <w:sz w:val="20"/>
              </w:rPr>
              <w:t xml:space="preserve"> N = 27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380F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ouching food without clean hands</w:t>
            </w:r>
            <w:r>
              <w:rPr>
                <w:rFonts w:ascii="Calibri" w:hAnsi="Calibri"/>
                <w:sz w:val="20"/>
              </w:rPr>
              <w:t xml:space="preserve"> N = 24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DC463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hygiene disposal of excreta and refuse</w:t>
            </w:r>
            <w:r>
              <w:rPr>
                <w:rFonts w:ascii="Calibri" w:hAnsi="Calibri"/>
                <w:sz w:val="20"/>
              </w:rPr>
              <w:t xml:space="preserve"> N = 37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225439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unhygiene living environment</w:t>
            </w:r>
            <w:r>
              <w:rPr>
                <w:rFonts w:ascii="Calibri" w:hAnsi="Calibri"/>
                <w:sz w:val="20"/>
              </w:rPr>
              <w:t xml:space="preserve"> N = 41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ED4E3C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0F36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55A12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4825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8A19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BE5D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E25C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B281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ED9E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AF01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89E63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1C4D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9456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E9077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13CA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077E8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E4AD2C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279A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185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D97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58D09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47AE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45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019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E070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0625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8C84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7C8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F09C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6348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A5C8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BCDBD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4.5%)</w:t>
            </w:r>
          </w:p>
        </w:tc>
      </w:tr>
      <w:tr w:rsidR="009F32D2" w14:paraId="42F9B48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84BF9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6A62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11C7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1846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14D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B27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B3EF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05A1F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4434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1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3693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B333E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B263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705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DC9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1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7AE03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8.9%)</w:t>
            </w:r>
          </w:p>
        </w:tc>
      </w:tr>
      <w:tr w:rsidR="009F32D2" w14:paraId="0B3F75F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0024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51A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9EB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7C76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9140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336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1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EF3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AA5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D76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2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061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1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844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145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1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7A9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38A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09E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4.3%)</w:t>
            </w:r>
          </w:p>
        </w:tc>
      </w:tr>
      <w:tr w:rsidR="009F32D2" w14:paraId="0CBB7B7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D706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DF9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A097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6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AB4B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A37BB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DEDE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3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2C894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AC1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E12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3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A4B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3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06A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64E0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3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C9B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DA8C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6 (3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074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33.4%)</w:t>
            </w:r>
          </w:p>
        </w:tc>
      </w:tr>
      <w:tr w:rsidR="009F32D2" w14:paraId="23E1F57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B261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044B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9524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695A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753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A758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1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C515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9CD4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04DFA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3FE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CCFA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66E8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A90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D10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B38A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4.3%)</w:t>
            </w:r>
          </w:p>
        </w:tc>
      </w:tr>
      <w:tr w:rsidR="009F32D2" w14:paraId="135A29D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2487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207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6063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973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1CC1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EBA0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4C46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9EFC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F3D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157F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8C0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66E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315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E2D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444A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5.7%)</w:t>
            </w:r>
          </w:p>
        </w:tc>
      </w:tr>
      <w:tr w:rsidR="009F32D2" w14:paraId="6949258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02C91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81CA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F916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99DD6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CEBE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24C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1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0A3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CD6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1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1B1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9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723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9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34B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7A1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1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B5A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1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AD9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F2F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8.8%)</w:t>
            </w:r>
          </w:p>
        </w:tc>
      </w:tr>
      <w:tr w:rsidR="009F32D2" w14:paraId="76493FE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199F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C5E1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3600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E75F5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2011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0EA3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96C49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0583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45899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BCAC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02B1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1B43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4ACDD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7654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458A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64F05C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46C5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CF1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2B9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71F5F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537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6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4CF9E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4 (6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B33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61F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6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0584C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7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321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6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AC5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CD44E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6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D8E4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6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C5BE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9 (6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172E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9 (66.6%)</w:t>
            </w:r>
          </w:p>
        </w:tc>
      </w:tr>
      <w:tr w:rsidR="009F32D2" w14:paraId="0CF3E56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CDD8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BA6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EDB7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15ED6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035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3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116C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3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317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0C28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D296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2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B51B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3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B34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1CA36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3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467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F939F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1EA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33.4%)</w:t>
            </w:r>
          </w:p>
        </w:tc>
      </w:tr>
      <w:tr w:rsidR="009F32D2" w14:paraId="39C3B5B0" w14:textId="77777777" w:rsidTr="009F32D2">
        <w:trPr>
          <w:cantSplit/>
          <w:jc w:val="center"/>
        </w:trPr>
        <w:tc>
          <w:tcPr>
            <w:tcW w:w="0" w:type="auto"/>
            <w:gridSpan w:val="15"/>
          </w:tcPr>
          <w:p w14:paraId="03B45F9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41E039F" w14:textId="77777777" w:rsidR="009F32D2" w:rsidRDefault="00000000">
      <w:pPr>
        <w:pStyle w:val="Heading1"/>
      </w:pPr>
      <w:bookmarkStart w:id="34" w:name="_Toc198840716"/>
      <w:bookmarkStart w:id="35" w:name="Xf5218ebb6c4d16e9cc2df663afb15e95d5b86e7"/>
      <w:bookmarkEnd w:id="3"/>
      <w:bookmarkEnd w:id="33"/>
      <w:r>
        <w:rPr>
          <w:rStyle w:val="SectionNumber"/>
        </w:rPr>
        <w:t>3</w:t>
      </w:r>
      <w:r>
        <w:tab/>
        <w:t>Social and cultural behavior determinants of vaccine uptake</w:t>
      </w:r>
      <w:bookmarkEnd w:id="34"/>
    </w:p>
    <w:p w14:paraId="2E7DA6B5" w14:textId="77777777" w:rsidR="009F32D2" w:rsidRDefault="00000000">
      <w:pPr>
        <w:pStyle w:val="Heading2"/>
      </w:pPr>
      <w:bookmarkStart w:id="36" w:name="_Toc198840717"/>
      <w:bookmarkStart w:id="37" w:name="X2bb8085b2119cc6fc860d083000baa1ff37c8f3"/>
      <w:r>
        <w:rPr>
          <w:rStyle w:val="SectionNumber"/>
        </w:rPr>
        <w:t>3.1</w:t>
      </w:r>
      <w:r>
        <w:tab/>
        <w:t>3.1. 0 Aware of Cholera Vaccine by Age Group, Sex Level of Education, and ethnnicty</w:t>
      </w:r>
      <w:bookmarkEnd w:id="36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089"/>
        <w:gridCol w:w="1130"/>
      </w:tblGrid>
      <w:tr w:rsidR="009F32D2" w14:paraId="2AAC1A33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5712D3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1E0916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3761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5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4495E3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5DEE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555F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F4C28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785840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AF587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19ED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6FD7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1 (72.7%)</w:t>
            </w:r>
          </w:p>
        </w:tc>
      </w:tr>
      <w:tr w:rsidR="009F32D2" w14:paraId="250A680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718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967C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2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018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73.4%)</w:t>
            </w:r>
          </w:p>
        </w:tc>
      </w:tr>
      <w:tr w:rsidR="009F32D2" w14:paraId="0D66A88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5225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348F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53BC2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906402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CBE0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3E5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BCF2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72.4%)</w:t>
            </w:r>
          </w:p>
        </w:tc>
      </w:tr>
      <w:tr w:rsidR="009F32D2" w14:paraId="6CADF33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86BE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0D62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3C6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74.0%)</w:t>
            </w:r>
          </w:p>
        </w:tc>
      </w:tr>
      <w:tr w:rsidR="009F32D2" w14:paraId="06CBD49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77FF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5B0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E6C2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9 (72.0%)</w:t>
            </w:r>
          </w:p>
        </w:tc>
      </w:tr>
      <w:tr w:rsidR="009F32D2" w14:paraId="346CA17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68AF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2D890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EE24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89629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7BA8A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2C9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B51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61.1%)</w:t>
            </w:r>
          </w:p>
        </w:tc>
      </w:tr>
      <w:tr w:rsidR="009F32D2" w14:paraId="2A78AC0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5960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499B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F36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5 (71.1%)</w:t>
            </w:r>
          </w:p>
        </w:tc>
      </w:tr>
      <w:tr w:rsidR="009F32D2" w14:paraId="37F5768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B759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8BB3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1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30F7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84.1%)</w:t>
            </w:r>
          </w:p>
        </w:tc>
      </w:tr>
      <w:tr w:rsidR="009F32D2" w14:paraId="197E7E5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06C7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DDC1C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00A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%)</w:t>
            </w:r>
          </w:p>
        </w:tc>
      </w:tr>
      <w:tr w:rsidR="009F32D2" w14:paraId="41CEDF4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1231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6C53F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E1B6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69F6ED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8163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9D0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2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93C95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9 (75.8%)</w:t>
            </w:r>
          </w:p>
        </w:tc>
      </w:tr>
      <w:tr w:rsidR="009F32D2" w14:paraId="30F189F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BE0F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A2E3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3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B5C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64.2%)</w:t>
            </w:r>
          </w:p>
        </w:tc>
      </w:tr>
      <w:tr w:rsidR="009F32D2" w14:paraId="140A199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6914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3F8A9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46E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2.5%)</w:t>
            </w:r>
          </w:p>
        </w:tc>
      </w:tr>
      <w:tr w:rsidR="009F32D2" w14:paraId="1CC1882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856F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94EC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024D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82DE82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90D6F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2E42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2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73E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9 (76.3%)</w:t>
            </w:r>
          </w:p>
        </w:tc>
      </w:tr>
      <w:tr w:rsidR="009F32D2" w14:paraId="67105F6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0651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A2979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4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E68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60.0%)</w:t>
            </w:r>
          </w:p>
        </w:tc>
      </w:tr>
      <w:tr w:rsidR="009F32D2" w14:paraId="418970A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86A9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F5A2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2AF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%)</w:t>
            </w:r>
          </w:p>
        </w:tc>
      </w:tr>
      <w:tr w:rsidR="009F32D2" w14:paraId="6B8F404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2B68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1B5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2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DB9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73.3%)</w:t>
            </w:r>
          </w:p>
        </w:tc>
      </w:tr>
      <w:tr w:rsidR="009F32D2" w14:paraId="60B2E07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24A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DEE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A03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78.6%)</w:t>
            </w:r>
          </w:p>
        </w:tc>
      </w:tr>
      <w:tr w:rsidR="009F32D2" w14:paraId="0DF88EC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AFE7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0FA0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43C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7.8%)</w:t>
            </w:r>
          </w:p>
        </w:tc>
      </w:tr>
      <w:tr w:rsidR="009F32D2" w14:paraId="609D213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AC25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4E26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14E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%)</w:t>
            </w:r>
          </w:p>
        </w:tc>
      </w:tr>
      <w:tr w:rsidR="009F32D2" w14:paraId="4F74D7A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F6AD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1536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965D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91.7%)</w:t>
            </w:r>
          </w:p>
        </w:tc>
      </w:tr>
      <w:tr w:rsidR="009F32D2" w14:paraId="290B566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0EBF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950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4FC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1.8%)</w:t>
            </w:r>
          </w:p>
        </w:tc>
      </w:tr>
      <w:tr w:rsidR="009F32D2" w14:paraId="14EFD31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E007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6489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3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458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64.5%)</w:t>
            </w:r>
          </w:p>
        </w:tc>
      </w:tr>
      <w:tr w:rsidR="009F32D2" w14:paraId="688F786B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4F82D0C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30B87D2" w14:textId="77777777" w:rsidR="009F32D2" w:rsidRDefault="00000000">
      <w:pPr>
        <w:pStyle w:val="Heading2"/>
      </w:pPr>
      <w:bookmarkStart w:id="38" w:name="_Toc198840718"/>
      <w:bookmarkStart w:id="39" w:name="X888c69725e51b47ef122dc4f46a3fce0f07661d"/>
      <w:bookmarkEnd w:id="37"/>
      <w:r>
        <w:rPr>
          <w:rStyle w:val="SectionNumber"/>
        </w:rPr>
        <w:t>3.2</w:t>
      </w:r>
      <w:r>
        <w:tab/>
        <w:t>3.1. 1 Aware of Cholera Vaccine by District and Residence</w:t>
      </w:r>
      <w:bookmarkEnd w:id="38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089"/>
        <w:gridCol w:w="1130"/>
      </w:tblGrid>
      <w:tr w:rsidR="009F32D2" w14:paraId="64C5F0DB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C66732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15CA6A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2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A71A4A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57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293978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5F4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33F0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769DE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AC48F6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2816B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D39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9608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55.9%)</w:t>
            </w:r>
          </w:p>
        </w:tc>
      </w:tr>
      <w:tr w:rsidR="009F32D2" w14:paraId="19DF0DC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E08D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69A5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2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3CD5B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76.9%)</w:t>
            </w:r>
          </w:p>
        </w:tc>
      </w:tr>
      <w:tr w:rsidR="009F32D2" w14:paraId="72221B9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0EF7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EEC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2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0BA0B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1 (77.1%)</w:t>
            </w:r>
          </w:p>
        </w:tc>
      </w:tr>
      <w:tr w:rsidR="009F32D2" w14:paraId="77B5F18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890C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6C2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7 (2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3D9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71.0%)</w:t>
            </w:r>
          </w:p>
        </w:tc>
      </w:tr>
      <w:tr w:rsidR="009F32D2" w14:paraId="2AE6D0F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01C8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3B9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FA0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64.3%)</w:t>
            </w:r>
          </w:p>
        </w:tc>
      </w:tr>
      <w:tr w:rsidR="009F32D2" w14:paraId="7D1CD5E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EA954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CA1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6C343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91.7%)</w:t>
            </w:r>
          </w:p>
        </w:tc>
      </w:tr>
      <w:tr w:rsidR="009F32D2" w14:paraId="66F5C82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8207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366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214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82.0%)</w:t>
            </w:r>
          </w:p>
        </w:tc>
      </w:tr>
      <w:tr w:rsidR="009F32D2" w14:paraId="3690010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D6B4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918B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739C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070EB0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32CF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038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1 (26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71BD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4 (73.6%)</w:t>
            </w:r>
          </w:p>
        </w:tc>
      </w:tr>
      <w:tr w:rsidR="009F32D2" w14:paraId="4851461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5888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31E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2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4DEB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71.2%)</w:t>
            </w:r>
          </w:p>
        </w:tc>
      </w:tr>
      <w:tr w:rsidR="009F32D2" w14:paraId="54882C45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70FA7C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7173C32" w14:textId="77777777" w:rsidR="009F32D2" w:rsidRDefault="00000000">
      <w:pPr>
        <w:pStyle w:val="Heading2"/>
      </w:pPr>
      <w:bookmarkStart w:id="40" w:name="_Toc198840719"/>
      <w:bookmarkStart w:id="41" w:name="X84791a3c965a49fade95ebf1a435491e0c143cd"/>
      <w:bookmarkEnd w:id="39"/>
      <w:r>
        <w:rPr>
          <w:rStyle w:val="SectionNumber"/>
        </w:rPr>
        <w:t>3.3</w:t>
      </w:r>
      <w:r>
        <w:tab/>
        <w:t>3.2.0 Believe Cholera Vaccine Prevent Cholera by Sex, Level of Education, Enthnicity</w:t>
      </w:r>
      <w:bookmarkEnd w:id="40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354"/>
        <w:gridCol w:w="1882"/>
        <w:gridCol w:w="1515"/>
      </w:tblGrid>
      <w:tr w:rsidR="009F32D2" w14:paraId="11F838B4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16CF79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C6278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_ocv</w:t>
            </w:r>
            <w:r>
              <w:rPr>
                <w:rFonts w:ascii="Calibri" w:hAnsi="Calibri"/>
                <w:sz w:val="20"/>
              </w:rPr>
              <w:t xml:space="preserve"> N = 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8BE45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ure_ocv</w:t>
            </w:r>
            <w:r>
              <w:rPr>
                <w:rFonts w:ascii="Calibri" w:hAnsi="Calibri"/>
                <w:sz w:val="20"/>
              </w:rPr>
              <w:t xml:space="preserve"> N = 9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67CEF6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ocv</w:t>
            </w:r>
            <w:r>
              <w:rPr>
                <w:rFonts w:ascii="Calibri" w:hAnsi="Calibri"/>
                <w:sz w:val="20"/>
              </w:rPr>
              <w:t xml:space="preserve"> N = 5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036FF24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40A6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040C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30E11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7F2F2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9DAB05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D4DE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269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1405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3D97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3 (77.6%)</w:t>
            </w:r>
          </w:p>
        </w:tc>
      </w:tr>
      <w:tr w:rsidR="009F32D2" w14:paraId="52193D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ACE2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B4310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9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CA62A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6F9C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3 (81.7%)</w:t>
            </w:r>
          </w:p>
        </w:tc>
      </w:tr>
      <w:tr w:rsidR="009F32D2" w14:paraId="3F76587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BF6A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25DA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09D1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7AD7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299472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D9E5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0047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703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1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26C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9 (78.7%)</w:t>
            </w:r>
          </w:p>
        </w:tc>
      </w:tr>
      <w:tr w:rsidR="009F32D2" w14:paraId="51F293A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4BA82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7F3C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06E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0712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1 (83.1%)</w:t>
            </w:r>
          </w:p>
        </w:tc>
      </w:tr>
      <w:tr w:rsidR="009F32D2" w14:paraId="3C15D1B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7527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C2C50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0D0F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AEE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6 (74.6%)</w:t>
            </w:r>
          </w:p>
        </w:tc>
      </w:tr>
      <w:tr w:rsidR="009F32D2" w14:paraId="7F620CA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AC8B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23A7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AC7D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17BA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5CC282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8BA7E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B5F9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BCB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1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797E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74.7%)</w:t>
            </w:r>
          </w:p>
        </w:tc>
      </w:tr>
      <w:tr w:rsidR="009F32D2" w14:paraId="52100B4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D3DE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ACA9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614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1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CF7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1 (79.3%)</w:t>
            </w:r>
          </w:p>
        </w:tc>
      </w:tr>
      <w:tr w:rsidR="009F32D2" w14:paraId="12FFBA4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E586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209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833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81D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78.3%)</w:t>
            </w:r>
          </w:p>
        </w:tc>
      </w:tr>
      <w:tr w:rsidR="009F32D2" w14:paraId="1BEF289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ABB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18A2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C4E3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2CA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%)</w:t>
            </w:r>
          </w:p>
        </w:tc>
      </w:tr>
      <w:tr w:rsidR="009F32D2" w14:paraId="697CF72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4B11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AE52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76A1B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62C4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A7F83D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238EA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583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FBA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1 (1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C1C8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6 (79.6%)</w:t>
            </w:r>
          </w:p>
        </w:tc>
      </w:tr>
      <w:tr w:rsidR="009F32D2" w14:paraId="298ABB9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2BC2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922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1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0254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351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75.3%)</w:t>
            </w:r>
          </w:p>
        </w:tc>
      </w:tr>
      <w:tr w:rsidR="009F32D2" w14:paraId="518E7D6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B80B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951BA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51F0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38A5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78.3%)</w:t>
            </w:r>
          </w:p>
        </w:tc>
      </w:tr>
      <w:tr w:rsidR="009F32D2" w14:paraId="76D5197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CA2F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3D3E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6769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0D8A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B34A9A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E17E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721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20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997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7 (82.0%)</w:t>
            </w:r>
          </w:p>
        </w:tc>
      </w:tr>
      <w:tr w:rsidR="009F32D2" w14:paraId="0ACB0AA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5CF20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E2DF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64F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5E25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75.0%)</w:t>
            </w:r>
          </w:p>
        </w:tc>
      </w:tr>
      <w:tr w:rsidR="009F32D2" w14:paraId="73A16BB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40A7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296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745A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173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</w:tr>
      <w:tr w:rsidR="009F32D2" w14:paraId="184FAC8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D8F3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CEF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CE14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1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A80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75.8%)</w:t>
            </w:r>
          </w:p>
        </w:tc>
      </w:tr>
      <w:tr w:rsidR="009F32D2" w14:paraId="7C94617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B3C5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5D7E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178E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56FF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71.4%)</w:t>
            </w:r>
          </w:p>
        </w:tc>
      </w:tr>
      <w:tr w:rsidR="009F32D2" w14:paraId="2EDF632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C082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822F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30D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337C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8.9%)</w:t>
            </w:r>
          </w:p>
        </w:tc>
      </w:tr>
      <w:tr w:rsidR="009F32D2" w14:paraId="39F39B5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EC6A5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7B5B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3E75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F63C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%)</w:t>
            </w:r>
          </w:p>
        </w:tc>
      </w:tr>
      <w:tr w:rsidR="009F32D2" w14:paraId="0947C53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9B2E7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2B7F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766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7AD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9.6%)</w:t>
            </w:r>
          </w:p>
        </w:tc>
      </w:tr>
      <w:tr w:rsidR="009F32D2" w14:paraId="2FFFFFE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586A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B8CE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A859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4BB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0.0%)</w:t>
            </w:r>
          </w:p>
        </w:tc>
      </w:tr>
      <w:tr w:rsidR="009F32D2" w14:paraId="1A003A6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84A1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EDE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3CFB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F3CC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75.8%)</w:t>
            </w:r>
          </w:p>
        </w:tc>
      </w:tr>
      <w:tr w:rsidR="009F32D2" w14:paraId="278596C5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15CE545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AF5DA42" w14:textId="77777777" w:rsidR="009F32D2" w:rsidRDefault="00000000">
      <w:pPr>
        <w:pStyle w:val="Heading2"/>
      </w:pPr>
      <w:bookmarkStart w:id="42" w:name="_Toc198840720"/>
      <w:bookmarkStart w:id="43" w:name="Xd31dc0f20d35946d26eea9b213dbf8583781366"/>
      <w:bookmarkEnd w:id="41"/>
      <w:r>
        <w:rPr>
          <w:rStyle w:val="SectionNumber"/>
        </w:rPr>
        <w:t>3.4</w:t>
      </w:r>
      <w:r>
        <w:tab/>
        <w:t>3.2.1 Believe Cholera Vaccine Prevent District and Residence</w:t>
      </w:r>
      <w:bookmarkEnd w:id="42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354"/>
        <w:gridCol w:w="1882"/>
        <w:gridCol w:w="1515"/>
      </w:tblGrid>
      <w:tr w:rsidR="009F32D2" w14:paraId="557B5437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4C2F5E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65FCC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_ocv</w:t>
            </w:r>
            <w:r>
              <w:rPr>
                <w:rFonts w:ascii="Calibri" w:hAnsi="Calibri"/>
                <w:sz w:val="20"/>
              </w:rPr>
              <w:t xml:space="preserve"> N = 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426A61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ure_ocv</w:t>
            </w:r>
            <w:r>
              <w:rPr>
                <w:rFonts w:ascii="Calibri" w:hAnsi="Calibri"/>
                <w:sz w:val="20"/>
              </w:rPr>
              <w:t xml:space="preserve"> N = 9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9BF93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ocv</w:t>
            </w:r>
            <w:r>
              <w:rPr>
                <w:rFonts w:ascii="Calibri" w:hAnsi="Calibri"/>
                <w:sz w:val="20"/>
              </w:rPr>
              <w:t xml:space="preserve"> N = 57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3887EBE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5AA0E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C102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50F7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F644F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AFD900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13E5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1E93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C0F9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BEC0F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80.0%)</w:t>
            </w:r>
          </w:p>
        </w:tc>
      </w:tr>
      <w:tr w:rsidR="009F32D2" w14:paraId="0C560BF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8BE31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3D5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1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6607C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5FF0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75.0%)</w:t>
            </w:r>
          </w:p>
        </w:tc>
      </w:tr>
      <w:tr w:rsidR="009F32D2" w14:paraId="4C4DA6A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684D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F3BC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98BF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2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A41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75.5%)</w:t>
            </w:r>
          </w:p>
        </w:tc>
      </w:tr>
      <w:tr w:rsidR="009F32D2" w14:paraId="23EBABB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F600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140D6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374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9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FCA2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4 (81.8%)</w:t>
            </w:r>
          </w:p>
        </w:tc>
      </w:tr>
      <w:tr w:rsidR="009F32D2" w14:paraId="0CF2306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283C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6590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29A3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40C8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81.9%)</w:t>
            </w:r>
          </w:p>
        </w:tc>
      </w:tr>
      <w:tr w:rsidR="009F32D2" w14:paraId="2067731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7953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448D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BC64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2B85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68.6%)</w:t>
            </w:r>
          </w:p>
        </w:tc>
      </w:tr>
      <w:tr w:rsidR="009F32D2" w14:paraId="52B0A91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7391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6B5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9D5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C324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75.0%)</w:t>
            </w:r>
          </w:p>
        </w:tc>
      </w:tr>
      <w:tr w:rsidR="009F32D2" w14:paraId="40154CC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41AD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6A67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DD0F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67F7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373C07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03A6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C4F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D292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8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3B13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1 (78.8%)</w:t>
            </w:r>
          </w:p>
        </w:tc>
      </w:tr>
      <w:tr w:rsidR="009F32D2" w14:paraId="1C364D3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AC88E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BD0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56BA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8C1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78.1%)</w:t>
            </w:r>
          </w:p>
        </w:tc>
      </w:tr>
      <w:tr w:rsidR="009F32D2" w14:paraId="190485EB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6A3BF3C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D9253AC" w14:textId="77777777" w:rsidR="009F32D2" w:rsidRDefault="00000000">
      <w:pPr>
        <w:pStyle w:val="FirstParagraph"/>
      </w:pPr>
      <w:r>
        <w:t>##3.3. 0 Information about Cholera Vaccine by Sex, Age Group, Education, Religion</w:t>
      </w:r>
    </w:p>
    <w:p w14:paraId="51A0DC61" w14:textId="77777777" w:rsidR="009F32D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lastRenderedPageBreak/>
        <w:t>**Information about cholera vaccine by demographic variables**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9F32D2" w14:paraId="0808AB68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348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1708F5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communication campaig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6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637013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community leade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735D5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friends famil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5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73EED0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governmen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417A6F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healthcare provide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5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A6D3C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interne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7BC553D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other inform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4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C2E194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print med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F8B84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radi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65EF52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religious leade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3EEE2B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social med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E7C0CE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tv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F32D2" w14:paraId="1BB3838B" w14:textId="77777777" w:rsidTr="009F32D2">
        <w:trPr>
          <w:jc w:val="center"/>
        </w:trPr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A456F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87B8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9795F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0763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3641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3667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C0136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B5BE5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53307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66B6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2BD5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6563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5A0B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47CEF21C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CA370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ADBE9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(7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767A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8 (73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DEF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58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1942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4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E364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5 (77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4F0A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6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FF1C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8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6A82D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9F9A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0 (73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5C229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6 (71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A7AB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7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BC8B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69.6%)</w:t>
            </w:r>
          </w:p>
        </w:tc>
      </w:tr>
      <w:tr w:rsidR="009F32D2" w14:paraId="120CF9AA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2B04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2E94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29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C68B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26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69199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1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817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8766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2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E5CF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F15AA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8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F9A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3C69B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26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0E9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28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AA0A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3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F2EA2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0.4%)</w:t>
            </w:r>
          </w:p>
        </w:tc>
      </w:tr>
      <w:tr w:rsidR="009F32D2" w14:paraId="0429627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D2A40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group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EBA65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A275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4CBA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5168A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DE7C4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3A3D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C0368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9D72D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C0C14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371E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F450E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F8B8D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1297CD0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312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EE7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22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6E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24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64649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6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4422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1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AED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24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04AA2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6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001D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FD76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9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69A8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7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3E5C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25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37D2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3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C61E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.6%)</w:t>
            </w:r>
          </w:p>
        </w:tc>
      </w:tr>
      <w:tr w:rsidR="009F32D2" w14:paraId="27567AF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14E7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-3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B618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3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E84F8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33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3FDAB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0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B57A5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2229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 (32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D55E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595D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5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1192B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7941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38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38DCA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27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7578E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36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AB79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2.6%)</w:t>
            </w:r>
          </w:p>
        </w:tc>
      </w:tr>
      <w:tr w:rsidR="009F32D2" w14:paraId="4BB07AAC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827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-50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DB30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45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A15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9 (4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1F49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2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03BE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7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64BC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5 (4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6FD9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6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B8F4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9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56A1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A2FA0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44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D94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46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6F1C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49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61FD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47.8%)</w:t>
            </w:r>
          </w:p>
        </w:tc>
      </w:tr>
      <w:tr w:rsidR="009F32D2" w14:paraId="2973475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EE87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_education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092CCA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8427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B67A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5A03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0FE00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115C87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7A2E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D13522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F0428D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5F5F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29B6E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BBD2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3B79EB90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84E93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2B7B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0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DF8A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8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952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D08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3C7D1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14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77AA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A15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34AE8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18273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54F5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6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14E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8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8821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</w:tr>
      <w:tr w:rsidR="009F32D2" w14:paraId="6F118F8B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ED8C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EC5C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66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5700D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7 (61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841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6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7B10F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6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474EE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 (63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AA554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62D1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58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D342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52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6CA1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9 (66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3628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57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7488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53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6568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52.2%)</w:t>
            </w:r>
          </w:p>
        </w:tc>
      </w:tr>
      <w:tr w:rsidR="009F32D2" w14:paraId="769499B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CAA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F6216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D894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9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8162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59F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8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EC50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 (20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C9005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1E29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2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355E8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5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94E5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23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BE667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23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D08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5E52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7.0%)</w:t>
            </w:r>
          </w:p>
        </w:tc>
      </w:tr>
      <w:tr w:rsidR="009F32D2" w14:paraId="0FF61A0B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DA53E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D0BA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8AD45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0AA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DBB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1F902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A6C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5012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9B98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5EC4F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6DA3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DB6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6ED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7%)</w:t>
            </w:r>
          </w:p>
        </w:tc>
      </w:tr>
      <w:tr w:rsidR="009F32D2" w14:paraId="0B0B45C4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51DD7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igion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9939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8FE9CA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08AD5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FD7D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789F9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50AE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EEFB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E3B9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18F2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8D05C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23C23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DE9BC9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6744AE5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0183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2DCFA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81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4BD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72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5BEE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75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BBA4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3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6C88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 (7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8CC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6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47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74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4D4E3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88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D8AA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6 (75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C6B1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77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4AC4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71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F189E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71.7%)</w:t>
            </w:r>
          </w:p>
        </w:tc>
      </w:tr>
      <w:tr w:rsidR="009F32D2" w14:paraId="16AC056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E16C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lim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C8D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5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CAEE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23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75A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6E2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7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681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23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1D0EB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CB7FF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8102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8F71B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1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A6E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0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38F3C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6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ECD4C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8.3%)</w:t>
            </w:r>
          </w:p>
        </w:tc>
      </w:tr>
      <w:tr w:rsidR="009F32D2" w14:paraId="5086D7FB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806D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_regligion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BA92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4C30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9A2A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8680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9B0B5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ED0A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68BFB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907A4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B077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FA95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3F5FB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7E0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</w:tr>
      <w:tr w:rsidR="009F32D2" w14:paraId="112C6753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8A0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049A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6FB2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D5BA2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61419A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1E6C3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A477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4264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3E26C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33D4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316B42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ECA6D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C9FE4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326798C8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848E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w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927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5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7A40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4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C9D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48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B8772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7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BF54F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49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BDDC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E8D9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55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C1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6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D5A3A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48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F38E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45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B5D42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78F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9.1%)</w:t>
            </w:r>
          </w:p>
        </w:tc>
      </w:tr>
      <w:tr w:rsidR="009F32D2" w14:paraId="2689E831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5CEE3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mw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CCC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9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B09C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7C8BA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05CF4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D68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7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DC446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3992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9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21C8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CBD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8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D12A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12B3F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8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8EF64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.4%)</w:t>
            </w:r>
          </w:p>
        </w:tc>
      </w:tr>
      <w:tr w:rsidR="009F32D2" w14:paraId="40FE559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9D6B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d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9B24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A32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276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791EF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565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298C8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0120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3BAE5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B49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4F03B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F5F7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0D86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</w:tr>
      <w:tr w:rsidR="009F32D2" w14:paraId="657EA26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2668B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i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8CB6D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3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EEE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15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24996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F0B1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9746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1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F387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AA00F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F513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7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EA859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2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4C8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5FA8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3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DDEA9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8.7%)</w:t>
            </w:r>
          </w:p>
        </w:tc>
      </w:tr>
      <w:tr w:rsidR="009F32D2" w14:paraId="15AA11D6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298F6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yanj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6E52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4DD5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1490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79F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A012F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04A2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9781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DFC69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190D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ADDAE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B47B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A9EC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</w:tr>
      <w:tr w:rsidR="009F32D2" w14:paraId="7B6D81B0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AF48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enthni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043C0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7EE5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356CF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2AAD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816CF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3D74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AB449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42D7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07CA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B9FCE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27667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936A9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</w:tr>
      <w:tr w:rsidR="009F32D2" w14:paraId="0F83F185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1544C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C92A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9232D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B5EB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6D4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37F2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F2136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FF3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93D4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46ED8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13CD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754E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1B61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</w:tr>
      <w:tr w:rsidR="009F32D2" w14:paraId="60B3F74D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5284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ong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6DEA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492C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477BE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9FE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17E0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C866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C9ED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86894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C52B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DF09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6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5022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C0EF9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.5%)</w:t>
            </w:r>
          </w:p>
        </w:tc>
      </w:tr>
      <w:tr w:rsidR="009F32D2" w14:paraId="69828937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232C7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mbuk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6D0BB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696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A05A9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BF43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93CC8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AA6A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8D48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EE45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09A8A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7F57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B0DE8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5A4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3%)</w:t>
            </w:r>
          </w:p>
        </w:tc>
      </w:tr>
      <w:tr w:rsidR="009F32D2" w14:paraId="2271C7CF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D6F9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ao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4E42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3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237A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2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E39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2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BAF93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7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F73A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88344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4B07E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AD68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5AA7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21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8E5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0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C101C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5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D41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3.9%)</w:t>
            </w:r>
          </w:p>
        </w:tc>
      </w:tr>
      <w:tr w:rsidR="009F32D2" w14:paraId="7DC0BCAF" w14:textId="77777777" w:rsidTr="009F32D2">
        <w:trPr>
          <w:jc w:val="center"/>
        </w:trPr>
        <w:tc>
          <w:tcPr>
            <w:tcW w:w="18720" w:type="dxa"/>
            <w:gridSpan w:val="1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B121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61393B7" w14:textId="77777777" w:rsidR="009F32D2" w:rsidRDefault="00000000">
      <w:pPr>
        <w:pStyle w:val="Heading2"/>
      </w:pPr>
      <w:bookmarkStart w:id="44" w:name="_Toc198840721"/>
      <w:bookmarkStart w:id="45" w:name="Xd9e84241d880bfdf537be0ab9aa415fb5a723df"/>
      <w:bookmarkEnd w:id="43"/>
      <w:r>
        <w:rPr>
          <w:rStyle w:val="SectionNumber"/>
        </w:rPr>
        <w:t>3.5</w:t>
      </w:r>
      <w:r>
        <w:tab/>
        <w:t>3.3. 1 Information about Cholera Vaccine by District and Residence</w:t>
      </w:r>
      <w:bookmarkEnd w:id="44"/>
    </w:p>
    <w:p w14:paraId="1816B3EA" w14:textId="77777777" w:rsidR="009F32D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**Information about cholera vaccine by District and Residence**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9F32D2" w14:paraId="0FF4BCAB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0E91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FFA92A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communication campaig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6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AD840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community leade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5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51DD51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friends family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5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485A1A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governmen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3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2598A2D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healthcare provide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5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BAC245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internet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5FBF33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other inform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4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6DADEFA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print med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4CEAFE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radi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28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483E34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religious leade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563F88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social medi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742925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cv information tv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F32D2" w14:paraId="1D876999" w14:textId="77777777" w:rsidTr="009F32D2">
        <w:trPr>
          <w:jc w:val="center"/>
        </w:trPr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6B44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6EDE9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5CFAD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F598D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EB5B7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033E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73F8B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1854C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790BCA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638E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81945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49DB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2E2E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3F73A1A4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AD6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282C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0B7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5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74E2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EB1A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21E1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D8C9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5FE7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1F25A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4EB3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F50A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5E3B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8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CF30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2%)</w:t>
            </w:r>
          </w:p>
        </w:tc>
      </w:tr>
      <w:tr w:rsidR="009F32D2" w14:paraId="4BC8BDB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B7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21AB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16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B8645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EECA8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DC843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936D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14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93EB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84BF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8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85B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E38E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5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96C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3628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31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6D51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1.7%)</w:t>
            </w:r>
          </w:p>
        </w:tc>
      </w:tr>
      <w:tr w:rsidR="009F32D2" w14:paraId="02E462A6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2346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A587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21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FCF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20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B23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6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066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6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787C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15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1692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C31D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901CA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A82A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6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3B46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23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C488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83C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9.6%)</w:t>
            </w:r>
          </w:p>
        </w:tc>
      </w:tr>
      <w:tr w:rsidR="009F32D2" w14:paraId="56AF516E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91D6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D89FA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34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71A7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28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413C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33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6E5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8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9328E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 (32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94E53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2AF4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46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328E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9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4E2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30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659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25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92AEC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19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48CB6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7.4%)</w:t>
            </w:r>
          </w:p>
        </w:tc>
      </w:tr>
      <w:tr w:rsidR="009F32D2" w14:paraId="5D0BF15F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3D9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35D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7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0F0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4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E52E6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3335C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6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240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16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9CC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4B102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1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78A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50C97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5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4DF5A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4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5170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7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2275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.0%)</w:t>
            </w:r>
          </w:p>
        </w:tc>
      </w:tr>
      <w:tr w:rsidR="009F32D2" w14:paraId="7B209546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7AF5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4E70A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7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56F0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1DCC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407C3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8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A185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5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B534E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2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B2D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C2E3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1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9CF41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D08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AD5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9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E12B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.0%)</w:t>
            </w:r>
          </w:p>
        </w:tc>
      </w:tr>
      <w:tr w:rsidR="009F32D2" w14:paraId="01708F99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B915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D4B5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0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63D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0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544A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2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47B70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4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635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10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76D08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2B1F9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4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8AFE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3265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1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230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0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0BF7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F14D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3.0%)</w:t>
            </w:r>
          </w:p>
        </w:tc>
      </w:tr>
      <w:tr w:rsidR="009F32D2" w14:paraId="66BF81FC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199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c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02C3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CC759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C7421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3F8DD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0C23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7039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722C6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F0046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A83D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116F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59DFBD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E9145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5852FC3A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EA9BF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 land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DBFB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 (71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600A9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8 (61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4526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71.4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8F3D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0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8F0CB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 (62.7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E8B11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4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DF621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79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C26A1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76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DB40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8 (62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9F393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60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61FAC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56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F307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58.7%)</w:t>
            </w:r>
          </w:p>
        </w:tc>
      </w:tr>
      <w:tr w:rsidR="009F32D2" w14:paraId="644ADD1B" w14:textId="77777777" w:rsidTr="009F32D2">
        <w:trPr>
          <w:jc w:val="center"/>
        </w:trPr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323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ke shore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FE4D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28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4B38A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38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C9CE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28.6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FE18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9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4C857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0 (37.3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9C6C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6.0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3BAD5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0.9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4BA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3.5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338F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8 (37.8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18022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 (39.2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1830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43.1%)</w:t>
            </w:r>
          </w:p>
        </w:tc>
        <w:tc>
          <w:tcPr>
            <w:tcW w:w="144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9868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1.3%)</w:t>
            </w:r>
          </w:p>
        </w:tc>
      </w:tr>
      <w:tr w:rsidR="009F32D2" w14:paraId="5B4E0FEC" w14:textId="77777777" w:rsidTr="009F32D2">
        <w:trPr>
          <w:jc w:val="center"/>
        </w:trPr>
        <w:tc>
          <w:tcPr>
            <w:tcW w:w="18720" w:type="dxa"/>
            <w:gridSpan w:val="1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13C9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CC5AADF" w14:textId="77777777" w:rsidR="009F32D2" w:rsidRDefault="00000000">
      <w:pPr>
        <w:pStyle w:val="Heading2"/>
      </w:pPr>
      <w:bookmarkStart w:id="46" w:name="_Toc198840722"/>
      <w:bookmarkStart w:id="47" w:name="X61f8e981fa601e617096b21ccb31c472162fad9"/>
      <w:bookmarkEnd w:id="45"/>
      <w:r>
        <w:rPr>
          <w:rStyle w:val="SectionNumber"/>
        </w:rPr>
        <w:lastRenderedPageBreak/>
        <w:t>3.6</w:t>
      </w:r>
      <w:r>
        <w:tab/>
        <w:t>3. 4. 0 Safe of Cholera Vaccine by Sex Age Group Education, Religion, ethinicity</w:t>
      </w:r>
      <w:bookmarkEnd w:id="46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478"/>
        <w:gridCol w:w="1608"/>
        <w:gridCol w:w="1712"/>
        <w:gridCol w:w="1742"/>
        <w:gridCol w:w="1308"/>
      </w:tblGrid>
      <w:tr w:rsidR="009F32D2" w14:paraId="76893C27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6391A8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7BCA8D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_little_safe</w:t>
            </w:r>
            <w:r>
              <w:rPr>
                <w:rFonts w:ascii="Calibri" w:hAnsi="Calibri"/>
                <w:sz w:val="20"/>
              </w:rPr>
              <w:t xml:space="preserve"> N = 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BA6A94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_dont_know</w:t>
            </w:r>
            <w:r>
              <w:rPr>
                <w:rFonts w:ascii="Calibri" w:hAnsi="Calibri"/>
                <w:sz w:val="20"/>
              </w:rPr>
              <w:t xml:space="preserve"> 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3B913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oderate_safe</w:t>
            </w:r>
            <w:r>
              <w:rPr>
                <w:rFonts w:ascii="Calibri" w:hAnsi="Calibri"/>
                <w:sz w:val="20"/>
              </w:rPr>
              <w:t xml:space="preserve"> N = 2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21DEB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afe_at_all</w:t>
            </w:r>
            <w:r>
              <w:rPr>
                <w:rFonts w:ascii="Calibri" w:hAnsi="Calibri"/>
                <w:sz w:val="20"/>
              </w:rPr>
              <w:t xml:space="preserve"> N = 2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6A213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_safe</w:t>
            </w:r>
            <w:r>
              <w:rPr>
                <w:rFonts w:ascii="Calibri" w:hAnsi="Calibri"/>
                <w:sz w:val="20"/>
              </w:rPr>
              <w:t xml:space="preserve"> N = 6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2327942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5AA1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A186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B80E0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EE2C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DF98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9993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E63CCC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C108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231B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A98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1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C1B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12F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C96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6 (75.1%)</w:t>
            </w:r>
          </w:p>
        </w:tc>
      </w:tr>
      <w:tr w:rsidR="009F32D2" w14:paraId="3D47280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4BAE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2EF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47F75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1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7C5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624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FFD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7 (78.2%)</w:t>
            </w:r>
          </w:p>
        </w:tc>
      </w:tr>
      <w:tr w:rsidR="009F32D2" w14:paraId="64D73BF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6A50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6B2C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521A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6A028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0BC4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2EC12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C44EB2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3586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254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46BD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89C5A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6FD0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9850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71.3%)</w:t>
            </w:r>
          </w:p>
        </w:tc>
      </w:tr>
      <w:tr w:rsidR="009F32D2" w14:paraId="2C4098A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D1EF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AAD1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056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1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731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D85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7449D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79.6%)</w:t>
            </w:r>
          </w:p>
        </w:tc>
      </w:tr>
      <w:tr w:rsidR="009F32D2" w14:paraId="4928686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2C8A9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CDB9D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F580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1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0E6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839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41C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9 (75.0%)</w:t>
            </w:r>
          </w:p>
        </w:tc>
      </w:tr>
      <w:tr w:rsidR="009F32D2" w14:paraId="03B4166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9F1B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AB91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9BAFB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13C8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BC53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A5FA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2C1732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C68F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4067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85C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12B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37D7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26B0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5 (69.4%)</w:t>
            </w:r>
          </w:p>
        </w:tc>
      </w:tr>
      <w:tr w:rsidR="009F32D2" w14:paraId="56A90D1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B065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0194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62CB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6 (1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ED26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ABC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E895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0 (76.2%)</w:t>
            </w:r>
          </w:p>
        </w:tc>
      </w:tr>
      <w:tr w:rsidR="009F32D2" w14:paraId="00A5EB4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693C3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828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638B4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2DF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BD73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9C5C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79.4%)</w:t>
            </w:r>
          </w:p>
        </w:tc>
      </w:tr>
      <w:tr w:rsidR="009F32D2" w14:paraId="6FDBF3B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3FF44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8C5B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5230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EC6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6228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104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2.2%)</w:t>
            </w:r>
          </w:p>
        </w:tc>
      </w:tr>
      <w:tr w:rsidR="009F32D2" w14:paraId="55C71E3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20F7F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6765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876BE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437DE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09EA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2D01F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0ACF37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FD01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E08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C889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159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C8A6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6EDC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9 (77.5%)</w:t>
            </w:r>
          </w:p>
        </w:tc>
      </w:tr>
      <w:tr w:rsidR="009F32D2" w14:paraId="2FC949A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3EB1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F0F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CF42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17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9D7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CF1A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9FC80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71.5%)</w:t>
            </w:r>
          </w:p>
        </w:tc>
      </w:tr>
      <w:tr w:rsidR="009F32D2" w14:paraId="726C2F6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C2E0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E23D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11D5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025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14C34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3C7F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66.7%)</w:t>
            </w:r>
          </w:p>
        </w:tc>
      </w:tr>
      <w:tr w:rsidR="009F32D2" w14:paraId="1CD9AB7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3F50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C3A1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0DDD7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3A1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D305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B56B1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0ECF4E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2EB7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0E1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AFCD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1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0EC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8BD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C9E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6 (78.1%)</w:t>
            </w:r>
          </w:p>
        </w:tc>
      </w:tr>
      <w:tr w:rsidR="009F32D2" w14:paraId="7C3DEB3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CFB6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611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8B45D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0283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1428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243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73.8%)</w:t>
            </w:r>
          </w:p>
        </w:tc>
      </w:tr>
      <w:tr w:rsidR="009F32D2" w14:paraId="1D62455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6A1C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964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F297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5F0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8428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D21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</w:tr>
      <w:tr w:rsidR="009F32D2" w14:paraId="315BDFF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09E8F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A98C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3F6B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C9D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E45A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EF28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77.2%)</w:t>
            </w:r>
          </w:p>
        </w:tc>
      </w:tr>
      <w:tr w:rsidR="009F32D2" w14:paraId="6514B91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BF15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6F5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1E510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6DBD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DD6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C9F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9%)</w:t>
            </w:r>
          </w:p>
        </w:tc>
      </w:tr>
      <w:tr w:rsidR="009F32D2" w14:paraId="7A51254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DF62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951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27DA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A49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934C7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8C8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8.9%)</w:t>
            </w:r>
          </w:p>
        </w:tc>
      </w:tr>
      <w:tr w:rsidR="009F32D2" w14:paraId="4E71571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0FBF2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420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325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93E1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03F3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D5FD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7%)</w:t>
            </w:r>
          </w:p>
        </w:tc>
      </w:tr>
      <w:tr w:rsidR="009F32D2" w14:paraId="5ABB531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81D7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F834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CDA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507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E59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94A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0.8%)</w:t>
            </w:r>
          </w:p>
        </w:tc>
      </w:tr>
      <w:tr w:rsidR="009F32D2" w14:paraId="1CAB0A8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0000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F23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98B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C88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816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9AA6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2.7%)</w:t>
            </w:r>
          </w:p>
        </w:tc>
      </w:tr>
      <w:tr w:rsidR="009F32D2" w14:paraId="28E9FFD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EF5F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DFAC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AE1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1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7A3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7478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F0C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8 (74.4%)</w:t>
            </w:r>
          </w:p>
        </w:tc>
      </w:tr>
      <w:tr w:rsidR="009F32D2" w14:paraId="6B32BE9A" w14:textId="77777777" w:rsidTr="009F32D2">
        <w:trPr>
          <w:cantSplit/>
          <w:jc w:val="center"/>
        </w:trPr>
        <w:tc>
          <w:tcPr>
            <w:tcW w:w="0" w:type="auto"/>
            <w:gridSpan w:val="6"/>
          </w:tcPr>
          <w:p w14:paraId="34097DF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14C71189" w14:textId="77777777" w:rsidR="009F32D2" w:rsidRDefault="00000000">
      <w:pPr>
        <w:pStyle w:val="FirstParagraph"/>
      </w:pPr>
      <w:r>
        <w:t>##3. 4. 1 Safe of Cholera Vaccine by District and Residence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549"/>
        <w:gridCol w:w="1690"/>
        <w:gridCol w:w="1782"/>
        <w:gridCol w:w="1812"/>
        <w:gridCol w:w="1389"/>
      </w:tblGrid>
      <w:tr w:rsidR="009F32D2" w14:paraId="704C5E5D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3F8645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2E91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_little_safe</w:t>
            </w:r>
            <w:r>
              <w:rPr>
                <w:rFonts w:ascii="Calibri" w:hAnsi="Calibri"/>
                <w:sz w:val="20"/>
              </w:rPr>
              <w:t xml:space="preserve"> N = 2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488670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I_dont_know</w:t>
            </w:r>
            <w:r>
              <w:rPr>
                <w:rFonts w:ascii="Calibri" w:hAnsi="Calibri"/>
                <w:sz w:val="20"/>
              </w:rPr>
              <w:t xml:space="preserve"> N = 11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FE532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moderate_safe</w:t>
            </w:r>
            <w:r>
              <w:rPr>
                <w:rFonts w:ascii="Calibri" w:hAnsi="Calibri"/>
                <w:sz w:val="20"/>
              </w:rPr>
              <w:t xml:space="preserve"> N = 2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6C703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afe_at_all</w:t>
            </w:r>
            <w:r>
              <w:rPr>
                <w:rFonts w:ascii="Calibri" w:hAnsi="Calibri"/>
                <w:sz w:val="20"/>
              </w:rPr>
              <w:t xml:space="preserve"> N = 2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BEF24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very_safe</w:t>
            </w:r>
            <w:r>
              <w:rPr>
                <w:rFonts w:ascii="Calibri" w:hAnsi="Calibri"/>
                <w:sz w:val="20"/>
              </w:rPr>
              <w:t xml:space="preserve"> N = 6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02DB23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D0B9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1CE8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E1AB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3C55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71D0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1A82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3DEEBD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BE3F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4723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E5D6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1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225D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17DE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E7922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70.6%)</w:t>
            </w:r>
          </w:p>
        </w:tc>
      </w:tr>
      <w:tr w:rsidR="009F32D2" w14:paraId="065FECA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957F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06A8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4C2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1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5A7F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79108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C29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78.5%)</w:t>
            </w:r>
          </w:p>
        </w:tc>
      </w:tr>
      <w:tr w:rsidR="009F32D2" w14:paraId="6BDD225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7119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BCE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77EC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787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550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0D0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76.2%)</w:t>
            </w:r>
          </w:p>
        </w:tc>
      </w:tr>
      <w:tr w:rsidR="009F32D2" w14:paraId="44DE4CA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BE8E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1E84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583B1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0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FB8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B83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660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6 (78.7%)</w:t>
            </w:r>
          </w:p>
        </w:tc>
      </w:tr>
      <w:tr w:rsidR="009F32D2" w14:paraId="4222165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30A6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1D73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A3E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29F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ED8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C3C9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72.9%)</w:t>
            </w:r>
          </w:p>
        </w:tc>
      </w:tr>
      <w:tr w:rsidR="009F32D2" w14:paraId="192D37A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EEE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187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2B7D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9401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08C8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0014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9.4%)</w:t>
            </w:r>
          </w:p>
        </w:tc>
      </w:tr>
      <w:tr w:rsidR="009F32D2" w14:paraId="7F284C0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BF10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B90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59C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3AA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2DA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272E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68.9%)</w:t>
            </w:r>
          </w:p>
        </w:tc>
      </w:tr>
      <w:tr w:rsidR="009F32D2" w14:paraId="53380DF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8FB9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D883E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A248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7BAB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3B5E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5750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CAAFEF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BECE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3D55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6170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1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EF16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F4E7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22DD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8 (78.1%)</w:t>
            </w:r>
          </w:p>
        </w:tc>
      </w:tr>
      <w:tr w:rsidR="009F32D2" w14:paraId="070B5A0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40B4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213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2A1FE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5C5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A1D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2FE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71.2%)</w:t>
            </w:r>
          </w:p>
        </w:tc>
      </w:tr>
      <w:tr w:rsidR="009F32D2" w14:paraId="78A8969F" w14:textId="77777777" w:rsidTr="009F32D2">
        <w:trPr>
          <w:cantSplit/>
          <w:jc w:val="center"/>
        </w:trPr>
        <w:tc>
          <w:tcPr>
            <w:tcW w:w="0" w:type="auto"/>
            <w:gridSpan w:val="6"/>
          </w:tcPr>
          <w:p w14:paraId="5989059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6A73C02" w14:textId="77777777" w:rsidR="009F32D2" w:rsidRDefault="00000000">
      <w:pPr>
        <w:pStyle w:val="Heading2"/>
      </w:pPr>
      <w:bookmarkStart w:id="48" w:name="_Toc198840723"/>
      <w:bookmarkStart w:id="49" w:name="X02f32f524acbbb15e9ae0a57f953bf6d53b307f"/>
      <w:bookmarkEnd w:id="47"/>
      <w:r>
        <w:rPr>
          <w:rStyle w:val="SectionNumber"/>
        </w:rPr>
        <w:t>3.7</w:t>
      </w:r>
      <w:r>
        <w:tab/>
        <w:t>3. 5. 0 Community Influence decision about vaccination by demographic variables</w:t>
      </w:r>
      <w:bookmarkEnd w:id="48"/>
    </w:p>
    <w:p w14:paraId="08B60873" w14:textId="77777777" w:rsidR="009F32D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**Community influence decision about vaccination by Demographics**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43"/>
        <w:gridCol w:w="2452"/>
        <w:gridCol w:w="2159"/>
        <w:gridCol w:w="1487"/>
        <w:gridCol w:w="2036"/>
        <w:gridCol w:w="1487"/>
      </w:tblGrid>
      <w:tr w:rsidR="009F32D2" w14:paraId="512DD000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D0A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5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847B5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ultural traditiona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1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211258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mily pressu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6D9A6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ne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56C3294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ther decis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1813F86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ligio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F32D2" w14:paraId="132CE22B" w14:textId="77777777" w:rsidTr="009F32D2">
        <w:trPr>
          <w:jc w:val="center"/>
        </w:trPr>
        <w:tc>
          <w:tcPr>
            <w:tcW w:w="22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91738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245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08FE19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8BD9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5DAEF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0DBED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E8BF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6EDF0934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ED582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A88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80.2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5B3F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5.7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46A2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90.9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E0DE8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9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4C5A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75.7%)</w:t>
            </w:r>
          </w:p>
        </w:tc>
      </w:tr>
      <w:tr w:rsidR="009F32D2" w14:paraId="6ECEC33C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710D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FDE4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9.8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FA8B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4.3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A7E9E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C59EC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0.6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84FE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4.3%)</w:t>
            </w:r>
          </w:p>
        </w:tc>
      </w:tr>
      <w:tr w:rsidR="009F32D2" w14:paraId="790D6ABD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4BE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_group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F18C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60DE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FB2E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E2D6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126E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5F0D9912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C4CF2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50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C7D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7.0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85479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7A6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5762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4.7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24C1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9.6%)</w:t>
            </w:r>
          </w:p>
        </w:tc>
      </w:tr>
      <w:tr w:rsidR="009F32D2" w14:paraId="6B1258C8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6206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-30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5F99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7.7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4FE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8.6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297D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8.2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8A6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8.2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8B2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42.1%)</w:t>
            </w:r>
          </w:p>
        </w:tc>
      </w:tr>
      <w:tr w:rsidR="009F32D2" w14:paraId="1EDB7865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4F1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-50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0758F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45.3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C270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A360E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72.7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C9AB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7.1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BAAF1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38.3%)</w:t>
            </w:r>
          </w:p>
        </w:tc>
      </w:tr>
      <w:tr w:rsidR="009F32D2" w14:paraId="0EDCE7C1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6844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vel_education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D332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0FD16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E06641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FBAA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8A05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4FC954C3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B3942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4883F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8.5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BCA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2028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7.3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76E43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D9AD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5%)</w:t>
            </w:r>
          </w:p>
        </w:tc>
      </w:tr>
      <w:tr w:rsidR="009F32D2" w14:paraId="7931BF68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C59AF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mary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D63B8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60.4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E55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1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BD86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45.5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AB2A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8.8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4571F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60.7%)</w:t>
            </w:r>
          </w:p>
        </w:tc>
      </w:tr>
      <w:tr w:rsidR="009F32D2" w14:paraId="3DA168BC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8FF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condary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6226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8.3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53B56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4.3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3B37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8.2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E7F3A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2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A51D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8.0%)</w:t>
            </w:r>
          </w:p>
        </w:tc>
      </w:tr>
      <w:tr w:rsidR="009F32D2" w14:paraId="1A1635C7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3BDBC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tiary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6B0E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8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25857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4.3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D9F3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50CB6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99106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4.7%)</w:t>
            </w:r>
          </w:p>
        </w:tc>
      </w:tr>
      <w:tr w:rsidR="009F32D2" w14:paraId="23B9DB48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19D3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igion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B4FA4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B224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F575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655727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CD4AC3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79F0F4BE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1E14B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istianity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DE68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64.2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2BE4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71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59E0A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72.7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0CA8C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9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B4D8E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84.1%)</w:t>
            </w:r>
          </w:p>
        </w:tc>
      </w:tr>
      <w:tr w:rsidR="009F32D2" w14:paraId="37A4D9ED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EA286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uslim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C587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4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7AF3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8.6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DCBF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8.2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15DB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7.6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08CC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0.3%)</w:t>
            </w:r>
          </w:p>
        </w:tc>
      </w:tr>
      <w:tr w:rsidR="009F32D2" w14:paraId="5075A82F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91EB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others_regligion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2BD5C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B50CD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A239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52EE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14365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.6%)</w:t>
            </w:r>
          </w:p>
        </w:tc>
      </w:tr>
      <w:tr w:rsidR="009F32D2" w14:paraId="482E3300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C1E1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A32D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DCBA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ACC8B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5A22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B5C3C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4FCC5B9C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67729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ew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A42B2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4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758C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8.6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557D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3.6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841C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52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FF50D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46.7%)</w:t>
            </w:r>
          </w:p>
        </w:tc>
      </w:tr>
      <w:tr w:rsidR="009F32D2" w14:paraId="5C6A538A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348E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mw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70F94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6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18ACC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1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841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DD207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3C07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4.0%)</w:t>
            </w:r>
          </w:p>
        </w:tc>
      </w:tr>
      <w:tr w:rsidR="009F32D2" w14:paraId="57F22877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3C09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d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CFE81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8DEE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D19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977B6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5797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</w:tr>
      <w:tr w:rsidR="009F32D2" w14:paraId="7ED7C8E8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753B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goni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228DC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2.3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7163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5.7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0D1A0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AD09D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3.5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E47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8.7%)</w:t>
            </w:r>
          </w:p>
        </w:tc>
      </w:tr>
      <w:tr w:rsidR="009F32D2" w14:paraId="45991260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365A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yanj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00E7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8A22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2B79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935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0AB5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</w:tr>
      <w:tr w:rsidR="009F32D2" w14:paraId="21235123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2BF7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_enthni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5758B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28E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44B18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A904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5EF67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9%)</w:t>
            </w:r>
          </w:p>
        </w:tc>
      </w:tr>
      <w:tr w:rsidR="009F32D2" w14:paraId="1E98424F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EC6D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n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0132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A89E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9C74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FA10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14B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</w:tr>
      <w:tr w:rsidR="009F32D2" w14:paraId="609738C3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3480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ng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2CEA9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3174C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1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59FE2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76A9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420A6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8%)</w:t>
            </w:r>
          </w:p>
        </w:tc>
      </w:tr>
      <w:tr w:rsidR="009F32D2" w14:paraId="51ADB8C1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69750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mbuk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B15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8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2DA6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217D0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C7618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F5FB12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9%)</w:t>
            </w:r>
          </w:p>
        </w:tc>
      </w:tr>
      <w:tr w:rsidR="009F32D2" w14:paraId="205EEE0F" w14:textId="77777777" w:rsidTr="009F32D2">
        <w:trPr>
          <w:jc w:val="center"/>
        </w:trPr>
        <w:tc>
          <w:tcPr>
            <w:tcW w:w="22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5AE7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ao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1CED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7.7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79B5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0DDF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8.2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C08415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4.7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97DF5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3.1%)</w:t>
            </w:r>
          </w:p>
        </w:tc>
      </w:tr>
      <w:tr w:rsidR="009F32D2" w14:paraId="3D8372D5" w14:textId="77777777" w:rsidTr="009F32D2">
        <w:trPr>
          <w:jc w:val="center"/>
        </w:trPr>
        <w:tc>
          <w:tcPr>
            <w:tcW w:w="11864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81C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76D93BCE" w14:textId="77777777" w:rsidR="009F32D2" w:rsidRDefault="00000000">
      <w:pPr>
        <w:pStyle w:val="Heading2"/>
      </w:pPr>
      <w:bookmarkStart w:id="50" w:name="_Toc198840724"/>
      <w:bookmarkStart w:id="51" w:name="X5eafbed35de4cc23abf05a21d77df013133c719"/>
      <w:bookmarkEnd w:id="49"/>
      <w:r>
        <w:rPr>
          <w:rStyle w:val="SectionNumber"/>
        </w:rPr>
        <w:t>3.8</w:t>
      </w:r>
      <w:r>
        <w:tab/>
        <w:t>3. 5. 0 Community Influence decision about vaccination by District and residence</w:t>
      </w:r>
      <w:bookmarkEnd w:id="50"/>
    </w:p>
    <w:p w14:paraId="06D8334B" w14:textId="77777777" w:rsidR="009F32D2" w:rsidRDefault="00000000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**Community influence decision about vaccination by District and Residence**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2452"/>
        <w:gridCol w:w="2159"/>
        <w:gridCol w:w="1364"/>
        <w:gridCol w:w="2036"/>
        <w:gridCol w:w="1487"/>
      </w:tblGrid>
      <w:tr w:rsidR="009F32D2" w14:paraId="15837D49" w14:textId="77777777" w:rsidTr="009F32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75A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5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A91498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ultural traditiona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1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2BD8D3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amily pressur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6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CDE548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ne 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3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385DED6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ther decis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textDirection w:val="btLr"/>
            <w:vAlign w:val="center"/>
          </w:tcPr>
          <w:p w14:paraId="06696CE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eligiou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  <w:t>N = 1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9F32D2" w14:paraId="18F465F7" w14:textId="77777777" w:rsidTr="009F32D2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6A29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trict</w:t>
            </w:r>
          </w:p>
        </w:tc>
        <w:tc>
          <w:tcPr>
            <w:tcW w:w="245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A33A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5D8B22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6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AF408F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4CAA68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32264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12966D52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8703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lak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F61D1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1.3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C6C1D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08123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AF235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EBA14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.5%)</w:t>
            </w:r>
          </w:p>
        </w:tc>
      </w:tr>
      <w:tr w:rsidR="009F32D2" w14:paraId="3D2EC5B9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EC9E6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ntyr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6D24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4.5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3DD2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.4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B710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C0B7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9.4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7F7EC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6.2%)</w:t>
            </w:r>
          </w:p>
        </w:tc>
      </w:tr>
      <w:tr w:rsidR="009F32D2" w14:paraId="5A27C022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641D9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dz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D07D2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.7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E23B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4.3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8C5E6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9.1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E36C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8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57AA2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4.0%)</w:t>
            </w:r>
          </w:p>
        </w:tc>
      </w:tr>
      <w:tr w:rsidR="009F32D2" w14:paraId="252F9985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2BF0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longw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65D5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9.8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185DA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.4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CD913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63.6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495BC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8.2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53995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33.6%)</w:t>
            </w:r>
          </w:p>
        </w:tc>
      </w:tr>
      <w:tr w:rsidR="009F32D2" w14:paraId="6B273E16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214C2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ochi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73168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32.1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3554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1.4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E82F5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8.2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D7B9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7.6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2B3F46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0.3%)</w:t>
            </w:r>
          </w:p>
        </w:tc>
      </w:tr>
      <w:tr w:rsidR="009F32D2" w14:paraId="196F6018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5D424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khatabay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8568D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8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8D212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7.1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F5B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09376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EC81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7%)</w:t>
            </w:r>
          </w:p>
        </w:tc>
      </w:tr>
      <w:tr w:rsidR="009F32D2" w14:paraId="009254C8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C6399B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lima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9CD4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8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98349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4.3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53CE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D1891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C45F8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.6%)</w:t>
            </w:r>
          </w:p>
        </w:tc>
      </w:tr>
      <w:tr w:rsidR="009F32D2" w14:paraId="6281DF88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B24BF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c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4D6DAE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759DB0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F59B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13665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078A9" w14:textId="77777777" w:rsidR="009F32D2" w:rsidRDefault="009F32D2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9F32D2" w14:paraId="538B7427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9533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 land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AA45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50.0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FC0B9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7.1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1639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81.8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971F73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76.5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E7F6E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73.8%)</w:t>
            </w:r>
          </w:p>
        </w:tc>
      </w:tr>
      <w:tr w:rsidR="009F32D2" w14:paraId="4C5C77FD" w14:textId="77777777" w:rsidTr="009F32D2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3EA2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lake shore</w:t>
            </w:r>
          </w:p>
        </w:tc>
        <w:tc>
          <w:tcPr>
            <w:tcW w:w="245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B199C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50.0%)</w:t>
            </w:r>
          </w:p>
        </w:tc>
        <w:tc>
          <w:tcPr>
            <w:tcW w:w="21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C25308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2.9%)</w:t>
            </w:r>
          </w:p>
        </w:tc>
        <w:tc>
          <w:tcPr>
            <w:tcW w:w="136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8403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8.2%)</w:t>
            </w:r>
          </w:p>
        </w:tc>
        <w:tc>
          <w:tcPr>
            <w:tcW w:w="203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32297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3.5%)</w:t>
            </w:r>
          </w:p>
        </w:tc>
        <w:tc>
          <w:tcPr>
            <w:tcW w:w="148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12DAB0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26.2%)</w:t>
            </w:r>
          </w:p>
        </w:tc>
      </w:tr>
      <w:tr w:rsidR="009F32D2" w14:paraId="094B430B" w14:textId="77777777" w:rsidTr="009F32D2">
        <w:trPr>
          <w:jc w:val="center"/>
        </w:trPr>
        <w:tc>
          <w:tcPr>
            <w:tcW w:w="11376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0E0A" w14:textId="77777777" w:rsidR="009F32D2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2757B352" w14:textId="77777777" w:rsidR="009F32D2" w:rsidRDefault="00000000">
      <w:pPr>
        <w:pStyle w:val="Heading2"/>
      </w:pPr>
      <w:bookmarkStart w:id="52" w:name="_Toc198840725"/>
      <w:bookmarkStart w:id="53" w:name="X7e9ac41e54da887743e9bb44139354e0c73f105"/>
      <w:bookmarkEnd w:id="51"/>
      <w:r>
        <w:rPr>
          <w:rStyle w:val="SectionNumber"/>
        </w:rPr>
        <w:lastRenderedPageBreak/>
        <w:t>3.9</w:t>
      </w:r>
      <w:r>
        <w:tab/>
        <w:t>3. 6. 0 Difficult in access cholera vaccination by Sex, Education, Religion and ethnicity</w:t>
      </w:r>
      <w:bookmarkEnd w:id="52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2259"/>
        <w:gridCol w:w="1970"/>
        <w:gridCol w:w="2643"/>
      </w:tblGrid>
      <w:tr w:rsidR="009F32D2" w14:paraId="198F1F79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A871EB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CB228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asily_accessible</w:t>
            </w:r>
            <w:r>
              <w:rPr>
                <w:rFonts w:ascii="Calibri" w:hAnsi="Calibri"/>
                <w:sz w:val="20"/>
              </w:rPr>
              <w:t xml:space="preserve"> N = 5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9D11D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ccessible</w:t>
            </w:r>
            <w:r>
              <w:rPr>
                <w:rFonts w:ascii="Calibri" w:hAnsi="Calibri"/>
                <w:sz w:val="20"/>
              </w:rPr>
              <w:t xml:space="preserve"> N = 4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266C088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easily_accessible</w:t>
            </w:r>
            <w:r>
              <w:rPr>
                <w:rFonts w:ascii="Calibri" w:hAnsi="Calibri"/>
                <w:sz w:val="20"/>
              </w:rPr>
              <w:t xml:space="preserve"> N = 1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5494BDB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719E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AA96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1F4D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AB1D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C38246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3E51E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89E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9 (7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8F1F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6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7BE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20.4%)</w:t>
            </w:r>
          </w:p>
        </w:tc>
      </w:tr>
      <w:tr w:rsidR="009F32D2" w14:paraId="2D12BCE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8A17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B802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6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4DEDB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81C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27.6%)</w:t>
            </w:r>
          </w:p>
        </w:tc>
      </w:tr>
      <w:tr w:rsidR="009F32D2" w14:paraId="57566E9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4CF9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BC09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9708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FE999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AA24BF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DC76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6F8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7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F006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7F9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0.9%)</w:t>
            </w:r>
          </w:p>
        </w:tc>
      </w:tr>
      <w:tr w:rsidR="009F32D2" w14:paraId="2CFD7DD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8648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461C6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7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BCC1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7D2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22.2%)</w:t>
            </w:r>
          </w:p>
        </w:tc>
      </w:tr>
      <w:tr w:rsidR="009F32D2" w14:paraId="3B392E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1955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A3A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4 (7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72586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5F9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9 (22.8%)</w:t>
            </w:r>
          </w:p>
        </w:tc>
      </w:tr>
      <w:tr w:rsidR="009F32D2" w14:paraId="6A86342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C7E1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6EE03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DB63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33F7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CECEDE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CD04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E3E0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6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3D97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8AC0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26.9%)</w:t>
            </w:r>
          </w:p>
        </w:tc>
      </w:tr>
      <w:tr w:rsidR="009F32D2" w14:paraId="04D9A58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F6A7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456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5 (7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D11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0487C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21.6%)</w:t>
            </w:r>
          </w:p>
        </w:tc>
      </w:tr>
      <w:tr w:rsidR="009F32D2" w14:paraId="62A6EC5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AFE3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43C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7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8BF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5BCB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0.8%)</w:t>
            </w:r>
          </w:p>
        </w:tc>
      </w:tr>
      <w:tr w:rsidR="009F32D2" w14:paraId="0BE6B97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5902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8447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785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07F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5.0%)</w:t>
            </w:r>
          </w:p>
        </w:tc>
      </w:tr>
      <w:tr w:rsidR="009F32D2" w14:paraId="0228C5B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6F8B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FFAB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230D5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36C9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8E9494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363C3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B2284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99 (7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F67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4F9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8 (21.5%)</w:t>
            </w:r>
          </w:p>
        </w:tc>
      </w:tr>
      <w:tr w:rsidR="009F32D2" w14:paraId="2F64F14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AC7CE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FD9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6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2E1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79E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23.0%)</w:t>
            </w:r>
          </w:p>
        </w:tc>
      </w:tr>
      <w:tr w:rsidR="009F32D2" w14:paraId="050A112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9D8F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616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A4A6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A5CF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3.3%)</w:t>
            </w:r>
          </w:p>
        </w:tc>
      </w:tr>
      <w:tr w:rsidR="009F32D2" w14:paraId="633DDB70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6E41895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71850FF" w14:textId="77777777" w:rsidR="009F32D2" w:rsidRDefault="00000000">
      <w:pPr>
        <w:pStyle w:val="Heading2"/>
      </w:pPr>
      <w:bookmarkStart w:id="54" w:name="_Toc198840726"/>
      <w:bookmarkStart w:id="55" w:name="Xafda3049a0fa41a820949c6e2a15987d6b66802"/>
      <w:bookmarkEnd w:id="53"/>
      <w:r>
        <w:rPr>
          <w:rStyle w:val="SectionNumber"/>
        </w:rPr>
        <w:t>3.10</w:t>
      </w:r>
      <w:r>
        <w:tab/>
        <w:t>3. 6. 1 Access cholera vaccination by District and residence</w:t>
      </w:r>
      <w:bookmarkEnd w:id="54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2259"/>
        <w:gridCol w:w="1970"/>
        <w:gridCol w:w="2643"/>
      </w:tblGrid>
      <w:tr w:rsidR="009F32D2" w14:paraId="7BA8B7C3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AE8236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6A2D4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asily_accessible</w:t>
            </w:r>
            <w:r>
              <w:rPr>
                <w:rFonts w:ascii="Calibri" w:hAnsi="Calibri"/>
                <w:sz w:val="20"/>
              </w:rPr>
              <w:t xml:space="preserve"> N = 51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D040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ccessible</w:t>
            </w:r>
            <w:r>
              <w:rPr>
                <w:rFonts w:ascii="Calibri" w:hAnsi="Calibri"/>
                <w:sz w:val="20"/>
              </w:rPr>
              <w:t xml:space="preserve"> N = 4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34365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easily_accessible</w:t>
            </w:r>
            <w:r>
              <w:rPr>
                <w:rFonts w:ascii="Calibri" w:hAnsi="Calibri"/>
                <w:sz w:val="20"/>
              </w:rPr>
              <w:t xml:space="preserve"> N = 15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1851F10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9EAF4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B5E40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F96F6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2B4E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FCF0DB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7A85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166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6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F8B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9070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6.7%)</w:t>
            </w:r>
          </w:p>
        </w:tc>
      </w:tr>
      <w:tr w:rsidR="009F32D2" w14:paraId="67004B2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E7A4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5CA3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6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C54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F64F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6.8%)</w:t>
            </w:r>
          </w:p>
        </w:tc>
      </w:tr>
      <w:tr w:rsidR="009F32D2" w14:paraId="38C467D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06D6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8154B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8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BE3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8491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2.6%)</w:t>
            </w:r>
          </w:p>
        </w:tc>
      </w:tr>
      <w:tr w:rsidR="009F32D2" w14:paraId="2D1817E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1648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B31D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7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3DC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F1F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3 (23.0%)</w:t>
            </w:r>
          </w:p>
        </w:tc>
      </w:tr>
      <w:tr w:rsidR="009F32D2" w14:paraId="704D2B3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A10B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40633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4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A54C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301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7.9%)</w:t>
            </w:r>
          </w:p>
        </w:tc>
      </w:tr>
      <w:tr w:rsidR="009F32D2" w14:paraId="2B4D4AC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0AE3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8FD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ED4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EC5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8%)</w:t>
            </w:r>
          </w:p>
        </w:tc>
      </w:tr>
      <w:tr w:rsidR="009F32D2" w14:paraId="07F998F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A41D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D43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6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2AD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BA3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0%)</w:t>
            </w:r>
          </w:p>
        </w:tc>
      </w:tr>
      <w:tr w:rsidR="009F32D2" w14:paraId="61D1553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6E337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9401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D50E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4B85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26D818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E4CB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1AB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0 (7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5AD4E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685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22.0%)</w:t>
            </w:r>
          </w:p>
        </w:tc>
      </w:tr>
      <w:tr w:rsidR="009F32D2" w14:paraId="2BB761C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10337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391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6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9A40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72B5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2.7%)</w:t>
            </w:r>
          </w:p>
        </w:tc>
      </w:tr>
      <w:tr w:rsidR="009F32D2" w14:paraId="0D6C2E74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352FFF9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A3EC447" w14:textId="77777777" w:rsidR="009F32D2" w:rsidRDefault="00000000">
      <w:pPr>
        <w:pStyle w:val="FirstParagraph"/>
      </w:pPr>
      <w:r>
        <w:t>##3. 7. 0 OCV status by Sex, Age Group, Education Religious and ethnicity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089"/>
        <w:gridCol w:w="1130"/>
      </w:tblGrid>
      <w:tr w:rsidR="009F32D2" w14:paraId="4AB2AA87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4FC8AB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76388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4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07DF1D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32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73B42A9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4E17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89BB8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C70E6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91A843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34A4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695F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4 (5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44C3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3 (43.3%)</w:t>
            </w:r>
          </w:p>
        </w:tc>
      </w:tr>
      <w:tr w:rsidR="009F32D2" w14:paraId="5CC82D1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4E68A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0A2A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6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BF8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5.1%)</w:t>
            </w:r>
          </w:p>
        </w:tc>
      </w:tr>
      <w:tr w:rsidR="009F32D2" w14:paraId="01B4C13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6217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EE43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B4FF58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160499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42FC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9708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F0BB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8.5%)</w:t>
            </w:r>
          </w:p>
        </w:tc>
      </w:tr>
      <w:tr w:rsidR="009F32D2" w14:paraId="17D72CD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2DEF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1B3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7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34FC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42.2%)</w:t>
            </w:r>
          </w:p>
        </w:tc>
      </w:tr>
      <w:tr w:rsidR="009F32D2" w14:paraId="563AC49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F345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846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2 (5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7F7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0 (42.2%)</w:t>
            </w:r>
          </w:p>
        </w:tc>
      </w:tr>
      <w:tr w:rsidR="009F32D2" w14:paraId="1FBA8F3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3D7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4E78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1FE6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AEFA61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14EED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CBC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6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CCC8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8.9%)</w:t>
            </w:r>
          </w:p>
        </w:tc>
      </w:tr>
      <w:tr w:rsidR="009F32D2" w14:paraId="5629EA5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2D58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5B5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5 (5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9BD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4 (40.9%)</w:t>
            </w:r>
          </w:p>
        </w:tc>
      </w:tr>
      <w:tr w:rsidR="009F32D2" w14:paraId="23D51E5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EEFE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65F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1 (5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6961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6.5%)</w:t>
            </w:r>
          </w:p>
        </w:tc>
      </w:tr>
      <w:tr w:rsidR="009F32D2" w14:paraId="1B63A0C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A9A9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8A32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7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7563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2.2%)</w:t>
            </w:r>
          </w:p>
        </w:tc>
      </w:tr>
      <w:tr w:rsidR="009F32D2" w14:paraId="2B7E262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AA9A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EA9B6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9437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A1CE38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9FAF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C84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0 (5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3EA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2 (42.6%)</w:t>
            </w:r>
          </w:p>
        </w:tc>
      </w:tr>
      <w:tr w:rsidR="009F32D2" w14:paraId="6E1363E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517EF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1C50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0164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8 (38.0%)</w:t>
            </w:r>
          </w:p>
        </w:tc>
      </w:tr>
      <w:tr w:rsidR="009F32D2" w14:paraId="035905C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B90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419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2EC5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%)</w:t>
            </w:r>
          </w:p>
        </w:tc>
      </w:tr>
      <w:tr w:rsidR="009F32D2" w14:paraId="22A1AF5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E506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E1A2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D9172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6F98DD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13A4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B6B3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7 (5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EF4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5 (47.2%)</w:t>
            </w:r>
          </w:p>
        </w:tc>
      </w:tr>
      <w:tr w:rsidR="009F32D2" w14:paraId="07A6C7D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3FE5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081F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7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74D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1.5%)</w:t>
            </w:r>
          </w:p>
        </w:tc>
      </w:tr>
      <w:tr w:rsidR="009F32D2" w14:paraId="664DF28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CC5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226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D3B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9F32D2" w14:paraId="5F83A5D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E519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D66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6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52D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7 (36.6%)</w:t>
            </w:r>
          </w:p>
        </w:tc>
      </w:tr>
      <w:tr w:rsidR="009F32D2" w14:paraId="5CE78F0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F1A9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B6C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F36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5.7%)</w:t>
            </w:r>
          </w:p>
        </w:tc>
      </w:tr>
      <w:tr w:rsidR="009F32D2" w14:paraId="7AB3FE4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7C15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1C5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C132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4.4%)</w:t>
            </w:r>
          </w:p>
        </w:tc>
      </w:tr>
      <w:tr w:rsidR="009F32D2" w14:paraId="784EF44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ED41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C532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EA0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7%)</w:t>
            </w:r>
          </w:p>
        </w:tc>
      </w:tr>
      <w:tr w:rsidR="009F32D2" w14:paraId="5B454D0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D99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340B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5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671B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5.8%)</w:t>
            </w:r>
          </w:p>
        </w:tc>
      </w:tr>
      <w:tr w:rsidR="009F32D2" w14:paraId="1EECA7A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A8CD5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D9C37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B9B2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4.5%)</w:t>
            </w:r>
          </w:p>
        </w:tc>
      </w:tr>
      <w:tr w:rsidR="009F32D2" w14:paraId="39FAD3D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E85BC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5BE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6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3193A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7.8%)</w:t>
            </w:r>
          </w:p>
        </w:tc>
      </w:tr>
      <w:tr w:rsidR="009F32D2" w14:paraId="574C6928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669E05A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296AFCEC" w14:textId="77777777" w:rsidR="009F32D2" w:rsidRDefault="00000000">
      <w:pPr>
        <w:pStyle w:val="Heading2"/>
      </w:pPr>
      <w:bookmarkStart w:id="56" w:name="_Toc198840727"/>
      <w:bookmarkStart w:id="57" w:name="ocv-status-by-district-and-residence"/>
      <w:bookmarkEnd w:id="55"/>
      <w:r>
        <w:rPr>
          <w:rStyle w:val="SectionNumber"/>
        </w:rPr>
        <w:t>3.11</w:t>
      </w:r>
      <w:r>
        <w:tab/>
        <w:t>3. 7. 0 OCV status by District and Residence</w:t>
      </w:r>
      <w:bookmarkEnd w:id="56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089"/>
        <w:gridCol w:w="1130"/>
      </w:tblGrid>
      <w:tr w:rsidR="009F32D2" w14:paraId="1839560C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875B7F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71F24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466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0B9853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32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842329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6B89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04557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FA38D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8E9815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B809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090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AE7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4.7%)</w:t>
            </w:r>
          </w:p>
        </w:tc>
      </w:tr>
      <w:tr w:rsidR="009F32D2" w14:paraId="3C04091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13E22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82C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3EF3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0 (38.5%)</w:t>
            </w:r>
          </w:p>
        </w:tc>
      </w:tr>
      <w:tr w:rsidR="009F32D2" w14:paraId="2580332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DCDDD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672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6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D138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 (39.0%)</w:t>
            </w:r>
          </w:p>
        </w:tc>
      </w:tr>
      <w:tr w:rsidR="009F32D2" w14:paraId="0183011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3765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E46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5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67C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46.3%)</w:t>
            </w:r>
          </w:p>
        </w:tc>
      </w:tr>
      <w:tr w:rsidR="009F32D2" w14:paraId="5227F12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D60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C72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65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920B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5 (34.9%)</w:t>
            </w:r>
          </w:p>
        </w:tc>
      </w:tr>
      <w:tr w:rsidR="009F32D2" w14:paraId="13E2A64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B509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3083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EB3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0.0%)</w:t>
            </w:r>
          </w:p>
        </w:tc>
      </w:tr>
      <w:tr w:rsidR="009F32D2" w14:paraId="3C93C37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2411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90CB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A9DC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0.8%)</w:t>
            </w:r>
          </w:p>
        </w:tc>
      </w:tr>
      <w:tr w:rsidR="009F32D2" w14:paraId="5A0C8CE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DB25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EDFB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82BF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BE5D23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7889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0B6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5 (5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58B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0 (43.0%)</w:t>
            </w:r>
          </w:p>
        </w:tc>
      </w:tr>
      <w:tr w:rsidR="009F32D2" w14:paraId="1A7AA93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D851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7440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61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9B2B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9 (38.1%)</w:t>
            </w:r>
          </w:p>
        </w:tc>
      </w:tr>
      <w:tr w:rsidR="009F32D2" w14:paraId="2C01A16A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6EBB8C4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559A31B4" w14:textId="77777777" w:rsidR="009F32D2" w:rsidRDefault="00000000">
      <w:pPr>
        <w:pStyle w:val="Heading2"/>
      </w:pPr>
      <w:bookmarkStart w:id="58" w:name="_Toc198840728"/>
      <w:bookmarkStart w:id="59" w:name="Xecda1041fb2639f3a0e17bef7b1462eef4e38ef"/>
      <w:bookmarkEnd w:id="57"/>
      <w:r>
        <w:rPr>
          <w:rStyle w:val="SectionNumber"/>
        </w:rPr>
        <w:t>3.12</w:t>
      </w:r>
      <w:r>
        <w:tab/>
        <w:t>3. 8. 0 Family Members vaccinated by demographi variables</w:t>
      </w:r>
      <w:bookmarkEnd w:id="58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089"/>
        <w:gridCol w:w="1130"/>
      </w:tblGrid>
      <w:tr w:rsidR="009F32D2" w14:paraId="1BDA1FDF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771AA3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E9B17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4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EF0ED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32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739B0CC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57FB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035F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312F6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F5B5DF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53A7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E06C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7 (5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FF3D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0 (41.2%)</w:t>
            </w:r>
          </w:p>
        </w:tc>
      </w:tr>
      <w:tr w:rsidR="009F32D2" w14:paraId="2F1353D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1CB0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4627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61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78A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38.3%)</w:t>
            </w:r>
          </w:p>
        </w:tc>
      </w:tr>
      <w:tr w:rsidR="009F32D2" w14:paraId="4B524C4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84931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B720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1875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70521C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43B2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ECD7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E31B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2 (41.4%)</w:t>
            </w:r>
          </w:p>
        </w:tc>
      </w:tr>
      <w:tr w:rsidR="009F32D2" w14:paraId="47B7C50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ECA36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5B2C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4 (60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79E7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5 (39.8%)</w:t>
            </w:r>
          </w:p>
        </w:tc>
      </w:tr>
      <w:tr w:rsidR="009F32D2" w14:paraId="7CC0F6A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D758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399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7 (5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FC51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5 (40.7%)</w:t>
            </w:r>
          </w:p>
        </w:tc>
      </w:tr>
      <w:tr w:rsidR="009F32D2" w14:paraId="2DF08ED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3C0E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B71F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F3492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BDE8DE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4CB1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FE3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6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A8129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8.9%)</w:t>
            </w:r>
          </w:p>
        </w:tc>
      </w:tr>
      <w:tr w:rsidR="009F32D2" w14:paraId="72B6C70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625B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0C42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0 (60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42DA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39.9%)</w:t>
            </w:r>
          </w:p>
        </w:tc>
      </w:tr>
      <w:tr w:rsidR="009F32D2" w14:paraId="6D5943E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F3E3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2FE5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5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3AC6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45.9%)</w:t>
            </w:r>
          </w:p>
        </w:tc>
      </w:tr>
      <w:tr w:rsidR="009F32D2" w14:paraId="4DCFD8D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FE5D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72386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AE7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6.7%)</w:t>
            </w:r>
          </w:p>
        </w:tc>
      </w:tr>
      <w:tr w:rsidR="009F32D2" w14:paraId="4ECDDA9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EB25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C34E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1578F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82441D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8BF2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A409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5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DB4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7 (41.7%)</w:t>
            </w:r>
          </w:p>
        </w:tc>
      </w:tr>
      <w:tr w:rsidR="009F32D2" w14:paraId="70678F5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FD8A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CE4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3 (6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86FB6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36.9%)</w:t>
            </w:r>
          </w:p>
        </w:tc>
      </w:tr>
      <w:tr w:rsidR="009F32D2" w14:paraId="357FFC0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2A5D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019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6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263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%)</w:t>
            </w:r>
          </w:p>
        </w:tc>
      </w:tr>
      <w:tr w:rsidR="009F32D2" w14:paraId="7F75101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F3E1B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26450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1FAF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7DAF59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F858E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77F9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9 (5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A4C9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46.7%)</w:t>
            </w:r>
          </w:p>
        </w:tc>
      </w:tr>
      <w:tr w:rsidR="009F32D2" w14:paraId="1A285C8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CEE6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3075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 (8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D5C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8.5%)</w:t>
            </w:r>
          </w:p>
        </w:tc>
      </w:tr>
      <w:tr w:rsidR="009F32D2" w14:paraId="582DBA7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1EB0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232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6552F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5.0%)</w:t>
            </w:r>
          </w:p>
        </w:tc>
      </w:tr>
      <w:tr w:rsidR="009F32D2" w14:paraId="7EA9477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7E33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489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6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609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35.6%)</w:t>
            </w:r>
          </w:p>
        </w:tc>
      </w:tr>
      <w:tr w:rsidR="009F32D2" w14:paraId="29C1BF2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280AA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E9C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3DDF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50.0%)</w:t>
            </w:r>
          </w:p>
        </w:tc>
      </w:tr>
      <w:tr w:rsidR="009F32D2" w14:paraId="011B2CA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033C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E70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D81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%)</w:t>
            </w:r>
          </w:p>
        </w:tc>
      </w:tr>
      <w:tr w:rsidR="009F32D2" w14:paraId="6A77D16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BDC7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612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5C50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%)</w:t>
            </w:r>
          </w:p>
        </w:tc>
      </w:tr>
      <w:tr w:rsidR="009F32D2" w14:paraId="09468A1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A753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00D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5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E3B9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41.7%)</w:t>
            </w:r>
          </w:p>
        </w:tc>
      </w:tr>
      <w:tr w:rsidR="009F32D2" w14:paraId="673D645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B826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63C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846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6.4%)</w:t>
            </w:r>
          </w:p>
        </w:tc>
      </w:tr>
      <w:tr w:rsidR="009F32D2" w14:paraId="174A2B6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F472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A86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7 (62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371C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7.8%)</w:t>
            </w:r>
          </w:p>
        </w:tc>
      </w:tr>
      <w:tr w:rsidR="009F32D2" w14:paraId="4EF8FAE6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13701C4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0BE2B1D" w14:textId="77777777" w:rsidR="009F32D2" w:rsidRDefault="00000000">
      <w:pPr>
        <w:pStyle w:val="Heading2"/>
      </w:pPr>
      <w:bookmarkStart w:id="60" w:name="_Toc198840729"/>
      <w:bookmarkStart w:id="61" w:name="X4c6da15cc48dab7a7a1d174a0bcaf6f03cd2b7e"/>
      <w:bookmarkEnd w:id="59"/>
      <w:r>
        <w:rPr>
          <w:rStyle w:val="SectionNumber"/>
        </w:rPr>
        <w:t>3.13</w:t>
      </w:r>
      <w:r>
        <w:tab/>
        <w:t>3. 8. 0 Family Members vaccinated by District and Residence</w:t>
      </w:r>
      <w:bookmarkEnd w:id="60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089"/>
        <w:gridCol w:w="1130"/>
      </w:tblGrid>
      <w:tr w:rsidR="009F32D2" w14:paraId="3DA37E29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A88BE0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AEF82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</w:t>
            </w:r>
            <w:r>
              <w:rPr>
                <w:rFonts w:ascii="Calibri" w:hAnsi="Calibri"/>
                <w:sz w:val="20"/>
              </w:rPr>
              <w:t xml:space="preserve"> N = 4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17E197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</w:t>
            </w:r>
            <w:r>
              <w:rPr>
                <w:rFonts w:ascii="Calibri" w:hAnsi="Calibri"/>
                <w:sz w:val="20"/>
              </w:rPr>
              <w:t xml:space="preserve"> N = 32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9F9B41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2BD0D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8DD0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43D2C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D28C25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7FD9F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97D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88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F97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8%)</w:t>
            </w:r>
          </w:p>
        </w:tc>
      </w:tr>
      <w:tr w:rsidR="009F32D2" w14:paraId="4250D5D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589E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8699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4 (6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6A2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 (35.4%)</w:t>
            </w:r>
          </w:p>
        </w:tc>
      </w:tr>
      <w:tr w:rsidR="009F32D2" w14:paraId="3AB5A1C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76BA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59860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5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7F3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41.0%)</w:t>
            </w:r>
          </w:p>
        </w:tc>
      </w:tr>
      <w:tr w:rsidR="009F32D2" w14:paraId="588EA57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0D3D9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01B1D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5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F43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46.3%)</w:t>
            </w:r>
          </w:p>
        </w:tc>
      </w:tr>
      <w:tr w:rsidR="009F32D2" w14:paraId="5793917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6EE90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EF66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32668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 (38.0%)</w:t>
            </w:r>
          </w:p>
        </w:tc>
      </w:tr>
      <w:tr w:rsidR="009F32D2" w14:paraId="71F5073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FB05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C98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5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8139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4.4%)</w:t>
            </w:r>
          </w:p>
        </w:tc>
      </w:tr>
      <w:tr w:rsidR="009F32D2" w14:paraId="5B8F7F0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27D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B64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5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7F23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1.0%)</w:t>
            </w:r>
          </w:p>
        </w:tc>
      </w:tr>
      <w:tr w:rsidR="009F32D2" w14:paraId="04BC0CE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8C35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A1F3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B850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B9EED8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8CBC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E1F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7 (5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B2C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8 (42.6%)</w:t>
            </w:r>
          </w:p>
        </w:tc>
      </w:tr>
      <w:tr w:rsidR="009F32D2" w14:paraId="7121ABA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BE57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E8C0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6 (6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DB5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36.2%)</w:t>
            </w:r>
          </w:p>
        </w:tc>
      </w:tr>
      <w:tr w:rsidR="009F32D2" w14:paraId="07508F89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33C4287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89F2062" w14:textId="77777777" w:rsidR="009F32D2" w:rsidRDefault="00000000">
      <w:pPr>
        <w:pStyle w:val="Heading2"/>
      </w:pPr>
      <w:bookmarkStart w:id="62" w:name="_Toc198840730"/>
      <w:bookmarkStart w:id="63" w:name="X79e9b956133957ee51d86db0d40855e7ddfd842"/>
      <w:bookmarkEnd w:id="61"/>
      <w:r>
        <w:rPr>
          <w:rStyle w:val="SectionNumber"/>
        </w:rPr>
        <w:t>3.14</w:t>
      </w:r>
      <w:r>
        <w:tab/>
        <w:t>3. 9. 0 Willingness to get vaccinated in the Future OCV by Sex, Age Group, Education and ethnicity</w:t>
      </w:r>
      <w:bookmarkEnd w:id="62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280"/>
        <w:gridCol w:w="2052"/>
        <w:gridCol w:w="2282"/>
        <w:gridCol w:w="2234"/>
      </w:tblGrid>
      <w:tr w:rsidR="009F32D2" w14:paraId="51B39FA4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BAA307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B12D99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_will</w:t>
            </w:r>
            <w:r>
              <w:rPr>
                <w:rFonts w:ascii="Calibri" w:hAnsi="Calibri"/>
                <w:sz w:val="20"/>
              </w:rPr>
              <w:t xml:space="preserve"> N = 3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31655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ure_to_get</w:t>
            </w:r>
            <w:r>
              <w:rPr>
                <w:rFonts w:ascii="Calibri" w:hAnsi="Calibri"/>
                <w:sz w:val="20"/>
              </w:rPr>
              <w:t xml:space="preserve"> N = 3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B08C5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but_wait_later</w:t>
            </w:r>
            <w:r>
              <w:rPr>
                <w:rFonts w:ascii="Calibri" w:hAnsi="Calibri"/>
                <w:sz w:val="20"/>
              </w:rPr>
              <w:t xml:space="preserve"> N = 3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9BAFC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would_get_it</w:t>
            </w:r>
            <w:r>
              <w:rPr>
                <w:rFonts w:ascii="Calibri" w:hAnsi="Calibri"/>
                <w:sz w:val="20"/>
              </w:rPr>
              <w:t xml:space="preserve"> N = 7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71FCE9C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00267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FFBB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F98C8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FFA9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D68D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88ECFF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1956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D015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9EC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A9D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343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37 (88.5%)</w:t>
            </w:r>
          </w:p>
        </w:tc>
      </w:tr>
      <w:tr w:rsidR="009F32D2" w14:paraId="7A87128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CDE72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A10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C1008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3DA2F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2B8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3 (86.7%)</w:t>
            </w:r>
          </w:p>
        </w:tc>
      </w:tr>
      <w:tr w:rsidR="009F32D2" w14:paraId="01B229D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DFFD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B885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A007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0FC78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6E6D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5B881B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CA46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3BE83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6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47C2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07DC0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0D7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4 (82.8%)</w:t>
            </w:r>
          </w:p>
        </w:tc>
      </w:tr>
      <w:tr w:rsidR="009F32D2" w14:paraId="008C13A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4B1B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33168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F3C0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A08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39F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2 (90.7%)</w:t>
            </w:r>
          </w:p>
        </w:tc>
      </w:tr>
      <w:tr w:rsidR="009F32D2" w14:paraId="2B23971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A816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210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10DC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AAF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9B8A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4 (88.6%)</w:t>
            </w:r>
          </w:p>
        </w:tc>
      </w:tr>
      <w:tr w:rsidR="009F32D2" w14:paraId="1F8E593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8267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7BC2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91A3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0FED8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1902D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C60D04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1FA9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7114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EA0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F2B6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13A2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5 (78.7%)</w:t>
            </w:r>
          </w:p>
        </w:tc>
      </w:tr>
      <w:tr w:rsidR="009F32D2" w14:paraId="341E948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3BD3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DC2A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1C0A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7EE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5A5F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7 (89.6%)</w:t>
            </w:r>
          </w:p>
        </w:tc>
      </w:tr>
      <w:tr w:rsidR="009F32D2" w14:paraId="0F9F420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342CC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670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3917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0664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FDEB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90.0%)</w:t>
            </w:r>
          </w:p>
        </w:tc>
      </w:tr>
      <w:tr w:rsidR="009F32D2" w14:paraId="5C18E6E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41D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971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ECC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0FDF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CC6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3.3%)</w:t>
            </w:r>
          </w:p>
        </w:tc>
      </w:tr>
      <w:tr w:rsidR="009F32D2" w14:paraId="4081C2E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03A0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E611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FFE6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ECA9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E279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E3392D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1F7CE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760F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20B72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F4C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700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27 (89.0%)</w:t>
            </w:r>
          </w:p>
        </w:tc>
      </w:tr>
      <w:tr w:rsidR="009F32D2" w14:paraId="09E8289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6230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CA3E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CD6E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1CF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83DC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3 (85.5%)</w:t>
            </w:r>
          </w:p>
        </w:tc>
      </w:tr>
      <w:tr w:rsidR="009F32D2" w14:paraId="40CFB6E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8C14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CAA32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E195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853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DD03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3.3%)</w:t>
            </w:r>
          </w:p>
        </w:tc>
      </w:tr>
      <w:tr w:rsidR="009F32D2" w14:paraId="07BB73D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8A8C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0244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5D6C6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54BE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D4FC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79A56D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7EF6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8E6C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AA4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3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5853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2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50CD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9 (91.6%)</w:t>
            </w:r>
          </w:p>
        </w:tc>
      </w:tr>
      <w:tr w:rsidR="009F32D2" w14:paraId="14FF354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356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17238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BF2E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151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4F6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83.1%)</w:t>
            </w:r>
          </w:p>
        </w:tc>
      </w:tr>
      <w:tr w:rsidR="009F32D2" w14:paraId="2041FC2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CD40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E7FC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81B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C536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88E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75.0%)</w:t>
            </w:r>
          </w:p>
        </w:tc>
      </w:tr>
      <w:tr w:rsidR="009F32D2" w14:paraId="4B8FAEC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72270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F75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C8A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C76A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3035E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8 (87.1%)</w:t>
            </w:r>
          </w:p>
        </w:tc>
      </w:tr>
      <w:tr w:rsidR="009F32D2" w14:paraId="4AA8E2A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0474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A6F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E37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6A34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1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36A7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2.9%)</w:t>
            </w:r>
          </w:p>
        </w:tc>
      </w:tr>
      <w:tr w:rsidR="009F32D2" w14:paraId="2142EDD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BDEC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E8E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672B6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8C5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1BA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00.0%)</w:t>
            </w:r>
          </w:p>
        </w:tc>
      </w:tr>
      <w:tr w:rsidR="009F32D2" w14:paraId="41CED9C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9FFC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C57B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32497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3928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DA7BD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%)</w:t>
            </w:r>
          </w:p>
        </w:tc>
      </w:tr>
      <w:tr w:rsidR="009F32D2" w14:paraId="1F9D05C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570F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AE2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1B22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4DA57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1B1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79.2%)</w:t>
            </w:r>
          </w:p>
        </w:tc>
      </w:tr>
      <w:tr w:rsidR="009F32D2" w14:paraId="547649C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3032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CCA59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F8809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933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DC88B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1.8%)</w:t>
            </w:r>
          </w:p>
        </w:tc>
      </w:tr>
      <w:tr w:rsidR="009F32D2" w14:paraId="12BF2EC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9E51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D7406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CDC7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C48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EEDDC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87.2%)</w:t>
            </w:r>
          </w:p>
        </w:tc>
      </w:tr>
      <w:tr w:rsidR="009F32D2" w14:paraId="589F347D" w14:textId="77777777" w:rsidTr="009F32D2">
        <w:trPr>
          <w:cantSplit/>
          <w:jc w:val="center"/>
        </w:trPr>
        <w:tc>
          <w:tcPr>
            <w:tcW w:w="0" w:type="auto"/>
            <w:gridSpan w:val="5"/>
          </w:tcPr>
          <w:p w14:paraId="4B71679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EAD8130" w14:textId="77777777" w:rsidR="009F32D2" w:rsidRDefault="00000000">
      <w:pPr>
        <w:pStyle w:val="Heading2"/>
      </w:pPr>
      <w:bookmarkStart w:id="64" w:name="_Toc198840731"/>
      <w:bookmarkStart w:id="65" w:name="X2c3a92efcdbcf4272a4db32a56a7573ddf573e9"/>
      <w:bookmarkEnd w:id="63"/>
      <w:r>
        <w:rPr>
          <w:rStyle w:val="SectionNumber"/>
        </w:rPr>
        <w:t>3.15</w:t>
      </w:r>
      <w:r>
        <w:tab/>
        <w:t>3. 9. 1 Willingness to get vaccinated in the Future OCV by District and Residence</w:t>
      </w:r>
      <w:bookmarkEnd w:id="64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364"/>
        <w:gridCol w:w="2137"/>
        <w:gridCol w:w="2367"/>
        <w:gridCol w:w="2332"/>
      </w:tblGrid>
      <w:tr w:rsidR="009F32D2" w14:paraId="621F6FDE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1142103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E74D88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_will</w:t>
            </w:r>
            <w:r>
              <w:rPr>
                <w:rFonts w:ascii="Calibri" w:hAnsi="Calibri"/>
                <w:sz w:val="20"/>
              </w:rPr>
              <w:t xml:space="preserve"> N = 3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A3CF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ure_to_get</w:t>
            </w:r>
            <w:r>
              <w:rPr>
                <w:rFonts w:ascii="Calibri" w:hAnsi="Calibri"/>
                <w:sz w:val="20"/>
              </w:rPr>
              <w:t xml:space="preserve"> N = 3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E5639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but_wait_later</w:t>
            </w:r>
            <w:r>
              <w:rPr>
                <w:rFonts w:ascii="Calibri" w:hAnsi="Calibri"/>
                <w:sz w:val="20"/>
              </w:rPr>
              <w:t xml:space="preserve"> N = 3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CD7E9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would_get_it</w:t>
            </w:r>
            <w:r>
              <w:rPr>
                <w:rFonts w:ascii="Calibri" w:hAnsi="Calibri"/>
                <w:sz w:val="20"/>
              </w:rPr>
              <w:t xml:space="preserve"> N = 70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BB418E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3798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92C3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3336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7809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DAF1F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8ED626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2CD55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1996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748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5644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451A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1.2%)</w:t>
            </w:r>
          </w:p>
        </w:tc>
      </w:tr>
      <w:tr w:rsidR="009F32D2" w14:paraId="28670EE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541D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AC97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AEB7B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CA9B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C9F9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80.8%)</w:t>
            </w:r>
          </w:p>
        </w:tc>
      </w:tr>
      <w:tr w:rsidR="009F32D2" w14:paraId="6CBCB61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B46CD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7C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0A78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C53C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9C999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91.4%)</w:t>
            </w:r>
          </w:p>
        </w:tc>
      </w:tr>
      <w:tr w:rsidR="009F32D2" w14:paraId="6ED426A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A20C0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3948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56A7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D637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E411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0 (90.0%)</w:t>
            </w:r>
          </w:p>
        </w:tc>
      </w:tr>
      <w:tr w:rsidR="009F32D2" w14:paraId="533D6F4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DB0AC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9BD9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C7F9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77D0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43FB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4 (88.4%)</w:t>
            </w:r>
          </w:p>
        </w:tc>
      </w:tr>
      <w:tr w:rsidR="009F32D2" w14:paraId="5EFA11B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E3C7A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FDE2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9B7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F7AB2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DF26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0.6%)</w:t>
            </w:r>
          </w:p>
        </w:tc>
      </w:tr>
      <w:tr w:rsidR="009F32D2" w14:paraId="18C1344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869CA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59B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AF5E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87C2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ED6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90.2%)</w:t>
            </w:r>
          </w:p>
        </w:tc>
      </w:tr>
      <w:tr w:rsidR="009F32D2" w14:paraId="2108CB5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F408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ACEA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7FB6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43A2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A758DD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89FEF8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6D6CC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39D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518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026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3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76F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71 (88.0%)</w:t>
            </w:r>
          </w:p>
        </w:tc>
      </w:tr>
      <w:tr w:rsidR="009F32D2" w14:paraId="3998BA7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516F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DC9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6A3A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4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5912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1DFF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9 (88.1%)</w:t>
            </w:r>
          </w:p>
        </w:tc>
      </w:tr>
      <w:tr w:rsidR="009F32D2" w14:paraId="53CA24A7" w14:textId="77777777" w:rsidTr="009F32D2">
        <w:trPr>
          <w:cantSplit/>
          <w:jc w:val="center"/>
        </w:trPr>
        <w:tc>
          <w:tcPr>
            <w:tcW w:w="0" w:type="auto"/>
            <w:gridSpan w:val="5"/>
          </w:tcPr>
          <w:p w14:paraId="3336AE5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CED0299" w14:textId="77777777" w:rsidR="009F32D2" w:rsidRDefault="00000000">
      <w:pPr>
        <w:pStyle w:val="Heading2"/>
      </w:pPr>
      <w:bookmarkStart w:id="66" w:name="_Toc198840732"/>
      <w:bookmarkStart w:id="67" w:name="X745e58986cdf0f983620fec680f97093691a1b3"/>
      <w:bookmarkEnd w:id="65"/>
      <w:r>
        <w:rPr>
          <w:rStyle w:val="SectionNumber"/>
        </w:rPr>
        <w:t>3.16</w:t>
      </w:r>
      <w:r>
        <w:tab/>
        <w:t>3. 10. 0 Recommend a Family member to get vaccinated by demographic variables</w:t>
      </w:r>
      <w:bookmarkEnd w:id="66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354"/>
        <w:gridCol w:w="1882"/>
        <w:gridCol w:w="1515"/>
      </w:tblGrid>
      <w:tr w:rsidR="009F32D2" w14:paraId="240555A9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B89589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F18446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_ocv</w:t>
            </w:r>
            <w:r>
              <w:rPr>
                <w:rFonts w:ascii="Calibri" w:hAnsi="Calibri"/>
                <w:sz w:val="20"/>
              </w:rPr>
              <w:t xml:space="preserve"> N = 2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10478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ure_ocv</w:t>
            </w:r>
            <w:r>
              <w:rPr>
                <w:rFonts w:ascii="Calibri" w:hAnsi="Calibri"/>
                <w:sz w:val="20"/>
              </w:rPr>
              <w:t xml:space="preserve"> N = 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38944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ocv</w:t>
            </w:r>
            <w:r>
              <w:rPr>
                <w:rFonts w:ascii="Calibri" w:hAnsi="Calibri"/>
                <w:sz w:val="20"/>
              </w:rPr>
              <w:t xml:space="preserve"> N = 73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34266E2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3F62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82EF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2F3F27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6B18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785305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B9DC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111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.1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84A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EF33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2 (93.51%)</w:t>
            </w:r>
          </w:p>
        </w:tc>
      </w:tr>
      <w:tr w:rsidR="009F32D2" w14:paraId="69218BD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9D402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295B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3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5A7B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7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0712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2 (92.97%)</w:t>
            </w:r>
          </w:p>
        </w:tc>
      </w:tr>
      <w:tr w:rsidR="009F32D2" w14:paraId="2666C0C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FE39B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F97C2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B8C2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C744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B9EC8B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DA60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D6FBF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7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8CE6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9903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5 (89.60%)</w:t>
            </w:r>
          </w:p>
        </w:tc>
      </w:tr>
      <w:tr w:rsidR="009F32D2" w14:paraId="427C387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66DB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CEF6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.4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868E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8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C574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3 (95.79%)</w:t>
            </w:r>
          </w:p>
        </w:tc>
      </w:tr>
      <w:tr w:rsidR="009F32D2" w14:paraId="7E30C2E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E537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4E5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9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9E8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2.7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C978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6 (93.29%)</w:t>
            </w:r>
          </w:p>
        </w:tc>
      </w:tr>
      <w:tr w:rsidR="009F32D2" w14:paraId="29B0391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241E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826D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70F1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A273D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F701AE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8BBAD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CAC5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D643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.7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9A8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4 (89.52%)</w:t>
            </w:r>
          </w:p>
        </w:tc>
      </w:tr>
      <w:tr w:rsidR="009F32D2" w14:paraId="70EEDC3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46A7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4C4E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3.6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718B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.8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313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3 (93.54%)</w:t>
            </w:r>
          </w:p>
        </w:tc>
      </w:tr>
      <w:tr w:rsidR="009F32D2" w14:paraId="368DDF9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3AB7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549F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.7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DE42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3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734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95.83%)</w:t>
            </w:r>
          </w:p>
        </w:tc>
      </w:tr>
      <w:tr w:rsidR="009F32D2" w14:paraId="7418797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C75C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6214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758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5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7524F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88.89%)</w:t>
            </w:r>
          </w:p>
        </w:tc>
      </w:tr>
      <w:tr w:rsidR="009F32D2" w14:paraId="34C7E97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9951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A582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5534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85C4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3D87AC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3D7B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65E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.9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F336A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7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49F1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3 (94.37%)</w:t>
            </w:r>
          </w:p>
        </w:tc>
      </w:tr>
      <w:tr w:rsidR="009F32D2" w14:paraId="5B260BF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B89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F8601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.5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C7AC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3.9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DEA6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1 (91.48%)</w:t>
            </w:r>
          </w:p>
        </w:tc>
      </w:tr>
      <w:tr w:rsidR="009F32D2" w14:paraId="4E65412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A501E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7D8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988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86A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83.33%)</w:t>
            </w:r>
          </w:p>
        </w:tc>
      </w:tr>
      <w:tr w:rsidR="009F32D2" w14:paraId="117B04B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1BF2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FEFC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EF45C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4562E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612AC4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0D0C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706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9778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F4EC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8 (95%)</w:t>
            </w:r>
          </w:p>
        </w:tc>
      </w:tr>
      <w:tr w:rsidR="009F32D2" w14:paraId="78E4603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85C9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5C2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A90A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B87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9 (91%)</w:t>
            </w:r>
          </w:p>
        </w:tc>
      </w:tr>
      <w:tr w:rsidR="009F32D2" w14:paraId="4386DD7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BFB1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D7F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B3D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235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%)</w:t>
            </w:r>
          </w:p>
        </w:tc>
      </w:tr>
      <w:tr w:rsidR="009F32D2" w14:paraId="7D14BDD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EB41E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AFC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20B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08BBA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92%)</w:t>
            </w:r>
          </w:p>
        </w:tc>
      </w:tr>
      <w:tr w:rsidR="009F32D2" w14:paraId="636C35F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C4448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53A3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74E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18907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7%)</w:t>
            </w:r>
          </w:p>
        </w:tc>
      </w:tr>
      <w:tr w:rsidR="009F32D2" w14:paraId="4C51AB7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5E6EA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7485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0203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1485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00%)</w:t>
            </w:r>
          </w:p>
        </w:tc>
      </w:tr>
      <w:tr w:rsidR="009F32D2" w14:paraId="45CECF8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CD1D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B39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6B6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160E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%)</w:t>
            </w:r>
          </w:p>
        </w:tc>
      </w:tr>
      <w:tr w:rsidR="009F32D2" w14:paraId="046787B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CAA4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CB0F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BDF1C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08D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8%)</w:t>
            </w:r>
          </w:p>
        </w:tc>
      </w:tr>
      <w:tr w:rsidR="009F32D2" w14:paraId="676D1B8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DA16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54F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8D5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BD16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00%)</w:t>
            </w:r>
          </w:p>
        </w:tc>
      </w:tr>
      <w:tr w:rsidR="009F32D2" w14:paraId="7D905A8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521D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F35B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D028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5D1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8 (93%)</w:t>
            </w:r>
          </w:p>
        </w:tc>
      </w:tr>
      <w:tr w:rsidR="009F32D2" w14:paraId="0FC7D946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25ECFD8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0E71E1D" w14:textId="77777777" w:rsidR="009F32D2" w:rsidRDefault="00000000">
      <w:pPr>
        <w:pStyle w:val="Heading2"/>
      </w:pPr>
      <w:bookmarkStart w:id="68" w:name="_Toc198840733"/>
      <w:bookmarkStart w:id="69" w:name="X9b121740207bd4d2fd09ef65c3aa4275c0c7ff2"/>
      <w:bookmarkEnd w:id="67"/>
      <w:r>
        <w:rPr>
          <w:rStyle w:val="SectionNumber"/>
        </w:rPr>
        <w:t>3.17</w:t>
      </w:r>
      <w:r>
        <w:tab/>
        <w:t>3. 10. 0 Recommend a Family member to get vaccinated by District and Residence</w:t>
      </w:r>
      <w:bookmarkEnd w:id="68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354"/>
        <w:gridCol w:w="1882"/>
        <w:gridCol w:w="1515"/>
      </w:tblGrid>
      <w:tr w:rsidR="009F32D2" w14:paraId="085E80D7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D7ADD2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8412B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_ocv</w:t>
            </w:r>
            <w:r>
              <w:rPr>
                <w:rFonts w:ascii="Calibri" w:hAnsi="Calibri"/>
                <w:sz w:val="20"/>
              </w:rPr>
              <w:t xml:space="preserve"> N = 27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ECED6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sure_ocv</w:t>
            </w:r>
            <w:r>
              <w:rPr>
                <w:rFonts w:ascii="Calibri" w:hAnsi="Calibri"/>
                <w:sz w:val="20"/>
              </w:rPr>
              <w:t xml:space="preserve"> N = 2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F801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yes_ocv</w:t>
            </w:r>
            <w:r>
              <w:rPr>
                <w:rFonts w:ascii="Calibri" w:hAnsi="Calibri"/>
                <w:sz w:val="20"/>
              </w:rPr>
              <w:t xml:space="preserve"> N = 734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31EA751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17CD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9E270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4D28B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FCC38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D2778A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A807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F4D4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84031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777DF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94.12%)</w:t>
            </w:r>
          </w:p>
        </w:tc>
      </w:tr>
      <w:tr w:rsidR="009F32D2" w14:paraId="23DD599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D041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A3141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4.6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477F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.8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283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91.54%)</w:t>
            </w:r>
          </w:p>
        </w:tc>
      </w:tr>
      <w:tr w:rsidR="009F32D2" w14:paraId="50B5484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C1E2F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2E29E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7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95D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8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5896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92.38%)</w:t>
            </w:r>
          </w:p>
        </w:tc>
      </w:tr>
      <w:tr w:rsidR="009F32D2" w14:paraId="637CE9B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1A78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5A01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2.0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A8FD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CA8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95.24%)</w:t>
            </w:r>
          </w:p>
        </w:tc>
      </w:tr>
      <w:tr w:rsidR="009F32D2" w14:paraId="767F936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E043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594C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2.3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8FF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3.9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F4FC4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93.70%)</w:t>
            </w:r>
          </w:p>
        </w:tc>
      </w:tr>
      <w:tr w:rsidR="009F32D2" w14:paraId="240DC92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78FB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60641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3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EC00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CE36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91.67%)</w:t>
            </w:r>
          </w:p>
        </w:tc>
      </w:tr>
      <w:tr w:rsidR="009F32D2" w14:paraId="454C4C6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9CC7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66E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E09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5.0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5C3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90.00%)</w:t>
            </w:r>
          </w:p>
        </w:tc>
      </w:tr>
      <w:tr w:rsidR="009F32D2" w14:paraId="639C985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1AD0B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523F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28D4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F1E9A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C4ED77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8DD73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631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3.2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38D5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3.0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EF0F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6 (93.76%)</w:t>
            </w:r>
          </w:p>
        </w:tc>
      </w:tr>
      <w:tr w:rsidR="009F32D2" w14:paraId="4B560AC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AD091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42597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3.8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6E5D0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.5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F4B8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8 (92.61%)</w:t>
            </w:r>
          </w:p>
        </w:tc>
      </w:tr>
      <w:tr w:rsidR="009F32D2" w14:paraId="08AD0FCC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3EE8EBD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7243B36A" w14:textId="77777777" w:rsidR="009F32D2" w:rsidRDefault="00000000">
      <w:pPr>
        <w:pStyle w:val="Heading2"/>
      </w:pPr>
      <w:bookmarkStart w:id="70" w:name="_Toc198840734"/>
      <w:bookmarkStart w:id="71" w:name="X004f6d0f79e385730bbd1557701060ba8a293d7"/>
      <w:bookmarkEnd w:id="69"/>
      <w:r>
        <w:rPr>
          <w:rStyle w:val="SectionNumber"/>
        </w:rPr>
        <w:t>3.18</w:t>
      </w:r>
      <w:r>
        <w:tab/>
        <w:t>3. 13. 0 Prefer ways to Receive Information about Vaccine by Sex, Age Group and Education and Religious</w:t>
      </w:r>
      <w:bookmarkEnd w:id="70"/>
    </w:p>
    <w:p w14:paraId="2A46CD17" w14:textId="77777777" w:rsidR="009F32D2" w:rsidRDefault="00000000">
      <w:pPr>
        <w:pStyle w:val="Heading2"/>
      </w:pPr>
      <w:bookmarkStart w:id="72" w:name="_Toc198840735"/>
      <w:bookmarkStart w:id="73" w:name="X72ca1fffdcef194272a37c77dcf4e3140944961"/>
      <w:bookmarkEnd w:id="71"/>
      <w:r>
        <w:rPr>
          <w:rStyle w:val="SectionNumber"/>
        </w:rPr>
        <w:t>3.19</w:t>
      </w:r>
      <w:r>
        <w:tab/>
        <w:t>3. 13. 1 Prefer ways to Receive Information about Vaccine by District and Residence</w:t>
      </w:r>
      <w:bookmarkEnd w:id="72"/>
    </w:p>
    <w:p w14:paraId="7936AE43" w14:textId="77777777" w:rsidR="009F32D2" w:rsidRDefault="00000000">
      <w:pPr>
        <w:pStyle w:val="Heading1"/>
      </w:pPr>
      <w:bookmarkStart w:id="74" w:name="_Toc198840736"/>
      <w:bookmarkStart w:id="75" w:name="X868f976c37102d761f3f9556eae5988aa0d67a1"/>
      <w:bookmarkEnd w:id="35"/>
      <w:bookmarkEnd w:id="73"/>
      <w:r>
        <w:rPr>
          <w:rStyle w:val="SectionNumber"/>
        </w:rPr>
        <w:lastRenderedPageBreak/>
        <w:t>4</w:t>
      </w:r>
      <w:r>
        <w:tab/>
        <w:t>4. 0 . Availability and use of sanitary services and infrastructure for cholera prevention</w:t>
      </w:r>
      <w:bookmarkEnd w:id="74"/>
    </w:p>
    <w:p w14:paraId="41C84869" w14:textId="77777777" w:rsidR="009F32D2" w:rsidRDefault="00000000">
      <w:pPr>
        <w:pStyle w:val="Heading2"/>
      </w:pPr>
      <w:bookmarkStart w:id="76" w:name="_Toc198840737"/>
      <w:bookmarkStart w:id="77" w:name="Xa653515e15de36355f7230e04a4187bae3c2021"/>
      <w:r>
        <w:rPr>
          <w:rStyle w:val="SectionNumber"/>
        </w:rPr>
        <w:t>4.1</w:t>
      </w:r>
      <w:r>
        <w:tab/>
        <w:t>Percentage of households that have toilets by District and residence</w:t>
      </w:r>
      <w:bookmarkEnd w:id="76"/>
    </w:p>
    <w:p w14:paraId="3B8EB897" w14:textId="77777777" w:rsidR="009F32D2" w:rsidRDefault="00000000">
      <w:pPr>
        <w:pStyle w:val="SourceCode"/>
      </w:pPr>
      <w:r>
        <w:rPr>
          <w:rStyle w:val="VerbatimChar"/>
        </w:rPr>
        <w:t>## 4 missing rows in the "toilet_facility_avaiable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601"/>
        <w:gridCol w:w="1883"/>
      </w:tblGrid>
      <w:tr w:rsidR="009F32D2" w14:paraId="2E941ABD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D4C47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260FB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ailable</w:t>
            </w:r>
            <w:r>
              <w:rPr>
                <w:rFonts w:ascii="Calibri" w:hAnsi="Calibri"/>
                <w:sz w:val="20"/>
              </w:rPr>
              <w:t xml:space="preserve"> N = 74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DA142F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vailable</w:t>
            </w:r>
            <w:r>
              <w:rPr>
                <w:rFonts w:ascii="Calibri" w:hAnsi="Calibri"/>
                <w:sz w:val="20"/>
              </w:rPr>
              <w:t xml:space="preserve"> N = 4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51FE986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27FE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29AE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EBBFD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6075B9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286EF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50C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91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E71F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8.8%)</w:t>
            </w:r>
          </w:p>
        </w:tc>
      </w:tr>
      <w:tr w:rsidR="009F32D2" w14:paraId="4B0F4D5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5071B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646A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9 (91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052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8.5%)</w:t>
            </w:r>
          </w:p>
        </w:tc>
      </w:tr>
      <w:tr w:rsidR="009F32D2" w14:paraId="5F2D67B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16ED6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9D75D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95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F47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.8%)</w:t>
            </w:r>
          </w:p>
        </w:tc>
      </w:tr>
      <w:tr w:rsidR="009F32D2" w14:paraId="3851D09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1270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733D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0 (94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322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5.4%)</w:t>
            </w:r>
          </w:p>
        </w:tc>
      </w:tr>
      <w:tr w:rsidR="009F32D2" w14:paraId="2FFF783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BD233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D3C2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7 (90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9034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9.3%)</w:t>
            </w:r>
          </w:p>
        </w:tc>
      </w:tr>
      <w:tr w:rsidR="009F32D2" w14:paraId="69F0BBD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46D8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158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5 (97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4F61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2.8%)</w:t>
            </w:r>
          </w:p>
        </w:tc>
      </w:tr>
      <w:tr w:rsidR="009F32D2" w14:paraId="014A6CF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3643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08CA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98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43060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.6%)</w:t>
            </w:r>
          </w:p>
        </w:tc>
      </w:tr>
      <w:tr w:rsidR="009F32D2" w14:paraId="7B352E8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4263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79D81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3580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14E40C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66CF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CEE3E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9 (9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0AA44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6.0%)</w:t>
            </w:r>
          </w:p>
        </w:tc>
      </w:tr>
      <w:tr w:rsidR="009F32D2" w14:paraId="3CF0201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7A5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A709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43 (9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5D22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6.5%)</w:t>
            </w:r>
          </w:p>
        </w:tc>
      </w:tr>
      <w:tr w:rsidR="009F32D2" w14:paraId="7C740F9D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630CC87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B8800AF" w14:textId="77777777" w:rsidR="009F32D2" w:rsidRDefault="00000000">
      <w:pPr>
        <w:pStyle w:val="Heading2"/>
      </w:pPr>
      <w:bookmarkStart w:id="78" w:name="_Toc198840738"/>
      <w:bookmarkStart w:id="79" w:name="Xb7b7e645086cb6358725ad032bea763c24272db"/>
      <w:bookmarkEnd w:id="77"/>
      <w:r>
        <w:rPr>
          <w:rStyle w:val="SectionNumber"/>
        </w:rPr>
        <w:t>4.2</w:t>
      </w:r>
      <w:r>
        <w:tab/>
        <w:t>## Percentage of households that have toilets by demographic variables</w:t>
      </w:r>
      <w:bookmarkEnd w:id="78"/>
    </w:p>
    <w:p w14:paraId="7B8EFCC8" w14:textId="77777777" w:rsidR="009F32D2" w:rsidRDefault="00000000">
      <w:pPr>
        <w:pStyle w:val="SourceCode"/>
      </w:pPr>
      <w:r>
        <w:rPr>
          <w:rStyle w:val="VerbatimChar"/>
        </w:rPr>
        <w:t>## 4 missing rows in the "toilet_facility_avaiable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15"/>
        <w:gridCol w:w="1601"/>
        <w:gridCol w:w="1883"/>
      </w:tblGrid>
      <w:tr w:rsidR="009F32D2" w14:paraId="5174BCF3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3784823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185221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ailable</w:t>
            </w:r>
            <w:r>
              <w:rPr>
                <w:rFonts w:ascii="Calibri" w:hAnsi="Calibri"/>
                <w:sz w:val="20"/>
              </w:rPr>
              <w:t xml:space="preserve"> N = 74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B7ACF7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vailable</w:t>
            </w:r>
            <w:r>
              <w:rPr>
                <w:rFonts w:ascii="Calibri" w:hAnsi="Calibri"/>
                <w:sz w:val="20"/>
              </w:rPr>
              <w:t xml:space="preserve"> N = 49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0EC01E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81982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632B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C51CB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A9788A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10DA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65F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5 (9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D4CB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6.3%)</w:t>
            </w:r>
          </w:p>
        </w:tc>
      </w:tr>
      <w:tr w:rsidR="009F32D2" w14:paraId="6E5CBEA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61C3A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BFA3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7 (94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A14C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5.9%)</w:t>
            </w:r>
          </w:p>
        </w:tc>
      </w:tr>
      <w:tr w:rsidR="009F32D2" w14:paraId="345F511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A359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72C6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EAAE7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8F527D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B590E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5C4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8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C45B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11.1%)</w:t>
            </w:r>
          </w:p>
        </w:tc>
      </w:tr>
      <w:tr w:rsidR="009F32D2" w14:paraId="688F92F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062DA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27BF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64 (9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AAF3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6.3%)</w:t>
            </w:r>
          </w:p>
        </w:tc>
      </w:tr>
      <w:tr w:rsidR="009F32D2" w14:paraId="71C40EF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5CEF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E2C82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9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47C5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3.5%)</w:t>
            </w:r>
          </w:p>
        </w:tc>
      </w:tr>
      <w:tr w:rsidR="009F32D2" w14:paraId="0D13158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E29D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8D5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3F2B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9F32D2" w14:paraId="270EE1B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C79D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AD24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17E81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4B89B4C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F72FC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0EBD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6 (9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55FD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5.7%)</w:t>
            </w:r>
          </w:p>
        </w:tc>
      </w:tr>
      <w:tr w:rsidR="009F32D2" w14:paraId="1849869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9CC7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5C5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9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36D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4.6%)</w:t>
            </w:r>
          </w:p>
        </w:tc>
      </w:tr>
      <w:tr w:rsidR="009F32D2" w14:paraId="10C8364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DB64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7D1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CAF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9F32D2" w14:paraId="70BE1AA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D82D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34EF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95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9458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5.0%)</w:t>
            </w:r>
          </w:p>
        </w:tc>
      </w:tr>
      <w:tr w:rsidR="009F32D2" w14:paraId="27210E9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121A4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867E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8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3EF5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14.3%)</w:t>
            </w:r>
          </w:p>
        </w:tc>
      </w:tr>
      <w:tr w:rsidR="009F32D2" w14:paraId="5B25A53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A26C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EE6B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9715A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%)</w:t>
            </w:r>
          </w:p>
        </w:tc>
      </w:tr>
      <w:tr w:rsidR="009F32D2" w14:paraId="0AF5F6F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40261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31F6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D83F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9F32D2" w14:paraId="37DAD19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0F16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A87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9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A012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4.2%)</w:t>
            </w:r>
          </w:p>
        </w:tc>
      </w:tr>
      <w:tr w:rsidR="009F32D2" w14:paraId="334382C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67B7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DAA11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10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3305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9F32D2" w14:paraId="52E722A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C02A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FE80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7 (91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9A8B8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7%)</w:t>
            </w:r>
          </w:p>
        </w:tc>
      </w:tr>
      <w:tr w:rsidR="009F32D2" w14:paraId="43D88287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0829BA3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4144CA2" w14:textId="77777777" w:rsidR="009F32D2" w:rsidRDefault="00000000">
      <w:pPr>
        <w:pStyle w:val="Heading2"/>
      </w:pPr>
      <w:bookmarkStart w:id="80" w:name="_Toc198840739"/>
      <w:bookmarkStart w:id="81" w:name="X7fa0f90f6e7062a92c230095c3f1e5b8c258c42"/>
      <w:bookmarkEnd w:id="79"/>
      <w:r>
        <w:rPr>
          <w:rStyle w:val="SectionNumber"/>
        </w:rPr>
        <w:t>4.3</w:t>
      </w:r>
      <w:r>
        <w:tab/>
        <w:t>3. Availability of Refuse pit by district and residence</w:t>
      </w:r>
      <w:bookmarkEnd w:id="80"/>
    </w:p>
    <w:p w14:paraId="79CCC9A6" w14:textId="77777777" w:rsidR="009F32D2" w:rsidRDefault="00000000">
      <w:pPr>
        <w:pStyle w:val="SourceCode"/>
      </w:pPr>
      <w:r>
        <w:rPr>
          <w:rStyle w:val="VerbatimChar"/>
        </w:rPr>
        <w:t>## 4 missing rows in the "soild_waste_disposal" column have been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601"/>
        <w:gridCol w:w="1985"/>
      </w:tblGrid>
      <w:tr w:rsidR="009F32D2" w14:paraId="5FFD86ED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4060ED9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187F00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ailable</w:t>
            </w:r>
            <w:r>
              <w:rPr>
                <w:rFonts w:ascii="Calibri" w:hAnsi="Calibri"/>
                <w:sz w:val="20"/>
              </w:rPr>
              <w:t xml:space="preserve"> N = 4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370F46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vailable</w:t>
            </w:r>
            <w:r>
              <w:rPr>
                <w:rFonts w:ascii="Calibri" w:hAnsi="Calibri"/>
                <w:sz w:val="20"/>
              </w:rPr>
              <w:t xml:space="preserve"> N = 318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4167D2E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E27E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BCF79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46588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53D2C6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36A4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0BE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12C4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7.1%)</w:t>
            </w:r>
          </w:p>
        </w:tc>
      </w:tr>
      <w:tr w:rsidR="009F32D2" w14:paraId="57FB188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DD98F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4196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6 (5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2BAF9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4 (49.2%)</w:t>
            </w:r>
          </w:p>
        </w:tc>
      </w:tr>
      <w:tr w:rsidR="009F32D2" w14:paraId="661D6BA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8DE7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C4D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1 (5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1789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41.9%)</w:t>
            </w:r>
          </w:p>
        </w:tc>
      </w:tr>
      <w:tr w:rsidR="009F32D2" w14:paraId="5FF2C71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B834F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5E5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6 (6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3788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33.8%)</w:t>
            </w:r>
          </w:p>
        </w:tc>
      </w:tr>
      <w:tr w:rsidR="009F32D2" w14:paraId="5524E83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C186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185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5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14E4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43.4%)</w:t>
            </w:r>
          </w:p>
        </w:tc>
      </w:tr>
      <w:tr w:rsidR="009F32D2" w14:paraId="08929E6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E3BF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7F110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8 (7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C15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2.2%)</w:t>
            </w:r>
          </w:p>
        </w:tc>
      </w:tr>
      <w:tr w:rsidR="009F32D2" w14:paraId="69E167B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D4B94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D3BD8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5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B498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49.2%)</w:t>
            </w:r>
          </w:p>
        </w:tc>
      </w:tr>
      <w:tr w:rsidR="009F32D2" w14:paraId="6BC2E0D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4818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F97AF8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F6A0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ED07C1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8533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DD97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3 (6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0F6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8 (39.2%)</w:t>
            </w:r>
          </w:p>
        </w:tc>
      </w:tr>
      <w:tr w:rsidR="009F32D2" w14:paraId="1201522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35164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A3B9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5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5B6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0 (42.3%)</w:t>
            </w:r>
          </w:p>
        </w:tc>
      </w:tr>
      <w:tr w:rsidR="009F32D2" w14:paraId="72F955A0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57B918C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256BD34" w14:textId="77777777" w:rsidR="009F32D2" w:rsidRDefault="00000000">
      <w:pPr>
        <w:pStyle w:val="Heading2"/>
      </w:pPr>
      <w:bookmarkStart w:id="82" w:name="_Toc198840740"/>
      <w:bookmarkStart w:id="83" w:name="the-pit-latrine-condtion-by-district"/>
      <w:bookmarkEnd w:id="81"/>
      <w:r>
        <w:rPr>
          <w:rStyle w:val="SectionNumber"/>
        </w:rPr>
        <w:t>4.4</w:t>
      </w:r>
      <w:r>
        <w:tab/>
        <w:t>5. the pit latrine Condtion by District?</w:t>
      </w:r>
      <w:bookmarkEnd w:id="82"/>
    </w:p>
    <w:p w14:paraId="34A56B41" w14:textId="77777777" w:rsidR="009F32D2" w:rsidRDefault="00000000">
      <w:pPr>
        <w:pStyle w:val="SourceCode"/>
      </w:pPr>
      <w:r>
        <w:rPr>
          <w:rStyle w:val="VerbatimChar"/>
        </w:rPr>
        <w:t>## `summarise()` has grouped output by 'district'. You can override using the</w:t>
      </w:r>
      <w:r>
        <w:br/>
      </w:r>
      <w:r>
        <w:rPr>
          <w:rStyle w:val="VerbatimChar"/>
        </w:rPr>
        <w:t>## `.groups` argument.</w:t>
      </w:r>
    </w:p>
    <w:p w14:paraId="49105DA7" w14:textId="77777777" w:rsidR="009F32D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EC7380" wp14:editId="0517D63D">
            <wp:extent cx="5334000" cy="5334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s/stack_bar_pit_conition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59C9F" w14:textId="77777777" w:rsidR="009F32D2" w:rsidRDefault="00000000">
      <w:pPr>
        <w:pStyle w:val="Heading2"/>
      </w:pPr>
      <w:bookmarkStart w:id="84" w:name="_Toc198840741"/>
      <w:bookmarkStart w:id="85" w:name="pit-condition-by-residence"/>
      <w:bookmarkEnd w:id="83"/>
      <w:r>
        <w:rPr>
          <w:rStyle w:val="SectionNumber"/>
        </w:rPr>
        <w:t>4.5</w:t>
      </w:r>
      <w:r>
        <w:tab/>
        <w:t>6. Pit condition by residence</w:t>
      </w:r>
      <w:bookmarkEnd w:id="84"/>
    </w:p>
    <w:p w14:paraId="6AB64824" w14:textId="77777777" w:rsidR="009F32D2" w:rsidRDefault="00000000">
      <w:pPr>
        <w:pStyle w:val="SourceCode"/>
      </w:pPr>
      <w:r>
        <w:rPr>
          <w:rStyle w:val="VerbatimChar"/>
        </w:rPr>
        <w:t>## `summarise()` has grouped output by 'residence'. You can override using the</w:t>
      </w:r>
      <w:r>
        <w:br/>
      </w:r>
      <w:r>
        <w:rPr>
          <w:rStyle w:val="VerbatimChar"/>
        </w:rPr>
        <w:t>## `.groups` argument.</w:t>
      </w:r>
    </w:p>
    <w:p w14:paraId="6DFA78BF" w14:textId="77777777" w:rsidR="009F32D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E828260" wp14:editId="6FD0A11F">
            <wp:extent cx="5334000" cy="53340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s/stack_bar_residenc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73844" w14:textId="77777777" w:rsidR="009F32D2" w:rsidRDefault="00000000">
      <w:pPr>
        <w:pStyle w:val="Heading2"/>
      </w:pPr>
      <w:bookmarkStart w:id="86" w:name="_Toc198840742"/>
      <w:bookmarkStart w:id="87" w:name="X96525a2b3cf90077a8b28d6162846e95a135232"/>
      <w:bookmarkEnd w:id="85"/>
      <w:r>
        <w:rPr>
          <w:rStyle w:val="SectionNumber"/>
        </w:rPr>
        <w:t>4.6</w:t>
      </w:r>
      <w:r>
        <w:tab/>
        <w:t>7. How often do you wash hands with soap after using the toilet or handling food?</w:t>
      </w:r>
      <w:bookmarkEnd w:id="86"/>
    </w:p>
    <w:p w14:paraId="73364C5C" w14:textId="77777777" w:rsidR="009F32D2" w:rsidRDefault="00000000">
      <w:pPr>
        <w:pStyle w:val="Heading2"/>
      </w:pPr>
      <w:bookmarkStart w:id="88" w:name="_Toc198840743"/>
      <w:bookmarkStart w:id="89" w:name="Xb6ea4843d9b6c9383f2c9489a5a5e65a1c8c0ff"/>
      <w:bookmarkEnd w:id="87"/>
      <w:r>
        <w:rPr>
          <w:rStyle w:val="SectionNumber"/>
        </w:rPr>
        <w:t>4.7</w:t>
      </w:r>
      <w:r>
        <w:tab/>
        <w:t>8. Availability of handwashing facility by district and residence</w:t>
      </w:r>
      <w:bookmarkEnd w:id="88"/>
    </w:p>
    <w:p w14:paraId="051C6674" w14:textId="77777777" w:rsidR="009F32D2" w:rsidRDefault="00000000">
      <w:pPr>
        <w:pStyle w:val="SourceCode"/>
      </w:pPr>
      <w:r>
        <w:rPr>
          <w:rStyle w:val="VerbatimChar"/>
        </w:rPr>
        <w:t>## 4 missing rows in the "household_handwashing_facility" column have been</w:t>
      </w:r>
      <w:r>
        <w:br/>
      </w:r>
      <w:r>
        <w:rPr>
          <w:rStyle w:val="VerbatimChar"/>
        </w:rPr>
        <w:t>##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601"/>
        <w:gridCol w:w="1985"/>
      </w:tblGrid>
      <w:tr w:rsidR="009F32D2" w14:paraId="0CE887DE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2D931B8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F93C40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ailable</w:t>
            </w:r>
            <w:r>
              <w:rPr>
                <w:rFonts w:ascii="Calibri" w:hAnsi="Calibri"/>
                <w:sz w:val="20"/>
              </w:rPr>
              <w:t xml:space="preserve"> N = 2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2D47DB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vailable</w:t>
            </w:r>
            <w:r>
              <w:rPr>
                <w:rFonts w:ascii="Calibri" w:hAnsi="Calibri"/>
                <w:sz w:val="20"/>
              </w:rPr>
              <w:t xml:space="preserve"> N = 55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7803BF0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0F8B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422646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C3223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1E96AB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4CB8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C105A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4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0200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85.3%)</w:t>
            </w:r>
          </w:p>
        </w:tc>
      </w:tr>
      <w:tr w:rsidR="009F32D2" w14:paraId="170BBFE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FF5A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FD53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 (2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539F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4 (80.0%)</w:t>
            </w:r>
          </w:p>
        </w:tc>
      </w:tr>
      <w:tr w:rsidR="009F32D2" w14:paraId="2038949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CCD1E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9CBF5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2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455B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3 (79.0%)</w:t>
            </w:r>
          </w:p>
        </w:tc>
      </w:tr>
      <w:tr w:rsidR="009F32D2" w14:paraId="7EE02A2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A03A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C105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7 (3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EBA33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9 (67.2%)</w:t>
            </w:r>
          </w:p>
        </w:tc>
      </w:tr>
      <w:tr w:rsidR="009F32D2" w14:paraId="2E28F6B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BDD91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3ED0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6 (43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DE1D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3 (56.6%)</w:t>
            </w:r>
          </w:p>
        </w:tc>
      </w:tr>
      <w:tr w:rsidR="009F32D2" w14:paraId="383C93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8DB6C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A8CFA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 (3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32DC5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69.4%)</w:t>
            </w:r>
          </w:p>
        </w:tc>
      </w:tr>
      <w:tr w:rsidR="009F32D2" w14:paraId="11F4F89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6484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001C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 (37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01AA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62.3%)</w:t>
            </w:r>
          </w:p>
        </w:tc>
      </w:tr>
      <w:tr w:rsidR="009F32D2" w14:paraId="432DF2E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F1612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97DD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CCBAF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EF2E8B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CD030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F90AD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5 (27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1ACE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6 (72.7%)</w:t>
            </w:r>
          </w:p>
        </w:tc>
      </w:tr>
      <w:tr w:rsidR="009F32D2" w14:paraId="4FA4B2D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D79E2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DB5C4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36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F809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63.5%)</w:t>
            </w:r>
          </w:p>
        </w:tc>
      </w:tr>
      <w:tr w:rsidR="009F32D2" w14:paraId="167A1F7D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7C6DAC5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616BEC6" w14:textId="77777777" w:rsidR="009F32D2" w:rsidRDefault="00000000">
      <w:pPr>
        <w:pStyle w:val="Heading2"/>
      </w:pPr>
      <w:bookmarkStart w:id="90" w:name="_Toc198840744"/>
      <w:bookmarkStart w:id="91" w:name="Xc743ef6c09dc1b64ddd7cb2b4420e7e3b2f1719"/>
      <w:bookmarkEnd w:id="89"/>
      <w:r>
        <w:rPr>
          <w:rStyle w:val="SectionNumber"/>
        </w:rPr>
        <w:t>4.8</w:t>
      </w:r>
      <w:r>
        <w:tab/>
        <w:t>8. Availability of handwashing facility by demographic variables</w:t>
      </w:r>
      <w:bookmarkEnd w:id="90"/>
    </w:p>
    <w:p w14:paraId="11A18CE5" w14:textId="77777777" w:rsidR="009F32D2" w:rsidRDefault="00000000">
      <w:pPr>
        <w:pStyle w:val="SourceCode"/>
      </w:pPr>
      <w:r>
        <w:rPr>
          <w:rStyle w:val="VerbatimChar"/>
        </w:rPr>
        <w:t>## 4 missing rows in the "household_handwashing_facility" column have been</w:t>
      </w:r>
      <w:r>
        <w:br/>
      </w:r>
      <w:r>
        <w:rPr>
          <w:rStyle w:val="VerbatimChar"/>
        </w:rPr>
        <w:t>## removed.</w:t>
      </w: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2"/>
        <w:gridCol w:w="1601"/>
        <w:gridCol w:w="1985"/>
      </w:tblGrid>
      <w:tr w:rsidR="009F32D2" w14:paraId="3B004C11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DA6F44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lastRenderedPageBreak/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8F6EF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vailable</w:t>
            </w:r>
            <w:r>
              <w:rPr>
                <w:rFonts w:ascii="Calibri" w:hAnsi="Calibri"/>
                <w:sz w:val="20"/>
              </w:rPr>
              <w:t xml:space="preserve"> N = 24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45E91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ot_available</w:t>
            </w:r>
            <w:r>
              <w:rPr>
                <w:rFonts w:ascii="Calibri" w:hAnsi="Calibri"/>
                <w:sz w:val="20"/>
              </w:rPr>
              <w:t xml:space="preserve"> N = 55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32805A5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2F1F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BA00C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BD9169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AD1396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1766F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51E7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3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FF93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0 (69.7%)</w:t>
            </w:r>
          </w:p>
        </w:tc>
      </w:tr>
      <w:tr w:rsidR="009F32D2" w14:paraId="39CBF93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2F68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7C2D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BE98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1 (69.7%)</w:t>
            </w:r>
          </w:p>
        </w:tc>
      </w:tr>
      <w:tr w:rsidR="009F32D2" w14:paraId="16A18CD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4FD9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21435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20AD3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6B8C21E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5E67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7E19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1 (29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7113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2 (70.5%)</w:t>
            </w:r>
          </w:p>
        </w:tc>
      </w:tr>
      <w:tr w:rsidR="009F32D2" w14:paraId="71968C2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FD7A4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9BEA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3 (3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3EF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67.6%)</w:t>
            </w:r>
          </w:p>
        </w:tc>
      </w:tr>
      <w:tr w:rsidR="009F32D2" w14:paraId="6A0C089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BAA7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8035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4494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5 (71.0%)</w:t>
            </w:r>
          </w:p>
        </w:tc>
      </w:tr>
      <w:tr w:rsidR="009F32D2" w14:paraId="328EE08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20CC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A00CAC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13040A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2CB6D3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78BC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A461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8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05A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7 (71.3%)</w:t>
            </w:r>
          </w:p>
        </w:tc>
      </w:tr>
      <w:tr w:rsidR="009F32D2" w14:paraId="7975165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296C4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B10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0 (30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1CF1C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5 (69.7%)</w:t>
            </w:r>
          </w:p>
        </w:tc>
      </w:tr>
      <w:tr w:rsidR="009F32D2" w14:paraId="3BB3EE8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E6214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68F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31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D7F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6 (68.2%)</w:t>
            </w:r>
          </w:p>
        </w:tc>
      </w:tr>
      <w:tr w:rsidR="009F32D2" w14:paraId="408CC9C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D1F5B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BB34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7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8E6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72.2%)</w:t>
            </w:r>
          </w:p>
        </w:tc>
      </w:tr>
      <w:tr w:rsidR="009F32D2" w14:paraId="7B4199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6DBB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813AA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710F0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2B60AA8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D88C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ristian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95B7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0 (28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BDD35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8 (71.1%)</w:t>
            </w:r>
          </w:p>
        </w:tc>
      </w:tr>
      <w:tr w:rsidR="009F32D2" w14:paraId="2398713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C0B8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uslim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D279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7BE1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2 (62.6%)</w:t>
            </w:r>
          </w:p>
        </w:tc>
      </w:tr>
      <w:tr w:rsidR="009F32D2" w14:paraId="168ADA3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BEC1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s_reglig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D5FD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3608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 (87.5%)</w:t>
            </w:r>
          </w:p>
        </w:tc>
      </w:tr>
      <w:tr w:rsidR="009F32D2" w14:paraId="75E1A9D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201D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6C6B3E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B0BD5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5FF9A4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D978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B5B7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0 (30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1492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68 (69.1%)</w:t>
            </w:r>
          </w:p>
        </w:tc>
      </w:tr>
      <w:tr w:rsidR="009F32D2" w14:paraId="53830D6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DA7F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B0E4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2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E76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8 (73.8%)</w:t>
            </w:r>
          </w:p>
        </w:tc>
      </w:tr>
      <w:tr w:rsidR="009F32D2" w14:paraId="79232B9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A5999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01C45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D5337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</w:tr>
      <w:tr w:rsidR="009F32D2" w14:paraId="5E42E90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D6E1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8567F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18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208A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2 (81.2%)</w:t>
            </w:r>
          </w:p>
        </w:tc>
      </w:tr>
      <w:tr w:rsidR="009F32D2" w14:paraId="31736CF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27CC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A9797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6AE2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92.9%)</w:t>
            </w:r>
          </w:p>
        </w:tc>
      </w:tr>
      <w:tr w:rsidR="009F32D2" w14:paraId="4FE8227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87AC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F9FFF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11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DDE6B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88.9%)</w:t>
            </w:r>
          </w:p>
        </w:tc>
      </w:tr>
      <w:tr w:rsidR="009F32D2" w14:paraId="76896DA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7E127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97D2D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FAF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7%)</w:t>
            </w:r>
          </w:p>
        </w:tc>
      </w:tr>
      <w:tr w:rsidR="009F32D2" w14:paraId="73A477F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404908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E75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2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314EA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70.8%)</w:t>
            </w:r>
          </w:p>
        </w:tc>
      </w:tr>
      <w:tr w:rsidR="009F32D2" w14:paraId="79ADF3E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A802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3B1D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5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A2B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4.5%)</w:t>
            </w:r>
          </w:p>
        </w:tc>
      </w:tr>
      <w:tr w:rsidR="009F32D2" w14:paraId="7653E5B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733F9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5A2B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7 (39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656F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5 (61.0%)</w:t>
            </w:r>
          </w:p>
        </w:tc>
      </w:tr>
      <w:tr w:rsidR="009F32D2" w14:paraId="3675F984" w14:textId="77777777" w:rsidTr="009F32D2">
        <w:trPr>
          <w:cantSplit/>
          <w:jc w:val="center"/>
        </w:trPr>
        <w:tc>
          <w:tcPr>
            <w:tcW w:w="0" w:type="auto"/>
            <w:gridSpan w:val="3"/>
          </w:tcPr>
          <w:p w14:paraId="0BA0E4C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6F21883" w14:textId="77777777" w:rsidR="009F32D2" w:rsidRDefault="00000000">
      <w:pPr>
        <w:pStyle w:val="Heading2"/>
      </w:pPr>
      <w:bookmarkStart w:id="92" w:name="_Toc198840745"/>
      <w:bookmarkStart w:id="93" w:name="X274b3f88e428a7ce8d4ad0c39561759f29d89ce"/>
      <w:bookmarkEnd w:id="91"/>
      <w:r>
        <w:rPr>
          <w:rStyle w:val="SectionNumber"/>
        </w:rPr>
        <w:t>4.9</w:t>
      </w:r>
      <w:r>
        <w:tab/>
        <w:t>9. if san facilities is not available. how people manage by district</w:t>
      </w:r>
      <w:bookmarkEnd w:id="92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2448"/>
        <w:gridCol w:w="2412"/>
        <w:gridCol w:w="2307"/>
      </w:tblGrid>
      <w:tr w:rsidR="009F32D2" w14:paraId="7E6225C8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0A3587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584D4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eighbors_sanitary</w:t>
            </w:r>
            <w:r>
              <w:rPr>
                <w:rFonts w:ascii="Calibri" w:hAnsi="Calibri"/>
                <w:sz w:val="20"/>
              </w:rPr>
              <w:t xml:space="preserve"> N = 44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13E27A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ther_management</w:t>
            </w:r>
            <w:r>
              <w:rPr>
                <w:rFonts w:ascii="Calibri" w:hAnsi="Calibri"/>
                <w:sz w:val="20"/>
              </w:rPr>
              <w:t xml:space="preserve"> N = 4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277F0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hey_go_to_bush</w:t>
            </w:r>
            <w:r>
              <w:rPr>
                <w:rFonts w:ascii="Calibri" w:hAnsi="Calibri"/>
                <w:sz w:val="20"/>
              </w:rPr>
              <w:t xml:space="preserve"> N = 31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16A37BD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075B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01A3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B513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2716D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9B5BE2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D1A84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0FA0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53A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078C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44.1%)</w:t>
            </w:r>
          </w:p>
        </w:tc>
      </w:tr>
      <w:tr w:rsidR="009F32D2" w14:paraId="329B542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D054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F913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2B57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8387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43.8%)</w:t>
            </w:r>
          </w:p>
        </w:tc>
      </w:tr>
      <w:tr w:rsidR="009F32D2" w14:paraId="7359A76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F8EA23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B057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ECF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3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F011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1 (29.5%)</w:t>
            </w:r>
          </w:p>
        </w:tc>
      </w:tr>
      <w:tr w:rsidR="009F32D2" w14:paraId="6EA26AA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7B7F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861E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8 (5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30D47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3319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4 (41.3%)</w:t>
            </w:r>
          </w:p>
        </w:tc>
      </w:tr>
      <w:tr w:rsidR="009F32D2" w14:paraId="79136A4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3ACF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6E6C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0 (6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AE0A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1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98C03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25.6%)</w:t>
            </w:r>
          </w:p>
        </w:tc>
      </w:tr>
      <w:tr w:rsidR="009F32D2" w14:paraId="238BA69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E2082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5EB3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4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8DF0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1FF4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0.0%)</w:t>
            </w:r>
          </w:p>
        </w:tc>
      </w:tr>
      <w:tr w:rsidR="009F32D2" w14:paraId="6B776FB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3514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25A9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 (41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999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B58B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55.7%)</w:t>
            </w:r>
          </w:p>
        </w:tc>
      </w:tr>
      <w:tr w:rsidR="009F32D2" w14:paraId="0A0D193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04EC6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D5B0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C9AC7B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EAA01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08A64E4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CC13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D7FA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3 (56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77CCC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0 (3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7488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2 (39.6%)</w:t>
            </w:r>
          </w:p>
        </w:tc>
      </w:tr>
      <w:tr w:rsidR="009F32D2" w14:paraId="57A352B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15696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8B6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8 (53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0DC81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8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2AE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0 (38.5%)</w:t>
            </w:r>
          </w:p>
        </w:tc>
      </w:tr>
      <w:tr w:rsidR="009F32D2" w14:paraId="0B21F80D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2FA940A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3135B2BC" w14:textId="77777777" w:rsidR="009F32D2" w:rsidRDefault="00000000">
      <w:pPr>
        <w:pStyle w:val="Heading2"/>
      </w:pPr>
      <w:bookmarkStart w:id="94" w:name="_Toc198840746"/>
      <w:bookmarkStart w:id="95" w:name="X8e59cb97cd9887db5bc7e0b9cc69992c4e7c5f9"/>
      <w:bookmarkEnd w:id="93"/>
      <w:r>
        <w:rPr>
          <w:rStyle w:val="SectionNumber"/>
        </w:rPr>
        <w:t>4.10</w:t>
      </w:r>
      <w:r>
        <w:tab/>
        <w:t>facilities is not available. how people manage by demographic variables</w:t>
      </w:r>
      <w:bookmarkEnd w:id="94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415"/>
        <w:gridCol w:w="2448"/>
        <w:gridCol w:w="2412"/>
        <w:gridCol w:w="2307"/>
      </w:tblGrid>
      <w:tr w:rsidR="009F32D2" w14:paraId="585681AF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416AFF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56A40A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eighbors_sanitary</w:t>
            </w:r>
            <w:r>
              <w:rPr>
                <w:rFonts w:ascii="Calibri" w:hAnsi="Calibri"/>
                <w:sz w:val="20"/>
              </w:rPr>
              <w:t xml:space="preserve"> N = 44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83EDB9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ther_management</w:t>
            </w:r>
            <w:r>
              <w:rPr>
                <w:rFonts w:ascii="Calibri" w:hAnsi="Calibri"/>
                <w:sz w:val="20"/>
              </w:rPr>
              <w:t xml:space="preserve"> N = 4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E7A63E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they_go_to_bush</w:t>
            </w:r>
            <w:r>
              <w:rPr>
                <w:rFonts w:ascii="Calibri" w:hAnsi="Calibri"/>
                <w:sz w:val="20"/>
              </w:rPr>
              <w:t xml:space="preserve"> N = 312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159D0AB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9F35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8FF23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0B3D5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FF593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19811E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0705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D3528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6 (57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144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76409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34 (38.6%)</w:t>
            </w:r>
          </w:p>
        </w:tc>
      </w:tr>
      <w:tr w:rsidR="009F32D2" w14:paraId="7BDF8F8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2D3B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0A0F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5 (50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C183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DAED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41.5%)</w:t>
            </w:r>
          </w:p>
        </w:tc>
      </w:tr>
      <w:tr w:rsidR="009F32D2" w14:paraId="305C247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92116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_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B24A7F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0DF2D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E908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591779DF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0191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F46B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2 (58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9DA7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4FC3C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2 (35.6%)</w:t>
            </w:r>
          </w:p>
        </w:tc>
      </w:tr>
      <w:tr w:rsidR="009F32D2" w14:paraId="4A93CA2C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AB372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8-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FB68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4 (5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BA07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B025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11 (38.4%)</w:t>
            </w:r>
          </w:p>
        </w:tc>
      </w:tr>
      <w:tr w:rsidR="009F32D2" w14:paraId="45279CDA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FD39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1-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577B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75 (52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6E66D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D461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9 (41.9%)</w:t>
            </w:r>
          </w:p>
        </w:tc>
      </w:tr>
      <w:tr w:rsidR="009F32D2" w14:paraId="134BA548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B93AA1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evel_educati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0AE76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BA3F2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D52BC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7DB1DAEB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06A5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D35E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52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99704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8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6193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2 (38.9%)</w:t>
            </w:r>
          </w:p>
        </w:tc>
      </w:tr>
      <w:tr w:rsidR="009F32D2" w14:paraId="50E8019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87377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26D1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0 (58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7F71B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5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AE82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2 (36.5%)</w:t>
            </w:r>
          </w:p>
        </w:tc>
      </w:tr>
      <w:tr w:rsidR="009F32D2" w14:paraId="245C31A9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2FD1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51E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6 (50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7F1D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01BE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9 (46.5%)</w:t>
            </w:r>
          </w:p>
        </w:tc>
      </w:tr>
      <w:tr w:rsidR="009F32D2" w14:paraId="03FC464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9DCB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erti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C5146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44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AD591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5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E8EE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50.0%)</w:t>
            </w:r>
          </w:p>
        </w:tc>
      </w:tr>
      <w:tr w:rsidR="009F32D2" w14:paraId="2B6457D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21B56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thnic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97B4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A14A0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62634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3C4DACB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8A5009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chew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2D31F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57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E2187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3 (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130E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54 (39.3%)</w:t>
            </w:r>
          </w:p>
        </w:tc>
      </w:tr>
      <w:tr w:rsidR="009F32D2" w14:paraId="54C4095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7B51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m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19CC5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2 (49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1729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6.2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6A35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9 (44.6%)</w:t>
            </w:r>
          </w:p>
        </w:tc>
      </w:tr>
      <w:tr w:rsidR="009F32D2" w14:paraId="2AB68692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6D07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d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98C6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3DCB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0847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50.0%)</w:t>
            </w:r>
          </w:p>
        </w:tc>
      </w:tr>
      <w:tr w:rsidR="009F32D2" w14:paraId="4BCBE59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554A7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go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645E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4 (53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512E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3DDA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3 (42.6%)</w:t>
            </w:r>
          </w:p>
        </w:tc>
      </w:tr>
      <w:tr w:rsidR="009F32D2" w14:paraId="4DECD98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32D4A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yanj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D578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64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2F81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7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4200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28.6%)</w:t>
            </w:r>
          </w:p>
        </w:tc>
      </w:tr>
      <w:tr w:rsidR="009F32D2" w14:paraId="3800649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61B9A2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other_enthn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B280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CA7B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9A6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33.3%)</w:t>
            </w:r>
          </w:p>
        </w:tc>
      </w:tr>
      <w:tr w:rsidR="009F32D2" w14:paraId="6188AE0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F237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11BD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(66.7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B618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(33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58CD4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</w:tr>
      <w:tr w:rsidR="009F32D2" w14:paraId="34DEB59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93D0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ong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7F4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37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7A882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(12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5F1EC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50.0%)</w:t>
            </w:r>
          </w:p>
        </w:tc>
      </w:tr>
      <w:tr w:rsidR="009F32D2" w14:paraId="46F99FC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E926F0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tumbu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7B12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 (54.5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A441EB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81AD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45.5%)</w:t>
            </w:r>
          </w:p>
        </w:tc>
      </w:tr>
      <w:tr w:rsidR="009F32D2" w14:paraId="2CC3EAE7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48BB5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ao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2091D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5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87E5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9.3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4D9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 (34.9%)</w:t>
            </w:r>
          </w:p>
        </w:tc>
      </w:tr>
      <w:tr w:rsidR="009F32D2" w14:paraId="64E94D31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73176E2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65434337" w14:textId="77777777" w:rsidR="009F32D2" w:rsidRDefault="00000000">
      <w:pPr>
        <w:pStyle w:val="Heading2"/>
      </w:pPr>
      <w:bookmarkStart w:id="96" w:name="_Toc198840747"/>
      <w:bookmarkStart w:id="97" w:name="X84faa4abf4ead533859fc035f1ed5033f8380a4"/>
      <w:bookmarkEnd w:id="95"/>
      <w:r>
        <w:rPr>
          <w:rStyle w:val="SectionNumber"/>
        </w:rPr>
        <w:t>4.11</w:t>
      </w:r>
      <w:r>
        <w:tab/>
        <w:t>Common reasons for not using available sanitary facilities by District and residence</w:t>
      </w:r>
      <w:bookmarkEnd w:id="96"/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258"/>
        <w:gridCol w:w="1217"/>
        <w:gridCol w:w="1468"/>
        <w:gridCol w:w="3360"/>
      </w:tblGrid>
      <w:tr w:rsidR="009F32D2" w14:paraId="52589825" w14:textId="77777777" w:rsidTr="009F32D2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0767CD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3C9FC7C7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Cost</w:t>
            </w:r>
            <w:r>
              <w:rPr>
                <w:rFonts w:ascii="Calibri" w:hAnsi="Calibri"/>
                <w:sz w:val="20"/>
              </w:rPr>
              <w:t xml:space="preserve"> N = 17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8BFF34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istance</w:t>
            </w:r>
            <w:r>
              <w:rPr>
                <w:rFonts w:ascii="Calibri" w:hAnsi="Calibri"/>
                <w:sz w:val="20"/>
              </w:rPr>
              <w:t xml:space="preserve"> N = 50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56E60B9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oor Maintenance Unhygienic</w:t>
            </w:r>
            <w:r>
              <w:rPr>
                <w:rFonts w:ascii="Calibri" w:hAnsi="Calibri"/>
                <w:sz w:val="20"/>
              </w:rPr>
              <w:t xml:space="preserve"> N = 321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9F32D2" w14:paraId="6DD37E1D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1A4ED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istri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B0D7A4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4D634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582B0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2865954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A191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alak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C2740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 (4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EA327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 (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9EFE15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.4%)</w:t>
            </w:r>
          </w:p>
        </w:tc>
      </w:tr>
      <w:tr w:rsidR="009F32D2" w14:paraId="4019A74E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1D9BFE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Blanty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F64D1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3 (19.1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F95CA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 (1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653E7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5 (17.1%)</w:t>
            </w:r>
          </w:p>
        </w:tc>
      </w:tr>
      <w:tr w:rsidR="009F32D2" w14:paraId="050DD3B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439E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Dedz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9DE8D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 (10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FB955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 (16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C2A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4 (13.7%)</w:t>
            </w:r>
          </w:p>
        </w:tc>
      </w:tr>
      <w:tr w:rsidR="009F32D2" w14:paraId="30F555C0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EB2C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ilongw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9D135F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 (32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CFB4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 (3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3FBAF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6 (39.3%)</w:t>
            </w:r>
          </w:p>
        </w:tc>
      </w:tr>
      <w:tr w:rsidR="009F32D2" w14:paraId="63F557C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7786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ngochi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03A0A0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20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5E85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 (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F907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8 (11.8%)</w:t>
            </w:r>
          </w:p>
        </w:tc>
      </w:tr>
      <w:tr w:rsidR="009F32D2" w14:paraId="7BA8B695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467FF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khataba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86762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 (5.8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6FB22D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13336E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4.4%)</w:t>
            </w:r>
          </w:p>
        </w:tc>
      </w:tr>
      <w:tr w:rsidR="009F32D2" w14:paraId="1E4D45D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71781B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alim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95C62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 (6.9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9D466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 (10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561AC1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0 (9.3%)</w:t>
            </w:r>
          </w:p>
        </w:tc>
      </w:tr>
      <w:tr w:rsidR="009F32D2" w14:paraId="6DAE4B96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7C256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e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B32539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7E8E1" w14:textId="77777777" w:rsidR="009F32D2" w:rsidRDefault="009F32D2">
            <w:pPr>
              <w:keepNext/>
              <w:spacing w:after="60"/>
              <w:jc w:val="center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9DCC2B" w14:textId="77777777" w:rsidR="009F32D2" w:rsidRDefault="009F32D2">
            <w:pPr>
              <w:keepNext/>
              <w:spacing w:after="60"/>
              <w:jc w:val="center"/>
            </w:pPr>
          </w:p>
        </w:tc>
      </w:tr>
      <w:tr w:rsidR="009F32D2" w14:paraId="16058C33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69BA6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 la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DE075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8 (62.4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CA538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6 (72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EB1EB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5 (70.1%)</w:t>
            </w:r>
          </w:p>
        </w:tc>
      </w:tr>
      <w:tr w:rsidR="009F32D2" w14:paraId="5DB6B201" w14:textId="77777777" w:rsidTr="009F32D2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04BD4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ake shor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9F2E9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5 (37.6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8A7E3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4 (28.0%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DA81A" w14:textId="77777777" w:rsidR="009F32D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6 (29.9%)</w:t>
            </w:r>
          </w:p>
        </w:tc>
      </w:tr>
      <w:tr w:rsidR="009F32D2" w14:paraId="21D1713E" w14:textId="77777777" w:rsidTr="009F32D2">
        <w:trPr>
          <w:cantSplit/>
          <w:jc w:val="center"/>
        </w:trPr>
        <w:tc>
          <w:tcPr>
            <w:tcW w:w="0" w:type="auto"/>
            <w:gridSpan w:val="4"/>
          </w:tcPr>
          <w:p w14:paraId="44D7B1EC" w14:textId="77777777" w:rsidR="009F32D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  <w:bookmarkEnd w:id="75"/>
      <w:bookmarkEnd w:id="97"/>
    </w:tbl>
    <w:p w14:paraId="7AF22E70" w14:textId="77777777" w:rsidR="00756313" w:rsidRDefault="00756313"/>
    <w:sectPr w:rsidR="0075631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9CC7F6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332264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32D2"/>
    <w:rsid w:val="002B2384"/>
    <w:rsid w:val="003E0C99"/>
    <w:rsid w:val="005E00C4"/>
    <w:rsid w:val="00756313"/>
    <w:rsid w:val="009F32D2"/>
    <w:rsid w:val="00B52A1C"/>
    <w:rsid w:val="00BE57EA"/>
    <w:rsid w:val="00D84385"/>
    <w:rsid w:val="00F71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D621B5"/>
  <w15:docId w15:val="{5FF99DE4-7FAC-4620-B353-D8ECF196C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B52A1C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52A1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1</Pages>
  <Words>9672</Words>
  <Characters>44496</Characters>
  <Application>Microsoft Office Word</Application>
  <DocSecurity>0</DocSecurity>
  <Lines>8899</Lines>
  <Paragraphs>49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olera Analysis Report 2025-05-15</vt:lpstr>
    </vt:vector>
  </TitlesOfParts>
  <Company/>
  <LinksUpToDate>false</LinksUpToDate>
  <CharactersWithSpaces>49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lera Analysis Report 2025-05-15</dc:title>
  <dc:creator>Selemani Ngwira</dc:creator>
  <cp:keywords/>
  <cp:lastModifiedBy>Selemani Ngwira</cp:lastModifiedBy>
  <cp:revision>3</cp:revision>
  <dcterms:created xsi:type="dcterms:W3CDTF">2025-05-22T19:11:00Z</dcterms:created>
  <dcterms:modified xsi:type="dcterms:W3CDTF">2025-05-23T13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  <property fmtid="{D5CDD505-2E9C-101B-9397-08002B2CF9AE}" pid="3" name="output">
    <vt:lpwstr/>
  </property>
  <property fmtid="{D5CDD505-2E9C-101B-9397-08002B2CF9AE}" pid="4" name="GrammarlyDocumentId">
    <vt:lpwstr>15ed03a8-d99e-4413-943f-9fe4f52aa316</vt:lpwstr>
  </property>
</Properties>
</file>